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8777"/>
      </w:tblGrid>
      <w:tr w:rsidR="00A10324" w14:paraId="11BA114C" w14:textId="77777777" w:rsidTr="00821656">
        <w:tc>
          <w:tcPr>
            <w:tcW w:w="1418" w:type="dxa"/>
          </w:tcPr>
          <w:p w14:paraId="3007952F" w14:textId="77777777" w:rsidR="00A10324" w:rsidRDefault="00A10324" w:rsidP="00A10324">
            <w:r>
              <w:rPr>
                <w:noProof/>
                <w:lang w:eastAsia="hu-HU"/>
              </w:rPr>
              <w:drawing>
                <wp:inline distT="0" distB="0" distL="0" distR="0" wp14:anchorId="0DBBA95C" wp14:editId="735CDB14">
                  <wp:extent cx="720000" cy="720000"/>
                  <wp:effectExtent l="0" t="0" r="4445" b="4445"/>
                  <wp:docPr id="42" name="Kép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Kép 41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77" w:type="dxa"/>
            <w:vAlign w:val="center"/>
          </w:tcPr>
          <w:p w14:paraId="2DF2FFF5" w14:textId="77777777" w:rsidR="00A10324" w:rsidRPr="00220695" w:rsidRDefault="00A10324" w:rsidP="00220695">
            <w:pPr>
              <w:jc w:val="right"/>
              <w:rPr>
                <w:b/>
                <w:sz w:val="26"/>
                <w:szCs w:val="26"/>
              </w:rPr>
            </w:pPr>
            <w:r w:rsidRPr="00220695">
              <w:rPr>
                <w:b/>
                <w:sz w:val="26"/>
                <w:szCs w:val="26"/>
              </w:rPr>
              <w:t xml:space="preserve">BUDAPESTI MŰSZAKI </w:t>
            </w:r>
            <w:proofErr w:type="gramStart"/>
            <w:r w:rsidRPr="00220695">
              <w:rPr>
                <w:b/>
                <w:sz w:val="26"/>
                <w:szCs w:val="26"/>
              </w:rPr>
              <w:t>ÉS</w:t>
            </w:r>
            <w:proofErr w:type="gramEnd"/>
            <w:r w:rsidRPr="00220695">
              <w:rPr>
                <w:b/>
                <w:sz w:val="26"/>
                <w:szCs w:val="26"/>
              </w:rPr>
              <w:t xml:space="preserve"> GAZDASÁGTUDOMÁNYI EGYETEM</w:t>
            </w:r>
          </w:p>
          <w:p w14:paraId="5E522DF6" w14:textId="77777777" w:rsidR="00A10324" w:rsidRDefault="001F6FB3" w:rsidP="00220695">
            <w:pPr>
              <w:jc w:val="right"/>
            </w:pPr>
            <w:r>
              <w:rPr>
                <w:b/>
                <w:sz w:val="26"/>
                <w:szCs w:val="26"/>
              </w:rPr>
              <w:t>ÉPÍTÉSZMÉRNÖKI</w:t>
            </w:r>
            <w:r w:rsidR="00A10324" w:rsidRPr="00220695">
              <w:rPr>
                <w:b/>
                <w:sz w:val="26"/>
                <w:szCs w:val="26"/>
              </w:rPr>
              <w:t xml:space="preserve"> KAR</w:t>
            </w:r>
          </w:p>
        </w:tc>
      </w:tr>
    </w:tbl>
    <w:p w14:paraId="2A364104" w14:textId="77777777" w:rsidR="00723A97" w:rsidRPr="00AD7684" w:rsidRDefault="00723A97" w:rsidP="001B7A60">
      <w:pPr>
        <w:pStyle w:val="Fcm"/>
      </w:pPr>
      <w:r w:rsidRPr="00AD7684">
        <w:t>TANTÁRGYI ADATLAP</w:t>
      </w:r>
    </w:p>
    <w:p w14:paraId="7E68F6F7" w14:textId="77777777" w:rsidR="00F80430" w:rsidRDefault="00F80430" w:rsidP="00F80430">
      <w:pPr>
        <w:pStyle w:val="adat"/>
      </w:pPr>
    </w:p>
    <w:p w14:paraId="1BD74AA2" w14:textId="77777777" w:rsidR="00484F1F" w:rsidRPr="004543C3" w:rsidRDefault="00D53C07" w:rsidP="00F80430">
      <w:pPr>
        <w:pStyle w:val="FcmI"/>
      </w:pPr>
      <w:r w:rsidRPr="004543C3">
        <w:t>Tantárgyleírás</w:t>
      </w:r>
    </w:p>
    <w:p w14:paraId="2D56E7B8" w14:textId="77777777" w:rsidR="00A91CB2" w:rsidRPr="004543C3" w:rsidRDefault="00DA620D" w:rsidP="00816956">
      <w:pPr>
        <w:pStyle w:val="Cmsor1"/>
      </w:pPr>
      <w:r>
        <w:t>A</w:t>
      </w:r>
      <w:r w:rsidR="00945834" w:rsidRPr="004543C3">
        <w:t>lapadatok</w:t>
      </w:r>
    </w:p>
    <w:p w14:paraId="7A044087" w14:textId="77777777" w:rsidR="00A91CB2" w:rsidRPr="004543C3" w:rsidRDefault="00A91CB2" w:rsidP="001B7A60">
      <w:pPr>
        <w:pStyle w:val="Cmsor2"/>
      </w:pPr>
      <w:r w:rsidRPr="001B7A60">
        <w:t>Tantárgy</w:t>
      </w:r>
      <w:r w:rsidRPr="004543C3">
        <w:t xml:space="preserve"> </w:t>
      </w:r>
      <w:r w:rsidRPr="007A029A">
        <w:t>neve</w:t>
      </w:r>
      <w:r w:rsidR="00C621EB" w:rsidRPr="004543C3">
        <w:t xml:space="preserve"> (magyarul, angolul)</w:t>
      </w:r>
      <w:r w:rsidRPr="004543C3">
        <w:t xml:space="preserve"> </w:t>
      </w:r>
    </w:p>
    <w:p w14:paraId="102C6E36" w14:textId="121B03EF" w:rsidR="00A91CB2" w:rsidRPr="008B7B2B" w:rsidRDefault="005B7B77" w:rsidP="0023236F">
      <w:pPr>
        <w:pStyle w:val="adatB"/>
      </w:pPr>
      <w:sdt>
        <w:sdtPr>
          <w:id w:val="-1469499539"/>
          <w:lock w:val="sdtLocked"/>
          <w:placeholder>
            <w:docPart w:val="C260E34983444C038F0212B7879502D5"/>
          </w:placeholder>
          <w:text/>
        </w:sdtPr>
        <w:sdtEndPr/>
        <w:sdtContent>
          <w:r w:rsidR="009105FD">
            <w:t>Transzformációk</w:t>
          </w:r>
        </w:sdtContent>
      </w:sdt>
      <w:r w:rsidR="003B4A6C">
        <w:rPr>
          <w:lang w:val="en-GB"/>
        </w:rPr>
        <w:t xml:space="preserve"> </w:t>
      </w:r>
      <w:r w:rsidR="003B4A6C" w:rsidRPr="004543C3">
        <w:rPr>
          <w:rFonts w:ascii="Arial" w:hAnsi="Arial" w:cs="Arial"/>
        </w:rPr>
        <w:t>●</w:t>
      </w:r>
      <w:r w:rsidR="003B4A6C">
        <w:rPr>
          <w:rFonts w:ascii="Arial" w:hAnsi="Arial" w:cs="Arial"/>
        </w:rPr>
        <w:t xml:space="preserve"> </w:t>
      </w:r>
      <w:sdt>
        <w:sdtPr>
          <w:rPr>
            <w:lang w:val="en-GB"/>
          </w:rPr>
          <w:tag w:val="Course Name"/>
          <w:id w:val="-1833132065"/>
          <w:lock w:val="sdtLocked"/>
          <w:placeholder>
            <w:docPart w:val="7879BDC58EAD4C82BF75EF906289D164"/>
          </w:placeholder>
          <w:text/>
        </w:sdtPr>
        <w:sdtEndPr/>
        <w:sdtContent>
          <w:proofErr w:type="spellStart"/>
          <w:r w:rsidR="009105FD">
            <w:t>Transformations</w:t>
          </w:r>
          <w:proofErr w:type="spellEnd"/>
        </w:sdtContent>
      </w:sdt>
    </w:p>
    <w:p w14:paraId="138CC824" w14:textId="77777777" w:rsidR="00A91CB2" w:rsidRPr="007A029A" w:rsidRDefault="0069108A" w:rsidP="001B7A60">
      <w:pPr>
        <w:pStyle w:val="Cmsor2"/>
      </w:pPr>
      <w:r w:rsidRPr="007A029A">
        <w:t>Azonosító (</w:t>
      </w:r>
      <w:r w:rsidR="00A03517" w:rsidRPr="007A029A">
        <w:t>tantárgykód</w:t>
      </w:r>
      <w:r w:rsidRPr="007A029A">
        <w:t>)</w:t>
      </w:r>
    </w:p>
    <w:p w14:paraId="1AE6BB3D" w14:textId="5ED013B9" w:rsidR="0069108A" w:rsidRPr="007A029A" w:rsidRDefault="00D96801" w:rsidP="0084280B">
      <w:pPr>
        <w:pStyle w:val="adat"/>
        <w:rPr>
          <w:rStyle w:val="adatC"/>
        </w:rPr>
      </w:pPr>
      <w:commentRangeStart w:id="0"/>
      <w:r w:rsidRPr="007A029A">
        <w:rPr>
          <w:rStyle w:val="adatC"/>
        </w:rPr>
        <w:t>BMEEP</w:t>
      </w:r>
      <w:commentRangeEnd w:id="0"/>
      <w:r w:rsidR="002210EA">
        <w:rPr>
          <w:rStyle w:val="Jegyzethivatkozs"/>
        </w:rPr>
        <w:commentReference w:id="0"/>
      </w:r>
      <w:sdt>
        <w:sdtPr>
          <w:rPr>
            <w:rStyle w:val="adatC"/>
          </w:rPr>
          <w:id w:val="422926121"/>
          <w:lock w:val="sdtLocked"/>
          <w:placeholder>
            <w:docPart w:val="93376EE6090140C69C137EB7E140A59B"/>
          </w:placeholder>
          <w:dropDownList>
            <w:listItem w:displayText="AG" w:value="AG"/>
            <w:listItem w:displayText="EK" w:value="EK"/>
            <w:listItem w:displayText="EG" w:value="EG"/>
            <w:listItem w:displayText="ES" w:value="ES"/>
            <w:listItem w:displayText="ET" w:value="ET"/>
            <w:listItem w:displayText="IP" w:value="IP"/>
            <w:listItem w:displayText="KO" w:value="KO"/>
            <w:listItem w:displayText="LA" w:value="LA"/>
            <w:listItem w:displayText="RA" w:value="RA"/>
            <w:listItem w:displayText="ST" w:value="ST"/>
            <w:listItem w:displayText="UI" w:value="UI"/>
            <w:listItem w:displayText="TC" w:value="TC"/>
          </w:dropDownList>
        </w:sdtPr>
        <w:sdtEndPr>
          <w:rPr>
            <w:rStyle w:val="adatC"/>
          </w:rPr>
        </w:sdtEndPr>
        <w:sdtContent>
          <w:r w:rsidR="0011437A" w:rsidRPr="007A029A">
            <w:rPr>
              <w:rStyle w:val="adatC"/>
            </w:rPr>
            <w:t>RA</w:t>
          </w:r>
        </w:sdtContent>
      </w:sdt>
      <w:sdt>
        <w:sdtPr>
          <w:rPr>
            <w:rStyle w:val="adatC"/>
            <w:highlight w:val="red"/>
          </w:rPr>
          <w:id w:val="878045430"/>
          <w:lock w:val="sdtLocked"/>
          <w:placeholder>
            <w:docPart w:val="A931DE9CB9784372BFEF46CC04958F7A"/>
          </w:placeholder>
          <w:text/>
        </w:sdtPr>
        <w:sdtEndPr>
          <w:rPr>
            <w:rStyle w:val="adatC"/>
          </w:rPr>
        </w:sdtEndPr>
        <w:sdtContent>
          <w:ins w:id="1" w:author="István János Vidovszky" w:date="2022-03-19T00:55:00Z">
            <w:r w:rsidR="00AA3224">
              <w:rPr>
                <w:rStyle w:val="adatC"/>
                <w:highlight w:val="red"/>
              </w:rPr>
              <w:t>Q701</w:t>
            </w:r>
          </w:ins>
        </w:sdtContent>
      </w:sdt>
    </w:p>
    <w:p w14:paraId="20A9C271" w14:textId="77777777" w:rsidR="0019682E" w:rsidRPr="004543C3" w:rsidRDefault="0019682E" w:rsidP="001B7A60">
      <w:pPr>
        <w:pStyle w:val="Cmsor2"/>
      </w:pPr>
      <w:r w:rsidRPr="004543C3">
        <w:t xml:space="preserve">A tantárgy </w:t>
      </w:r>
      <w:r w:rsidRPr="007A029A">
        <w:t>jellege</w:t>
      </w:r>
    </w:p>
    <w:p w14:paraId="2B953421" w14:textId="77777777" w:rsidR="0019682E" w:rsidRPr="00664534" w:rsidRDefault="005B7B77" w:rsidP="008B7B2B">
      <w:pPr>
        <w:pStyle w:val="adat"/>
      </w:pPr>
      <w:sdt>
        <w:sdtPr>
          <w:id w:val="-424342910"/>
          <w:lock w:val="sdtLocked"/>
          <w:placeholder>
            <w:docPart w:val="181A301246344231B5EAFA2234496D13"/>
          </w:placeholder>
          <w:dropDownList>
            <w:listItem w:displayText="kontaktórával rendelkező tanegység" w:value="kontaktórával rendelkező tanegység"/>
            <w:listItem w:displayText="kontaktórával nem rendelkező tanegység" w:value="kontaktórával nem rendelkező tanegység"/>
          </w:dropDownList>
        </w:sdtPr>
        <w:sdtEndPr/>
        <w:sdtContent>
          <w:r w:rsidR="005F4563">
            <w:t>kontaktórával rendelkező tanegység</w:t>
          </w:r>
        </w:sdtContent>
      </w:sdt>
    </w:p>
    <w:p w14:paraId="15FDAFFB" w14:textId="3D2F4896" w:rsidR="0069108A" w:rsidRPr="007A029A" w:rsidRDefault="00A10324" w:rsidP="001B7A60">
      <w:pPr>
        <w:pStyle w:val="Cmsor2"/>
      </w:pPr>
      <w:r w:rsidRPr="007A029A">
        <w:t>Kurzus</w:t>
      </w:r>
      <w:r w:rsidR="00220695" w:rsidRPr="007A029A">
        <w:t>típu</w:t>
      </w:r>
      <w:r w:rsidR="008B7B2B" w:rsidRPr="007A029A">
        <w:t>s</w:t>
      </w:r>
      <w:r w:rsidRPr="007A029A">
        <w:t>ok és ó</w:t>
      </w:r>
      <w:r w:rsidR="00D6405A" w:rsidRPr="007A029A">
        <w:t>raszámok</w:t>
      </w:r>
    </w:p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0" w:type="dxa"/>
        </w:tblCellMar>
        <w:tblLook w:val="04A0" w:firstRow="1" w:lastRow="0" w:firstColumn="1" w:lastColumn="0" w:noHBand="0" w:noVBand="1"/>
      </w:tblPr>
      <w:tblGrid>
        <w:gridCol w:w="3398"/>
        <w:gridCol w:w="3398"/>
        <w:gridCol w:w="3399"/>
      </w:tblGrid>
      <w:tr w:rsidR="00C621EB" w:rsidRPr="004543C3" w14:paraId="77F0D583" w14:textId="77777777" w:rsidTr="0013373D">
        <w:tc>
          <w:tcPr>
            <w:tcW w:w="3398" w:type="dxa"/>
            <w:vAlign w:val="center"/>
          </w:tcPr>
          <w:p w14:paraId="4054E96E" w14:textId="77777777" w:rsidR="00C621EB" w:rsidRPr="004543C3" w:rsidRDefault="00A10324" w:rsidP="00C84372">
            <w:pPr>
              <w:pStyle w:val="adatB"/>
              <w:ind w:left="649"/>
            </w:pPr>
            <w:r>
              <w:t>kurzus</w:t>
            </w:r>
            <w:r w:rsidR="00C621EB" w:rsidRPr="004543C3">
              <w:t>típus</w:t>
            </w:r>
          </w:p>
        </w:tc>
        <w:tc>
          <w:tcPr>
            <w:tcW w:w="3398" w:type="dxa"/>
            <w:vAlign w:val="center"/>
          </w:tcPr>
          <w:p w14:paraId="148BF21C" w14:textId="77777777" w:rsidR="00C621EB" w:rsidRPr="004543C3" w:rsidRDefault="008B7B2B" w:rsidP="004A15E4">
            <w:pPr>
              <w:pStyle w:val="adatB"/>
            </w:pPr>
            <w:r>
              <w:t>heti óraszám</w:t>
            </w:r>
          </w:p>
        </w:tc>
        <w:tc>
          <w:tcPr>
            <w:tcW w:w="3399" w:type="dxa"/>
            <w:vAlign w:val="center"/>
          </w:tcPr>
          <w:p w14:paraId="57D3EB25" w14:textId="77777777" w:rsidR="00C621EB" w:rsidRPr="004543C3" w:rsidRDefault="008B7B2B" w:rsidP="004A15E4">
            <w:pPr>
              <w:pStyle w:val="adatB"/>
            </w:pPr>
            <w:r>
              <w:t>jelleg</w:t>
            </w:r>
          </w:p>
        </w:tc>
      </w:tr>
      <w:tr w:rsidR="00B26937" w:rsidRPr="004543C3" w14:paraId="4C61E438" w14:textId="77777777" w:rsidTr="0013373D">
        <w:tc>
          <w:tcPr>
            <w:tcW w:w="3398" w:type="dxa"/>
            <w:vAlign w:val="center"/>
          </w:tcPr>
          <w:p w14:paraId="6D3BF215" w14:textId="77777777" w:rsidR="00B26937" w:rsidRPr="0023236F" w:rsidRDefault="00B26937" w:rsidP="00C84372">
            <w:pPr>
              <w:pStyle w:val="adat"/>
              <w:ind w:left="649"/>
            </w:pPr>
            <w:r w:rsidRPr="0023236F">
              <w:t>előadás (elmélet)</w:t>
            </w:r>
          </w:p>
        </w:tc>
        <w:tc>
          <w:tcPr>
            <w:tcW w:w="3398" w:type="dxa"/>
            <w:vAlign w:val="center"/>
          </w:tcPr>
          <w:p w14:paraId="2FC2F442" w14:textId="36F1B6FE" w:rsidR="00B26937" w:rsidRPr="00F67750" w:rsidRDefault="005B7B77" w:rsidP="00B26937">
            <w:pPr>
              <w:pStyle w:val="adat"/>
            </w:pPr>
            <w:sdt>
              <w:sdtPr>
                <w:id w:val="-908078920"/>
                <w:lock w:val="sdtLocked"/>
                <w:placeholder>
                  <w:docPart w:val="45096A569E76400C915F40EBB7BD7F26"/>
                </w:placeholder>
                <w:dropDownList>
                  <w:listItem w:displayText="–" w:value="–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8" w:value="8"/>
                  <w:listItem w:displayText="10" w:value="10"/>
                </w:dropDownList>
              </w:sdtPr>
              <w:sdtEndPr/>
              <w:sdtContent>
                <w:r w:rsidR="00731FC1">
                  <w:t>1</w:t>
                </w:r>
              </w:sdtContent>
            </w:sdt>
          </w:p>
        </w:tc>
        <w:tc>
          <w:tcPr>
            <w:tcW w:w="3399" w:type="dxa"/>
            <w:vAlign w:val="center"/>
          </w:tcPr>
          <w:p w14:paraId="65215FB7" w14:textId="5C8BF2B9" w:rsidR="00B26937" w:rsidRPr="0023236F" w:rsidRDefault="005B7B77" w:rsidP="00B26937">
            <w:pPr>
              <w:pStyle w:val="adat"/>
            </w:pPr>
            <w:sdt>
              <w:sdtPr>
                <w:id w:val="-1078515424"/>
                <w:placeholder>
                  <w:docPart w:val="7B3FBA07F2AC4D95B4290213E3981058"/>
                </w:placeholder>
                <w:dropDownList>
                  <w:listItem w:displayText="–" w:value="–"/>
                  <w:listItem w:displayText="kapcsolt" w:value="kapcsolt"/>
                  <w:listItem w:displayText="önálló" w:value="önálló"/>
                </w:dropDownList>
              </w:sdtPr>
              <w:sdtEndPr/>
              <w:sdtContent>
                <w:r w:rsidR="007D7B07">
                  <w:t>kapcsolt</w:t>
                </w:r>
              </w:sdtContent>
            </w:sdt>
          </w:p>
        </w:tc>
      </w:tr>
      <w:tr w:rsidR="00C621EB" w:rsidRPr="004543C3" w14:paraId="22F7AE31" w14:textId="77777777" w:rsidTr="0013373D">
        <w:tc>
          <w:tcPr>
            <w:tcW w:w="3398" w:type="dxa"/>
            <w:vAlign w:val="center"/>
          </w:tcPr>
          <w:p w14:paraId="627D1208" w14:textId="77777777" w:rsidR="00C621EB" w:rsidRPr="0023236F" w:rsidRDefault="00C621EB" w:rsidP="00C84372">
            <w:pPr>
              <w:pStyle w:val="adat"/>
              <w:ind w:left="649"/>
            </w:pPr>
            <w:r w:rsidRPr="0023236F">
              <w:t>gyakorlat</w:t>
            </w:r>
          </w:p>
        </w:tc>
        <w:tc>
          <w:tcPr>
            <w:tcW w:w="3398" w:type="dxa"/>
            <w:vAlign w:val="center"/>
          </w:tcPr>
          <w:p w14:paraId="7329A700" w14:textId="6C721234" w:rsidR="00C621EB" w:rsidRPr="0023236F" w:rsidRDefault="005B7B77" w:rsidP="0023236F">
            <w:pPr>
              <w:pStyle w:val="adat"/>
            </w:pPr>
            <w:sdt>
              <w:sdtPr>
                <w:id w:val="87350645"/>
                <w:lock w:val="sdtLocked"/>
                <w:placeholder>
                  <w:docPart w:val="545D8065AE2748AEA1D604BD79E843BB"/>
                </w:placeholder>
                <w:dropDownList>
                  <w:listItem w:displayText="–" w:value="–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8" w:value="8"/>
                  <w:listItem w:displayText="10" w:value="10"/>
                </w:dropDownList>
              </w:sdtPr>
              <w:sdtEndPr/>
              <w:sdtContent>
                <w:r w:rsidR="00731FC1">
                  <w:t>2</w:t>
                </w:r>
              </w:sdtContent>
            </w:sdt>
          </w:p>
        </w:tc>
        <w:tc>
          <w:tcPr>
            <w:tcW w:w="3399" w:type="dxa"/>
            <w:vAlign w:val="center"/>
          </w:tcPr>
          <w:p w14:paraId="1FF8B2FF" w14:textId="45779605" w:rsidR="00C621EB" w:rsidRPr="00F67750" w:rsidRDefault="005B7B77" w:rsidP="0084442B">
            <w:pPr>
              <w:pStyle w:val="adat"/>
            </w:pPr>
            <w:sdt>
              <w:sdtPr>
                <w:id w:val="2027983825"/>
                <w:lock w:val="sdtLocked"/>
                <w:placeholder>
                  <w:docPart w:val="1EB7487F01144E8F95EBCD1444BCA1F0"/>
                </w:placeholder>
                <w:dropDownList>
                  <w:listItem w:displayText="–" w:value="–"/>
                  <w:listItem w:displayText="kapcsolt" w:value="kapcsolt"/>
                  <w:listItem w:displayText="önálló" w:value="önálló"/>
                </w:dropDownList>
              </w:sdtPr>
              <w:sdtEndPr/>
              <w:sdtContent>
                <w:r w:rsidR="007D7B07">
                  <w:t>kapcsolt</w:t>
                </w:r>
              </w:sdtContent>
            </w:sdt>
          </w:p>
        </w:tc>
      </w:tr>
      <w:tr w:rsidR="00C621EB" w:rsidRPr="004543C3" w14:paraId="15D0A9C9" w14:textId="77777777" w:rsidTr="0013373D">
        <w:tc>
          <w:tcPr>
            <w:tcW w:w="3398" w:type="dxa"/>
            <w:vAlign w:val="center"/>
          </w:tcPr>
          <w:p w14:paraId="12E24134" w14:textId="77777777" w:rsidR="00C621EB" w:rsidRPr="0023236F" w:rsidRDefault="00C621EB" w:rsidP="00C84372">
            <w:pPr>
              <w:pStyle w:val="adat"/>
              <w:ind w:left="649"/>
            </w:pPr>
            <w:r w:rsidRPr="0023236F">
              <w:t>laboratóriumi gyakorlat</w:t>
            </w:r>
          </w:p>
        </w:tc>
        <w:tc>
          <w:tcPr>
            <w:tcW w:w="3398" w:type="dxa"/>
            <w:vAlign w:val="center"/>
          </w:tcPr>
          <w:p w14:paraId="0CEC3299" w14:textId="77777777" w:rsidR="00C621EB" w:rsidRPr="0023236F" w:rsidRDefault="005B7B77" w:rsidP="00F67750">
            <w:pPr>
              <w:pStyle w:val="adat"/>
            </w:pPr>
            <w:sdt>
              <w:sdtPr>
                <w:id w:val="83581934"/>
                <w:lock w:val="sdtLocked"/>
                <w:placeholder>
                  <w:docPart w:val="D1818A9169D14174A828D43A0B836D83"/>
                </w:placeholder>
                <w:dropDownList>
                  <w:listItem w:displayText="–" w:value="–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8" w:value="8"/>
                  <w:listItem w:displayText="10" w:value="10"/>
                </w:dropDownList>
              </w:sdtPr>
              <w:sdtEndPr/>
              <w:sdtContent>
                <w:r w:rsidR="00906BB1">
                  <w:t>–</w:t>
                </w:r>
              </w:sdtContent>
            </w:sdt>
          </w:p>
        </w:tc>
        <w:tc>
          <w:tcPr>
            <w:tcW w:w="3399" w:type="dxa"/>
            <w:vAlign w:val="center"/>
          </w:tcPr>
          <w:p w14:paraId="5C5DCEBA" w14:textId="77777777" w:rsidR="00C621EB" w:rsidRPr="0023236F" w:rsidRDefault="005B7B77" w:rsidP="0023236F">
            <w:pPr>
              <w:pStyle w:val="adat"/>
            </w:pPr>
            <w:sdt>
              <w:sdtPr>
                <w:id w:val="1765336129"/>
                <w:lock w:val="sdtLocked"/>
                <w:placeholder>
                  <w:docPart w:val="4371263B20E34AA48F4E6506C4197732"/>
                </w:placeholder>
                <w:dropDownList>
                  <w:listItem w:displayText="–" w:value="–"/>
                  <w:listItem w:displayText="kapcsolt" w:value="kapcsolt"/>
                  <w:listItem w:displayText="önálló" w:value="önálló"/>
                </w:dropDownList>
              </w:sdtPr>
              <w:sdtEndPr/>
              <w:sdtContent>
                <w:r w:rsidR="00906BB1">
                  <w:t>–</w:t>
                </w:r>
              </w:sdtContent>
            </w:sdt>
          </w:p>
        </w:tc>
      </w:tr>
    </w:tbl>
    <w:p w14:paraId="010E534C" w14:textId="77777777" w:rsidR="00CC58FA" w:rsidRPr="007A029A" w:rsidRDefault="00A90B12" w:rsidP="001B7A60">
      <w:pPr>
        <w:pStyle w:val="Cmsor2"/>
      </w:pPr>
      <w:r w:rsidRPr="007A029A">
        <w:t>Tanulmányi teljesítményértékelés (minőségi értékelés) típusa</w:t>
      </w:r>
    </w:p>
    <w:p w14:paraId="1D9E44D5" w14:textId="678F8DC4" w:rsidR="00CC58FA" w:rsidRPr="005F5C78" w:rsidRDefault="005B7B77" w:rsidP="008B7B2B">
      <w:pPr>
        <w:pStyle w:val="adat"/>
      </w:pPr>
      <w:sdt>
        <w:sdtPr>
          <w:id w:val="629290714"/>
          <w:lock w:val="sdtLocked"/>
          <w:placeholder>
            <w:docPart w:val="836955EB4D014AE182B2FA58DAADB41E"/>
          </w:placeholder>
          <w:dropDownList>
            <w:listItem w:displayText="aláírás (a)" w:value="aláírás (a)"/>
            <w:listItem w:displayText="félévközi érdemjegy (f)" w:value="félévközi érdemjegy (f)"/>
            <w:listItem w:displayText="vizsga érdemjegy (v)" w:value="vizsga érdemjegy (v)"/>
            <w:listItem w:displayText="ötfokozatú érdemjegy (s)" w:value="ötfokozatú érdemjegy (s)"/>
          </w:dropDownList>
        </w:sdtPr>
        <w:sdtEndPr/>
        <w:sdtContent>
          <w:r w:rsidR="002A0C3F">
            <w:t>félévközi érdemjegy (f)</w:t>
          </w:r>
        </w:sdtContent>
      </w:sdt>
    </w:p>
    <w:p w14:paraId="5BC35806" w14:textId="77777777" w:rsidR="00CC58FA" w:rsidRPr="007A029A" w:rsidRDefault="00CC58FA" w:rsidP="001B7A60">
      <w:pPr>
        <w:pStyle w:val="Cmsor2"/>
      </w:pPr>
      <w:r w:rsidRPr="007A029A">
        <w:t>Kredit</w:t>
      </w:r>
      <w:r w:rsidR="00161916" w:rsidRPr="007A029A">
        <w:t>szám</w:t>
      </w:r>
      <w:r w:rsidRPr="007A029A">
        <w:t xml:space="preserve"> </w:t>
      </w:r>
    </w:p>
    <w:p w14:paraId="7014CFCE" w14:textId="2D1BD923" w:rsidR="00CC58FA" w:rsidRPr="008B7B2B" w:rsidRDefault="005B7B77" w:rsidP="008B7B2B">
      <w:pPr>
        <w:pStyle w:val="adat"/>
      </w:pPr>
      <w:sdt>
        <w:sdtPr>
          <w:id w:val="1822612342"/>
          <w:lock w:val="sdtLocked"/>
          <w:placeholder>
            <w:docPart w:val="1854EA89E88A4E799C57F68A1FFC385A"/>
          </w:placeholder>
          <w:dropDownList>
            <w:listItem w:displayText="–" w:value="–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6" w:value="6"/>
            <w:listItem w:displayText="8" w:value="8"/>
            <w:listItem w:displayText="10" w:value="10"/>
            <w:listItem w:displayText="12" w:value="12"/>
            <w:listItem w:displayText="15" w:value="15"/>
            <w:listItem w:displayText="18" w:value="18"/>
            <w:listItem w:displayText="24" w:value="24"/>
            <w:listItem w:displayText="30" w:value="30"/>
          </w:dropDownList>
        </w:sdtPr>
        <w:sdtEndPr/>
        <w:sdtContent>
          <w:r w:rsidR="0011437A">
            <w:t>3</w:t>
          </w:r>
        </w:sdtContent>
      </w:sdt>
    </w:p>
    <w:p w14:paraId="69751076" w14:textId="77777777" w:rsidR="00CC58FA" w:rsidRPr="007A029A" w:rsidRDefault="00161916" w:rsidP="001B7A60">
      <w:pPr>
        <w:pStyle w:val="Cmsor2"/>
      </w:pPr>
      <w:r w:rsidRPr="007A029A">
        <w:t>Tantárgyfelelős</w:t>
      </w:r>
    </w:p>
    <w:tbl>
      <w:tblPr>
        <w:tblStyle w:val="Rcsostblzat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5"/>
        <w:gridCol w:w="7921"/>
      </w:tblGrid>
      <w:tr w:rsidR="00A06CB9" w:rsidRPr="004543C3" w14:paraId="61A731F7" w14:textId="77777777" w:rsidTr="004C0CAC">
        <w:tc>
          <w:tcPr>
            <w:tcW w:w="2126" w:type="dxa"/>
            <w:vAlign w:val="center"/>
          </w:tcPr>
          <w:p w14:paraId="4B057E2C" w14:textId="77777777" w:rsidR="00A06CB9" w:rsidRPr="0023236F" w:rsidRDefault="00A06CB9" w:rsidP="0023236F">
            <w:pPr>
              <w:pStyle w:val="adat"/>
            </w:pPr>
            <w:r w:rsidRPr="0023236F">
              <w:t>neve:</w:t>
            </w:r>
          </w:p>
        </w:tc>
        <w:tc>
          <w:tcPr>
            <w:tcW w:w="7371" w:type="dxa"/>
            <w:vMerge w:val="restart"/>
            <w:vAlign w:val="center"/>
          </w:tcPr>
          <w:p w14:paraId="2CC628C4" w14:textId="5272A7EF" w:rsidR="00A06CB9" w:rsidRPr="0023236F" w:rsidRDefault="005B7B77" w:rsidP="0023236F">
            <w:pPr>
              <w:pStyle w:val="adatB"/>
            </w:pPr>
            <w:sdt>
              <w:sdtPr>
                <w:id w:val="-5526937"/>
                <w:lock w:val="sdtLocked"/>
                <w:placeholder>
                  <w:docPart w:val="28CFD47FD9444BBDB7DC002F23C2302F"/>
                </w:placeholder>
                <w:text/>
              </w:sdtPr>
              <w:sdtEndPr/>
              <w:sdtContent>
                <w:r w:rsidR="005732C9">
                  <w:t>Sebestény Ferenc DLA</w:t>
                </w:r>
              </w:sdtContent>
            </w:sdt>
          </w:p>
          <w:p w14:paraId="4916A552" w14:textId="4C1E4F74" w:rsidR="00A06CB9" w:rsidRPr="0023236F" w:rsidRDefault="005B7B77" w:rsidP="00A06CB9">
            <w:pPr>
              <w:pStyle w:val="adat"/>
            </w:pPr>
            <w:sdt>
              <w:sdtPr>
                <w:id w:val="-45156788"/>
                <w:lock w:val="sdtLocked"/>
                <w:placeholder>
                  <w:docPart w:val="40C56FAC5E1C4EECA1B4F84E3EA1DCE7"/>
                </w:placeholder>
                <w:text/>
              </w:sdtPr>
              <w:sdtEndPr/>
              <w:sdtContent>
                <w:r w:rsidR="005F4563">
                  <w:t xml:space="preserve">egyetemi </w:t>
                </w:r>
                <w:r w:rsidR="005732C9">
                  <w:t>adjunktus</w:t>
                </w:r>
              </w:sdtContent>
            </w:sdt>
          </w:p>
          <w:p w14:paraId="04D10486" w14:textId="7BFDA1B8" w:rsidR="00A06CB9" w:rsidRPr="00A06CB9" w:rsidRDefault="005B7B77" w:rsidP="00144556">
            <w:pPr>
              <w:pStyle w:val="adat"/>
            </w:pPr>
            <w:sdt>
              <w:sdtPr>
                <w:id w:val="982200881"/>
                <w:lock w:val="sdtLocked"/>
                <w:placeholder>
                  <w:docPart w:val="5BB9D14156B343F2BB8BDC510E7B4091"/>
                </w:placeholder>
                <w:text/>
              </w:sdtPr>
              <w:sdtEndPr/>
              <w:sdtContent>
                <w:r w:rsidR="005732C9">
                  <w:t>sebesteny.ferenc</w:t>
                </w:r>
                <w:r w:rsidR="00144556">
                  <w:t>@</w:t>
                </w:r>
                <w:r w:rsidR="00B44952">
                  <w:t>epk</w:t>
                </w:r>
                <w:r w:rsidR="00144556">
                  <w:t>.bme.hu</w:t>
                </w:r>
              </w:sdtContent>
            </w:sdt>
          </w:p>
        </w:tc>
      </w:tr>
      <w:tr w:rsidR="00A06CB9" w:rsidRPr="004543C3" w14:paraId="19DE0CCF" w14:textId="77777777" w:rsidTr="004C0CAC">
        <w:tc>
          <w:tcPr>
            <w:tcW w:w="2126" w:type="dxa"/>
            <w:vAlign w:val="center"/>
          </w:tcPr>
          <w:p w14:paraId="6634ADCA" w14:textId="77777777" w:rsidR="00A06CB9" w:rsidRPr="0023236F" w:rsidRDefault="00A06CB9" w:rsidP="0023236F">
            <w:pPr>
              <w:pStyle w:val="adat"/>
            </w:pPr>
            <w:r w:rsidRPr="0023236F">
              <w:t>beosztása:</w:t>
            </w:r>
          </w:p>
        </w:tc>
        <w:tc>
          <w:tcPr>
            <w:tcW w:w="7371" w:type="dxa"/>
            <w:vMerge/>
            <w:vAlign w:val="center"/>
          </w:tcPr>
          <w:p w14:paraId="0DFC0F27" w14:textId="77777777" w:rsidR="00A06CB9" w:rsidRPr="004543C3" w:rsidRDefault="00A06CB9" w:rsidP="00BE0712">
            <w:pPr>
              <w:jc w:val="center"/>
            </w:pPr>
          </w:p>
        </w:tc>
      </w:tr>
      <w:tr w:rsidR="00A06CB9" w:rsidRPr="004543C3" w14:paraId="53CA534B" w14:textId="77777777" w:rsidTr="004C0CAC">
        <w:tc>
          <w:tcPr>
            <w:tcW w:w="2126" w:type="dxa"/>
            <w:vAlign w:val="center"/>
          </w:tcPr>
          <w:p w14:paraId="769E192B" w14:textId="77777777" w:rsidR="00A06CB9" w:rsidRPr="0023236F" w:rsidRDefault="00A06CB9" w:rsidP="0023236F">
            <w:pPr>
              <w:pStyle w:val="adat"/>
            </w:pPr>
            <w:r w:rsidRPr="0023236F">
              <w:t>elérhetősége:</w:t>
            </w:r>
          </w:p>
        </w:tc>
        <w:tc>
          <w:tcPr>
            <w:tcW w:w="7371" w:type="dxa"/>
            <w:vMerge/>
            <w:vAlign w:val="center"/>
          </w:tcPr>
          <w:p w14:paraId="2A387AC3" w14:textId="77777777" w:rsidR="00A06CB9" w:rsidRPr="004543C3" w:rsidRDefault="00A06CB9" w:rsidP="00BE0712">
            <w:pPr>
              <w:jc w:val="center"/>
            </w:pPr>
          </w:p>
        </w:tc>
      </w:tr>
    </w:tbl>
    <w:p w14:paraId="13EA56E4" w14:textId="77777777" w:rsidR="00A03517" w:rsidRPr="007A029A" w:rsidRDefault="0019682E" w:rsidP="001B7A60">
      <w:pPr>
        <w:pStyle w:val="Cmsor2"/>
      </w:pPr>
      <w:r w:rsidRPr="007A029A">
        <w:t>Tantárgyat g</w:t>
      </w:r>
      <w:r w:rsidR="00A03517" w:rsidRPr="007A029A">
        <w:t xml:space="preserve">ondozó </w:t>
      </w:r>
      <w:r w:rsidRPr="007A029A">
        <w:t>oktatási szervezeti egység</w:t>
      </w:r>
    </w:p>
    <w:p w14:paraId="201418DC" w14:textId="66A0FA16" w:rsidR="00A03517" w:rsidRPr="004543C3" w:rsidRDefault="005B7B77" w:rsidP="00C85732">
      <w:pPr>
        <w:pStyle w:val="adatB"/>
      </w:pPr>
      <w:sdt>
        <w:sdtPr>
          <w:id w:val="910278025"/>
          <w:lock w:val="sdtLocked"/>
          <w:placeholder>
            <w:docPart w:val="0CEB4EFD521745DC912BDE3C5D1EBD58"/>
          </w:placeholder>
          <w:text/>
        </w:sdtPr>
        <w:sdtEndPr/>
        <w:sdtContent>
          <w:r w:rsidR="0011437A">
            <w:t>Rajzi és Formaismereti</w:t>
          </w:r>
          <w:r w:rsidR="005F4563">
            <w:t xml:space="preserve"> Tanszék</w:t>
          </w:r>
        </w:sdtContent>
      </w:sdt>
    </w:p>
    <w:p w14:paraId="3E0A73F5" w14:textId="77777777" w:rsidR="00294D9E" w:rsidRPr="007A029A" w:rsidRDefault="00294D9E" w:rsidP="001B7A60">
      <w:pPr>
        <w:pStyle w:val="Cmsor2"/>
      </w:pPr>
      <w:r w:rsidRPr="007A029A">
        <w:t xml:space="preserve">A tantárgy weblapja </w:t>
      </w:r>
    </w:p>
    <w:sdt>
      <w:sdtPr>
        <w:id w:val="-978917519"/>
        <w:lock w:val="sdtLocked"/>
        <w:placeholder>
          <w:docPart w:val="F14A21BEC7E44150ADAEA8B5B164FF2D"/>
        </w:placeholder>
      </w:sdtPr>
      <w:sdtEndPr/>
      <w:sdtContent>
        <w:p w14:paraId="320F5526" w14:textId="6088FB60" w:rsidR="001F46EB" w:rsidRPr="0098383B" w:rsidRDefault="00144556" w:rsidP="001F46EB">
          <w:pPr>
            <w:pStyle w:val="adat"/>
          </w:pPr>
          <w:proofErr w:type="gramStart"/>
          <w:r w:rsidRPr="00144556">
            <w:t>http</w:t>
          </w:r>
          <w:proofErr w:type="gramEnd"/>
          <w:r w:rsidRPr="00144556">
            <w:t>://www.</w:t>
          </w:r>
          <w:r w:rsidR="0011437A">
            <w:t>rajzi</w:t>
          </w:r>
          <w:r w:rsidR="002A0C3F">
            <w:t>.bme.hu</w:t>
          </w:r>
        </w:p>
      </w:sdtContent>
    </w:sdt>
    <w:p w14:paraId="11424FCD" w14:textId="77777777" w:rsidR="000928D1" w:rsidRPr="00995DD7" w:rsidRDefault="000928D1" w:rsidP="001B7A60">
      <w:pPr>
        <w:pStyle w:val="Cmsor2"/>
      </w:pPr>
      <w:r w:rsidRPr="00995DD7">
        <w:t xml:space="preserve">A </w:t>
      </w:r>
      <w:r w:rsidR="0019682E" w:rsidRPr="00995DD7">
        <w:t xml:space="preserve">tantárgy </w:t>
      </w:r>
      <w:r w:rsidRPr="00995DD7">
        <w:t>oktatás</w:t>
      </w:r>
      <w:r w:rsidR="0019682E" w:rsidRPr="00995DD7">
        <w:t>ának</w:t>
      </w:r>
      <w:r w:rsidRPr="00995DD7">
        <w:t xml:space="preserve"> nyelve </w:t>
      </w:r>
    </w:p>
    <w:p w14:paraId="37FC1968" w14:textId="145F73AB" w:rsidR="00C85732" w:rsidRPr="007D7B07" w:rsidRDefault="005B7B77" w:rsidP="00F67750">
      <w:pPr>
        <w:pStyle w:val="adat"/>
      </w:pPr>
      <w:sdt>
        <w:sdtPr>
          <w:id w:val="1645391646"/>
          <w:lock w:val="sdtLocked"/>
          <w:placeholder>
            <w:docPart w:val="ED136E04F3CA4457BF8D420E66DC6A86"/>
          </w:placeholder>
          <w:dropDownList>
            <w:listItem w:displayText="magyar" w:value="magyar"/>
            <w:listItem w:displayText="angol" w:value="angol"/>
            <w:listItem w:displayText="magyar és angol" w:value="magyar és angol"/>
          </w:dropDownList>
        </w:sdtPr>
        <w:sdtEndPr/>
        <w:sdtContent>
          <w:r w:rsidR="007D7B07" w:rsidRPr="007D7B07">
            <w:t>magyar és angol</w:t>
          </w:r>
        </w:sdtContent>
      </w:sdt>
    </w:p>
    <w:p w14:paraId="5D676B85" w14:textId="77777777" w:rsidR="00241221" w:rsidRDefault="00535B35" w:rsidP="001B7A60">
      <w:pPr>
        <w:pStyle w:val="Cmsor2"/>
      </w:pPr>
      <w:r>
        <w:t>A t</w:t>
      </w:r>
      <w:r w:rsidR="00241221" w:rsidRPr="004543C3">
        <w:t xml:space="preserve">antárgy </w:t>
      </w:r>
      <w:r w:rsidR="00F34EA0" w:rsidRPr="004543C3">
        <w:t>tantervi szerepe</w:t>
      </w:r>
      <w:r w:rsidR="00483E01">
        <w:t>, ajánlott féléve</w:t>
      </w:r>
    </w:p>
    <w:sdt>
      <w:sdtPr>
        <w:rPr>
          <w:rFonts w:eastAsiaTheme="majorEastAsia" w:cstheme="majorBidi"/>
          <w:iCs/>
        </w:rPr>
        <w:id w:val="-1885941557"/>
        <w:lock w:val="sdtLocked"/>
        <w:placeholder>
          <w:docPart w:val="4D74F91D18DF480F887DFEAFFB980878"/>
        </w:placeholder>
      </w:sdtPr>
      <w:sdtEndPr/>
      <w:sdtContent>
        <w:p w14:paraId="6394A4C2" w14:textId="77777777" w:rsidR="000247E6" w:rsidRPr="007D7B07" w:rsidRDefault="000247E6" w:rsidP="000247E6">
          <w:pPr>
            <w:pStyle w:val="adat"/>
            <w:rPr>
              <w:rStyle w:val="adatC"/>
            </w:rPr>
          </w:pPr>
          <w:r w:rsidRPr="007D7B07">
            <w:t>Kötelezően választható az alábbi képzéseken:</w:t>
          </w:r>
        </w:p>
        <w:p w14:paraId="52D910EA" w14:textId="6F83CC29" w:rsidR="00ED71AD" w:rsidRPr="007D7B07" w:rsidRDefault="007D7B07" w:rsidP="00807BB1">
          <w:pPr>
            <w:pStyle w:val="Cmsor4"/>
            <w:tabs>
              <w:tab w:val="clear" w:pos="4254"/>
            </w:tabs>
            <w:ind w:left="709"/>
            <w:jc w:val="both"/>
            <w:rPr>
              <w:rStyle w:val="adatC"/>
              <w:rFonts w:asciiTheme="minorHAnsi" w:hAnsiTheme="minorHAnsi" w:cstheme="majorBidi"/>
              <w:b w:val="0"/>
            </w:rPr>
          </w:pPr>
          <w:r w:rsidRPr="007D7B07">
            <w:rPr>
              <w:rStyle w:val="adatC"/>
            </w:rPr>
            <w:t>3N-M0</w:t>
          </w:r>
          <w:r w:rsidRPr="007D7B07">
            <w:t xml:space="preserve"> ● Építészmérnöki nappali osztatlan mesterképzés magyar nyelven</w:t>
          </w:r>
          <w:del w:id="2" w:author="István János Vidovszky" w:date="2022-03-19T00:56:00Z">
            <w:r w:rsidDel="00AA3224">
              <w:delText>,</w:delText>
            </w:r>
            <w:r w:rsidRPr="007D7B07" w:rsidDel="00AA3224">
              <w:delText xml:space="preserve"> Forma és szerkezet specializáció</w:delText>
            </w:r>
            <w:r w:rsidR="00550715" w:rsidDel="00AA3224">
              <w:delText xml:space="preserve"> </w:delText>
            </w:r>
          </w:del>
          <w:r w:rsidRPr="007D7B07">
            <w:t xml:space="preserve">● </w:t>
          </w:r>
          <w:r w:rsidR="00ED71AD" w:rsidRPr="007D7B07">
            <w:t xml:space="preserve">ajánlott féléve: </w:t>
          </w:r>
          <w:ins w:id="3" w:author="csaba molnár" w:date="2022-03-21T12:15:00Z">
            <w:r w:rsidR="0019638A">
              <w:t>7</w:t>
            </w:r>
            <w:proofErr w:type="gramStart"/>
            <w:r w:rsidR="0019638A">
              <w:t>.,</w:t>
            </w:r>
            <w:proofErr w:type="gramEnd"/>
            <w:r w:rsidR="0019638A">
              <w:t xml:space="preserve"> </w:t>
            </w:r>
          </w:ins>
          <w:r w:rsidRPr="007D7B07">
            <w:t>8. és 9.</w:t>
          </w:r>
        </w:p>
        <w:p w14:paraId="2719B8E5" w14:textId="37025FC0" w:rsidR="00330053" w:rsidRPr="007D7B07" w:rsidRDefault="00ED71AD" w:rsidP="00807BB1">
          <w:pPr>
            <w:pStyle w:val="Cmsor4"/>
            <w:tabs>
              <w:tab w:val="clear" w:pos="4254"/>
            </w:tabs>
            <w:ind w:left="709"/>
            <w:jc w:val="both"/>
          </w:pPr>
          <w:del w:id="4" w:author="csaba molnár" w:date="2022-03-21T12:44:00Z">
            <w:r w:rsidRPr="007D7B07" w:rsidDel="00413FCA">
              <w:rPr>
                <w:rStyle w:val="adatC"/>
              </w:rPr>
              <w:delText>3N-</w:delText>
            </w:r>
          </w:del>
          <w:ins w:id="5" w:author="István János Vidovszky" w:date="2022-03-14T23:08:00Z">
            <w:del w:id="6" w:author="csaba molnár" w:date="2022-03-21T12:44:00Z">
              <w:r w:rsidR="00E61DA3" w:rsidDel="00413FCA">
                <w:rPr>
                  <w:rStyle w:val="adatC"/>
                </w:rPr>
                <w:delText>A</w:delText>
              </w:r>
            </w:del>
          </w:ins>
          <w:del w:id="7" w:author="csaba molnár" w:date="2022-03-21T12:44:00Z">
            <w:r w:rsidRPr="007D7B07" w:rsidDel="00413FCA">
              <w:rPr>
                <w:rStyle w:val="adatC"/>
              </w:rPr>
              <w:delText>A1</w:delText>
            </w:r>
          </w:del>
          <w:ins w:id="8" w:author="István János Vidovszky" w:date="2022-03-14T23:08:00Z">
            <w:del w:id="9" w:author="csaba molnár" w:date="2022-03-21T12:44:00Z">
              <w:r w:rsidR="00E61DA3" w:rsidDel="00413FCA">
                <w:rPr>
                  <w:rStyle w:val="adatC"/>
                </w:rPr>
                <w:delText>M0</w:delText>
              </w:r>
            </w:del>
          </w:ins>
          <w:del w:id="10" w:author="csaba molnár" w:date="2022-03-21T12:44:00Z">
            <w:r w:rsidRPr="007D7B07" w:rsidDel="00413FCA">
              <w:delText xml:space="preserve"> ● </w:delText>
            </w:r>
            <w:r w:rsidR="007D7B07" w:rsidRPr="007D7B07" w:rsidDel="00413FCA">
              <w:delText xml:space="preserve">Építészmérnöki nappali osztatlan mesterképzés </w:delText>
            </w:r>
            <w:r w:rsidR="007D7B07" w:rsidDel="00413FCA">
              <w:delText>angol</w:delText>
            </w:r>
            <w:r w:rsidR="007D7B07" w:rsidRPr="007D7B07" w:rsidDel="00413FCA">
              <w:delText xml:space="preserve"> </w:delText>
            </w:r>
            <w:r w:rsidR="007D7B07" w:rsidRPr="00807BB1" w:rsidDel="00413FCA">
              <w:delText>nyelven</w:delText>
            </w:r>
          </w:del>
          <w:del w:id="11" w:author="csaba molnár" w:date="2022-03-21T12:16:00Z">
            <w:r w:rsidR="007D7B07" w:rsidRPr="00807BB1" w:rsidDel="0019638A">
              <w:delText>, Forma és szerkezet specializáció</w:delText>
            </w:r>
            <w:r w:rsidR="00550715" w:rsidRPr="00807BB1" w:rsidDel="0019638A">
              <w:delText xml:space="preserve"> </w:delText>
            </w:r>
          </w:del>
          <w:del w:id="12" w:author="csaba molnár" w:date="2022-03-21T12:44:00Z">
            <w:r w:rsidR="007D7B07" w:rsidRPr="007D7B07" w:rsidDel="00413FCA">
              <w:delText xml:space="preserve">● ajánlott féléve: </w:delText>
            </w:r>
            <w:r w:rsidR="007D7B07" w:rsidDel="00413FCA">
              <w:delText>8. és 9</w:delText>
            </w:r>
            <w:r w:rsidRPr="007D7B07" w:rsidDel="00413FCA">
              <w:delText>.</w:delText>
            </w:r>
          </w:del>
        </w:p>
      </w:sdtContent>
    </w:sdt>
    <w:p w14:paraId="20D6F28C" w14:textId="77777777" w:rsidR="000928D1" w:rsidRPr="004543C3" w:rsidRDefault="00A90B12" w:rsidP="001B7A60">
      <w:pPr>
        <w:pStyle w:val="Cmsor2"/>
      </w:pPr>
      <w:r>
        <w:t>Közvetlen e</w:t>
      </w:r>
      <w:r w:rsidR="00294D9E">
        <w:t xml:space="preserve">lőkövetelmények </w:t>
      </w:r>
    </w:p>
    <w:p w14:paraId="7123B807" w14:textId="77777777" w:rsidR="00D531FA" w:rsidRPr="00F7708A" w:rsidRDefault="0019682E" w:rsidP="00C555BC">
      <w:pPr>
        <w:pStyle w:val="Cmsor3"/>
      </w:pPr>
      <w:r w:rsidRPr="00F7708A">
        <w:t>Erős</w:t>
      </w:r>
      <w:r w:rsidR="001A48BA" w:rsidRPr="00F7708A">
        <w:t xml:space="preserve"> előkövetelmény</w:t>
      </w:r>
      <w:r w:rsidR="00EF6BD6">
        <w:t>:</w:t>
      </w:r>
    </w:p>
    <w:sdt>
      <w:sdtPr>
        <w:id w:val="-2073574158"/>
        <w:lock w:val="sdtLocked"/>
        <w:placeholder>
          <w:docPart w:val="E346E9EE50B343F7B3A1AFEE7DDC446E"/>
        </w:placeholder>
      </w:sdtPr>
      <w:sdtEndPr/>
      <w:sdtContent>
        <w:sdt>
          <w:sdtPr>
            <w:id w:val="67622933"/>
            <w:placeholder>
              <w:docPart w:val="906A8E93CAAB41E5AF0EFD120F52B779"/>
            </w:placeholder>
          </w:sdtPr>
          <w:sdtEndPr/>
          <w:sdtContent>
            <w:p w14:paraId="0257D637" w14:textId="0194961A" w:rsidR="00F7708A" w:rsidRPr="00550715" w:rsidRDefault="005B7B77" w:rsidP="00D55C6C">
              <w:pPr>
                <w:pStyle w:val="Cmsor4"/>
                <w:numPr>
                  <w:ilvl w:val="0"/>
                  <w:numId w:val="0"/>
                </w:numPr>
                <w:ind w:left="1134"/>
                <w:rPr>
                  <w:rFonts w:eastAsiaTheme="minorHAnsi" w:cstheme="minorHAnsi"/>
                  <w:iCs w:val="0"/>
                </w:rPr>
              </w:pPr>
              <w:sdt>
                <w:sdtPr>
                  <w:id w:val="-1956937519"/>
                  <w:placeholder>
                    <w:docPart w:val="2F4A5F53083F1E40A77E903B009B7D0F"/>
                  </w:placeholder>
                  <w:text/>
                </w:sdtPr>
                <w:sdtEndPr/>
                <w:sdtContent>
                  <w:r w:rsidR="007D7B07" w:rsidRPr="00550715">
                    <w:t xml:space="preserve">Forma és szerkezet </w:t>
                  </w:r>
                  <w:proofErr w:type="gramStart"/>
                  <w:r w:rsidR="007D7B07" w:rsidRPr="00550715">
                    <w:t>specializáció</w:t>
                  </w:r>
                  <w:r w:rsidR="007266AF">
                    <w:t xml:space="preserve"> választás</w:t>
                  </w:r>
                  <w:proofErr w:type="gramEnd"/>
                </w:sdtContent>
              </w:sdt>
            </w:p>
          </w:sdtContent>
        </w:sdt>
      </w:sdtContent>
    </w:sdt>
    <w:p w14:paraId="7EC19E38" w14:textId="77777777" w:rsidR="00EF6BD6" w:rsidRDefault="00A90B12" w:rsidP="00EF6BD6">
      <w:pPr>
        <w:pStyle w:val="Cmsor3"/>
      </w:pPr>
      <w:r w:rsidRPr="007F18C4">
        <w:t>Gyenge előkövetelmény</w:t>
      </w:r>
      <w:r w:rsidR="00EF6BD6">
        <w:t>:</w:t>
      </w:r>
    </w:p>
    <w:sdt>
      <w:sdtPr>
        <w:id w:val="742373198"/>
        <w:lock w:val="sdtLocked"/>
        <w:placeholder>
          <w:docPart w:val="259C54E3DD45420ABA6151CBCA183572"/>
        </w:placeholder>
      </w:sdtPr>
      <w:sdtEndPr/>
      <w:sdtContent>
        <w:p w14:paraId="64DFCAEC" w14:textId="77777777" w:rsidR="00EF6BD6" w:rsidRPr="00EF6BD6" w:rsidRDefault="00EF6BD6" w:rsidP="00743EAD">
          <w:pPr>
            <w:pStyle w:val="Cmsor4"/>
            <w:numPr>
              <w:ilvl w:val="0"/>
              <w:numId w:val="0"/>
            </w:numPr>
            <w:ind w:left="1134"/>
          </w:pPr>
          <w:r>
            <w:t>—</w:t>
          </w:r>
        </w:p>
      </w:sdtContent>
    </w:sdt>
    <w:p w14:paraId="7878A4F6" w14:textId="77777777" w:rsidR="00EF6BD6" w:rsidRDefault="00DA620D" w:rsidP="00EF6BD6">
      <w:pPr>
        <w:pStyle w:val="Cmsor3"/>
      </w:pPr>
      <w:r w:rsidRPr="007F18C4">
        <w:t>Párhuzamos előkövetelmény</w:t>
      </w:r>
      <w:r w:rsidR="00EF6BD6">
        <w:t>:</w:t>
      </w:r>
      <w:bookmarkStart w:id="13" w:name="_GoBack"/>
      <w:bookmarkEnd w:id="13"/>
    </w:p>
    <w:sdt>
      <w:sdtPr>
        <w:id w:val="1883823621"/>
        <w:lock w:val="sdtLocked"/>
        <w:placeholder>
          <w:docPart w:val="143735ED1F654D5483DD6881D7674873"/>
        </w:placeholder>
      </w:sdtPr>
      <w:sdtEndPr/>
      <w:sdtContent>
        <w:p w14:paraId="475D5A6B" w14:textId="77777777" w:rsidR="00EF6BD6" w:rsidRPr="00EF6BD6" w:rsidRDefault="00EF6BD6" w:rsidP="00743EAD">
          <w:pPr>
            <w:pStyle w:val="Cmsor4"/>
            <w:numPr>
              <w:ilvl w:val="0"/>
              <w:numId w:val="0"/>
            </w:numPr>
            <w:ind w:left="1134"/>
          </w:pPr>
          <w:r>
            <w:t>—</w:t>
          </w:r>
        </w:p>
      </w:sdtContent>
    </w:sdt>
    <w:p w14:paraId="636287D2" w14:textId="77777777" w:rsidR="00746FA5" w:rsidRPr="00507A7F" w:rsidRDefault="00746FA5" w:rsidP="007F18C4">
      <w:pPr>
        <w:pStyle w:val="Cmsor3"/>
      </w:pPr>
      <w:r w:rsidRPr="00507A7F">
        <w:lastRenderedPageBreak/>
        <w:t xml:space="preserve">Kizáró feltétel </w:t>
      </w:r>
      <w:r w:rsidR="00DA620D" w:rsidRPr="00507A7F">
        <w:t>(nem vehető fel a tantárgy, ha korábban teljesítette az alábbi tantárgyak vagy tantárgycsoportok bármelyikét):</w:t>
      </w:r>
    </w:p>
    <w:sdt>
      <w:sdtPr>
        <w:id w:val="-711115008"/>
        <w:placeholder>
          <w:docPart w:val="881680410BED469CA21DFEB0DF75857F"/>
        </w:placeholder>
      </w:sdtPr>
      <w:sdtEndPr/>
      <w:sdtContent>
        <w:p w14:paraId="56017208" w14:textId="77777777" w:rsidR="00507A7F" w:rsidRPr="00743EAD" w:rsidRDefault="0008652C" w:rsidP="00743EAD">
          <w:pPr>
            <w:pStyle w:val="Cmsor4"/>
            <w:numPr>
              <w:ilvl w:val="0"/>
              <w:numId w:val="0"/>
            </w:numPr>
            <w:ind w:left="1134"/>
          </w:pPr>
          <w:r>
            <w:t>—</w:t>
          </w:r>
        </w:p>
      </w:sdtContent>
    </w:sdt>
    <w:p w14:paraId="10808895" w14:textId="77777777" w:rsidR="00535B35" w:rsidRPr="004543C3" w:rsidRDefault="00535B35" w:rsidP="007F18C4">
      <w:pPr>
        <w:pStyle w:val="Cmsor2"/>
      </w:pPr>
      <w:r>
        <w:t>A tantárgyleírás érvényessége</w:t>
      </w:r>
    </w:p>
    <w:p w14:paraId="2E047048" w14:textId="3BC05014" w:rsidR="00535B35" w:rsidRPr="004543C3" w:rsidRDefault="00220695" w:rsidP="0023236F">
      <w:pPr>
        <w:pStyle w:val="adat"/>
      </w:pPr>
      <w:r>
        <w:t xml:space="preserve">Jóváhagyta </w:t>
      </w:r>
      <w:r w:rsidR="005A2ACF">
        <w:t>az Építészmérnöki</w:t>
      </w:r>
      <w:r>
        <w:t xml:space="preserve"> Kar</w:t>
      </w:r>
      <w:r w:rsidR="009F6FB1">
        <w:t xml:space="preserve"> </w:t>
      </w:r>
      <w:r>
        <w:t>Tanács</w:t>
      </w:r>
      <w:r w:rsidR="00A27F2C">
        <w:t>a</w:t>
      </w:r>
      <w:r>
        <w:t>,</w:t>
      </w:r>
      <w:r w:rsidR="00E511F0">
        <w:t xml:space="preserve"> </w:t>
      </w:r>
      <w:r w:rsidRPr="00995DD7">
        <w:t>érvényes</w:t>
      </w:r>
      <w:r w:rsidR="00E511F0" w:rsidRPr="00995DD7">
        <w:t>ség kezdete</w:t>
      </w:r>
      <w:r w:rsidR="00E511F0">
        <w:t xml:space="preserve"> </w:t>
      </w:r>
      <w:sdt>
        <w:sdtPr>
          <w:id w:val="-1539889909"/>
          <w:lock w:val="sdtLocked"/>
          <w:placeholder>
            <w:docPart w:val="F51A244E7E694CE99F2177ACE870DB58"/>
          </w:placeholder>
          <w:date w:fullDate="2022-03-30T00:00:00Z">
            <w:dateFormat w:val="yyyy. MMMM d."/>
            <w:lid w:val="hu-HU"/>
            <w:storeMappedDataAs w:val="dateTime"/>
            <w:calendar w:val="gregorian"/>
          </w:date>
        </w:sdtPr>
        <w:sdtEndPr/>
        <w:sdtContent>
          <w:ins w:id="14" w:author="István János Vidovszky" w:date="2022-03-14T23:10:00Z">
            <w:r w:rsidR="00E61DA3" w:rsidRPr="00E61DA3">
              <w:rPr>
                <w:rPrChange w:id="15" w:author="István János Vidovszky" w:date="2022-03-14T23:10:00Z">
                  <w:rPr>
                    <w:highlight w:val="red"/>
                  </w:rPr>
                </w:rPrChange>
              </w:rPr>
              <w:t>2022. március 30.</w:t>
            </w:r>
          </w:ins>
        </w:sdtContent>
      </w:sdt>
    </w:p>
    <w:p w14:paraId="7B543DD0" w14:textId="77777777" w:rsidR="00945834" w:rsidRPr="004543C3" w:rsidRDefault="00B4723B" w:rsidP="00816956">
      <w:pPr>
        <w:pStyle w:val="Cmsor1"/>
      </w:pPr>
      <w:r w:rsidRPr="004543C3">
        <w:t xml:space="preserve">Célkitűzések </w:t>
      </w:r>
      <w:proofErr w:type="gramStart"/>
      <w:r w:rsidRPr="004543C3">
        <w:t>és</w:t>
      </w:r>
      <w:proofErr w:type="gramEnd"/>
      <w:r w:rsidRPr="004543C3">
        <w:t xml:space="preserve"> tanulási eredmények </w:t>
      </w:r>
    </w:p>
    <w:p w14:paraId="69D45596" w14:textId="77777777" w:rsidR="00B4723B" w:rsidRPr="004543C3" w:rsidRDefault="00B4723B" w:rsidP="001B7A60">
      <w:pPr>
        <w:pStyle w:val="Cmsor2"/>
      </w:pPr>
      <w:r w:rsidRPr="004543C3">
        <w:t xml:space="preserve">Célkitűzések </w:t>
      </w:r>
    </w:p>
    <w:bookmarkStart w:id="16" w:name="_Ref448730858" w:displacedByCustomXml="next"/>
    <w:sdt>
      <w:sdtPr>
        <w:id w:val="864481985"/>
        <w:lock w:val="sdtLocked"/>
        <w:placeholder>
          <w:docPart w:val="EAB2E5B41E5847988953C65EB85BD480"/>
        </w:placeholder>
      </w:sdtPr>
      <w:sdtEndPr/>
      <w:sdtContent>
        <w:p w14:paraId="0BB09C4A" w14:textId="77777777" w:rsidR="00550715" w:rsidRDefault="00E52670" w:rsidP="00D502BF">
          <w:pPr>
            <w:pStyle w:val="adat"/>
            <w:jc w:val="both"/>
          </w:pPr>
          <w:r w:rsidRPr="00E52670">
            <w:t xml:space="preserve">A Transzformációk tantárgy célja, hogy a hallgatókat </w:t>
          </w:r>
          <w:r w:rsidR="00550715">
            <w:t>megismertesse:</w:t>
          </w:r>
        </w:p>
        <w:p w14:paraId="11E4539B" w14:textId="2E1F27C8" w:rsidR="00AE4AF5" w:rsidRPr="00790DF5" w:rsidRDefault="00550715" w:rsidP="00D502BF">
          <w:pPr>
            <w:pStyle w:val="adat"/>
            <w:jc w:val="both"/>
          </w:pPr>
          <w:r>
            <w:t xml:space="preserve">Formatani szempontból </w:t>
          </w:r>
          <w:r w:rsidRPr="00E52670">
            <w:t>a formatranszformációk geometriai, gondolati és szerkezeti vonatkozásait</w:t>
          </w:r>
          <w:r>
            <w:t>, elsősorban a</w:t>
          </w:r>
          <w:r w:rsidR="00E52670" w:rsidRPr="00E52670">
            <w:t xml:space="preserve"> </w:t>
          </w:r>
          <w:r w:rsidRPr="00E52670">
            <w:t xml:space="preserve">tér- és formaalkotás </w:t>
          </w:r>
          <w:r>
            <w:t xml:space="preserve">tapasztalati </w:t>
          </w:r>
          <w:r w:rsidRPr="00E52670">
            <w:t>alapú, kísérletező tanulmányozásá</w:t>
          </w:r>
          <w:r>
            <w:t>n keresztül (</w:t>
          </w:r>
          <w:proofErr w:type="spellStart"/>
          <w:r>
            <w:t>learning</w:t>
          </w:r>
          <w:proofErr w:type="spellEnd"/>
          <w:r>
            <w:t xml:space="preserve"> </w:t>
          </w:r>
          <w:proofErr w:type="spellStart"/>
          <w:r>
            <w:t>by</w:t>
          </w:r>
          <w:proofErr w:type="spellEnd"/>
          <w:r>
            <w:t xml:space="preserve"> </w:t>
          </w:r>
          <w:proofErr w:type="spellStart"/>
          <w:r>
            <w:t>doing</w:t>
          </w:r>
          <w:proofErr w:type="spellEnd"/>
          <w:r>
            <w:t>).</w:t>
          </w:r>
          <w:r w:rsidRPr="00E52670">
            <w:t xml:space="preserve"> </w:t>
          </w:r>
          <w:proofErr w:type="gramStart"/>
          <w:r>
            <w:t>K</w:t>
          </w:r>
          <w:r w:rsidR="00E52670" w:rsidRPr="00E52670">
            <w:t>ompozíciós</w:t>
          </w:r>
          <w:proofErr w:type="gramEnd"/>
          <w:r w:rsidR="00E52670" w:rsidRPr="00E52670">
            <w:t xml:space="preserve"> szempontból a vizuális formanyelvi</w:t>
          </w:r>
          <w:r>
            <w:t xml:space="preserve"> és kompozíciós összefüggéseket. S</w:t>
          </w:r>
          <w:r w:rsidR="00E52670" w:rsidRPr="00E52670">
            <w:t xml:space="preserve">zíntani szempontból a formaváltozatok </w:t>
          </w:r>
          <w:r w:rsidR="00731C1F">
            <w:t>színdinamikai</w:t>
          </w:r>
          <w:r w:rsidR="00731C1F" w:rsidRPr="00E52670">
            <w:t xml:space="preserve"> </w:t>
          </w:r>
          <w:r>
            <w:t>összefüggéseit. T</w:t>
          </w:r>
          <w:r w:rsidR="00E52670" w:rsidRPr="00E52670">
            <w:t xml:space="preserve">echnikai szempontból </w:t>
          </w:r>
          <w:r w:rsidR="00FD6935">
            <w:t xml:space="preserve">a </w:t>
          </w:r>
          <w:r w:rsidR="00E52670" w:rsidRPr="00E52670">
            <w:t xml:space="preserve">hagyományos és </w:t>
          </w:r>
          <w:proofErr w:type="gramStart"/>
          <w:r w:rsidR="00E52670" w:rsidRPr="00E52670">
            <w:t>virtuális</w:t>
          </w:r>
          <w:proofErr w:type="gramEnd"/>
          <w:r w:rsidR="00E52670" w:rsidRPr="00E52670">
            <w:t xml:space="preserve"> modelleken</w:t>
          </w:r>
          <w:r w:rsidR="00015214">
            <w:t xml:space="preserve"> </w:t>
          </w:r>
          <w:r w:rsidR="00FD6935">
            <w:t>végzett,</w:t>
          </w:r>
          <w:r w:rsidR="00E52670" w:rsidRPr="00E52670">
            <w:t xml:space="preserve"> </w:t>
          </w:r>
          <w:r w:rsidR="00FF7CEB">
            <w:t>hajtogatáson (</w:t>
          </w:r>
          <w:proofErr w:type="spellStart"/>
          <w:r w:rsidR="00FF7CEB">
            <w:t>folding</w:t>
          </w:r>
          <w:proofErr w:type="spellEnd"/>
          <w:r w:rsidR="00FF7CEB">
            <w:t>)</w:t>
          </w:r>
          <w:r w:rsidR="00E52670" w:rsidRPr="00E52670">
            <w:t xml:space="preserve"> </w:t>
          </w:r>
          <w:r w:rsidR="00AF1F0E">
            <w:t xml:space="preserve">és az anyag engedte </w:t>
          </w:r>
          <w:r w:rsidR="00AF1F0E" w:rsidRPr="00E52670">
            <w:t>transzformáción</w:t>
          </w:r>
          <w:r w:rsidR="00AF1F0E">
            <w:t xml:space="preserve"> </w:t>
          </w:r>
          <w:r w:rsidR="00E52670" w:rsidRPr="00E52670">
            <w:t xml:space="preserve">alapuló </w:t>
          </w:r>
          <w:r w:rsidR="00FD6935">
            <w:t>formaalkotás</w:t>
          </w:r>
          <w:r w:rsidR="00AF1F0E">
            <w:t xml:space="preserve"> lépéseit.</w:t>
          </w:r>
          <w:r w:rsidR="00E52670" w:rsidRPr="00E52670">
            <w:t xml:space="preserve"> </w:t>
          </w:r>
          <w:r w:rsidR="00AF1F0E">
            <w:t>V</w:t>
          </w:r>
          <w:r w:rsidR="00E52670" w:rsidRPr="00E52670">
            <w:t>izuális kommunikációs szempontból a digitális kollázs, fotóba illesztés, a prezentáció magasabb szintű lehetőségeit</w:t>
          </w:r>
          <w:r w:rsidR="00AF1F0E">
            <w:t>.</w:t>
          </w:r>
          <w:r w:rsidR="00E52670" w:rsidRPr="00E52670">
            <w:t xml:space="preserve"> </w:t>
          </w:r>
          <w:r w:rsidR="00AF1F0E">
            <w:t>A</w:t>
          </w:r>
          <w:r w:rsidR="00E52670" w:rsidRPr="00E52670">
            <w:t xml:space="preserve"> hallgatói munka jellege szempontjából az előadások elméleti ismereteire, valamint az oktatói irányításra épülő egyéni és csoportos alkotó- és kutatómunkát</w:t>
          </w:r>
          <w:r w:rsidR="0086260F">
            <w:t>.</w:t>
          </w:r>
        </w:p>
      </w:sdtContent>
    </w:sdt>
    <w:p w14:paraId="7F681B4D" w14:textId="77777777" w:rsidR="00A468EE" w:rsidRPr="004543C3" w:rsidRDefault="00791E84" w:rsidP="004C2D6E">
      <w:pPr>
        <w:pStyle w:val="Cmsor2"/>
      </w:pPr>
      <w:r w:rsidRPr="004543C3">
        <w:t xml:space="preserve">Tanulási eredmények </w:t>
      </w:r>
      <w:bookmarkEnd w:id="16"/>
    </w:p>
    <w:p w14:paraId="57EC4970" w14:textId="77777777" w:rsidR="00CD4954" w:rsidRPr="004543C3" w:rsidRDefault="00746FA5" w:rsidP="00FC2F9F">
      <w:pPr>
        <w:pStyle w:val="adat"/>
      </w:pPr>
      <w:r w:rsidRPr="004543C3">
        <w:t>A tantárgy sikeres teljesítés</w:t>
      </w:r>
      <w:r w:rsidR="007A4E2E" w:rsidRPr="004543C3">
        <w:t>ével</w:t>
      </w:r>
      <w:r w:rsidRPr="004543C3">
        <w:t xml:space="preserve"> </w:t>
      </w:r>
      <w:r w:rsidR="007A4E2E" w:rsidRPr="004543C3">
        <w:t xml:space="preserve">elsajátítható </w:t>
      </w:r>
      <w:proofErr w:type="gramStart"/>
      <w:r w:rsidR="007A4E2E" w:rsidRPr="004543C3">
        <w:t>kompetenciák</w:t>
      </w:r>
      <w:proofErr w:type="gramEnd"/>
    </w:p>
    <w:p w14:paraId="1ECA4041" w14:textId="31EB1317" w:rsidR="00746FA5" w:rsidRPr="004C2D6E" w:rsidRDefault="007A4E2E" w:rsidP="004C2D6E">
      <w:pPr>
        <w:pStyle w:val="Cmsor3"/>
      </w:pPr>
      <w:r w:rsidRPr="004C2D6E">
        <w:t>Tudás</w:t>
      </w:r>
      <w:r w:rsidR="00A31AC7">
        <w:t xml:space="preserve"> – a </w:t>
      </w:r>
      <w:r w:rsidR="00A31AC7" w:rsidRPr="00995DD7">
        <w:t xml:space="preserve">KKK </w:t>
      </w:r>
      <w:r w:rsidR="00995DD7" w:rsidRPr="00995DD7">
        <w:t>7</w:t>
      </w:r>
      <w:r w:rsidR="00A31AC7" w:rsidRPr="00995DD7">
        <w:t>.1.1</w:t>
      </w:r>
      <w:proofErr w:type="gramStart"/>
      <w:r w:rsidR="00A31AC7" w:rsidRPr="00995DD7">
        <w:t>.</w:t>
      </w:r>
      <w:ins w:id="17" w:author="István János Vidovszky" w:date="2022-03-14T23:09:00Z">
        <w:r w:rsidR="00E61DA3">
          <w:t>a</w:t>
        </w:r>
      </w:ins>
      <w:proofErr w:type="gramEnd"/>
      <w:r w:rsidR="00A31AC7" w:rsidRPr="00995DD7">
        <w:t xml:space="preserve"> </w:t>
      </w:r>
      <w:r w:rsidR="00A31AC7">
        <w:t>pontja szerint:</w:t>
      </w:r>
    </w:p>
    <w:sdt>
      <w:sdtPr>
        <w:id w:val="2019658092"/>
        <w:lock w:val="sdtLocked"/>
        <w:placeholder>
          <w:docPart w:val="C38FBA60AECF4710AEAD80AC61D2C39A"/>
        </w:placeholder>
      </w:sdtPr>
      <w:sdtEndPr/>
      <w:sdtContent>
        <w:sdt>
          <w:sdtPr>
            <w:id w:val="1116863992"/>
            <w:placeholder>
              <w:docPart w:val="0A639D002AFE47F9A7C528BC181DC9CE"/>
            </w:placeholder>
          </w:sdtPr>
          <w:sdtEndPr/>
          <w:sdtContent>
            <w:p w14:paraId="22CEEF44" w14:textId="2890EAED" w:rsidR="0069540D" w:rsidRDefault="0069540D" w:rsidP="00AF1F0E">
              <w:pPr>
                <w:pStyle w:val="Cmsor4"/>
                <w:ind w:left="709"/>
                <w:jc w:val="both"/>
              </w:pPr>
              <w:r>
                <w:t xml:space="preserve">Ismeri </w:t>
              </w:r>
              <w:r w:rsidR="00ED5427" w:rsidRPr="00E52670">
                <w:t xml:space="preserve">a nagy </w:t>
              </w:r>
              <w:proofErr w:type="gramStart"/>
              <w:r w:rsidR="00ED5427" w:rsidRPr="00E52670">
                <w:t>komplexitású</w:t>
              </w:r>
              <w:proofErr w:type="gramEnd"/>
              <w:r w:rsidR="00ED5427" w:rsidRPr="00E52670">
                <w:t xml:space="preserve"> téri relációkban történő gondolkodás</w:t>
              </w:r>
              <w:r w:rsidR="00972B32">
                <w:t xml:space="preserve"> </w:t>
              </w:r>
              <w:r w:rsidR="00DA31D8" w:rsidRPr="00DA31D8">
                <w:t xml:space="preserve">összefüggéseit, </w:t>
              </w:r>
              <w:r w:rsidR="00ED5427" w:rsidRPr="00E52670">
                <w:t>a formatranszformációk geometriai, gondolati és szerkezeti vonatkozásait</w:t>
              </w:r>
              <w:r w:rsidR="00ED5427" w:rsidRPr="00DA31D8">
                <w:t xml:space="preserve"> </w:t>
              </w:r>
              <w:r w:rsidR="00DA31D8" w:rsidRPr="00DA31D8">
                <w:t>és téri kompozíció</w:t>
              </w:r>
              <w:r w:rsidR="00ED5427">
                <w:t>s</w:t>
              </w:r>
              <w:r w:rsidR="00DA31D8" w:rsidRPr="00DA31D8">
                <w:t xml:space="preserve"> lehetőségeit, műveleteit</w:t>
              </w:r>
              <w:r>
                <w:t>.</w:t>
              </w:r>
            </w:p>
            <w:p w14:paraId="7CEE9D9A" w14:textId="4BEF83D6" w:rsidR="0069540D" w:rsidRDefault="0069540D" w:rsidP="00AF1F0E">
              <w:pPr>
                <w:pStyle w:val="Cmsor4"/>
                <w:ind w:left="709"/>
                <w:jc w:val="both"/>
              </w:pPr>
              <w:r>
                <w:t>T</w:t>
              </w:r>
              <w:r w:rsidRPr="00F36F0F">
                <w:t xml:space="preserve">isztában van </w:t>
              </w:r>
              <w:r w:rsidR="00ED5427" w:rsidRPr="00E52670">
                <w:t xml:space="preserve">a vizuális formanyelvi és </w:t>
              </w:r>
              <w:proofErr w:type="gramStart"/>
              <w:r w:rsidR="00ED5427" w:rsidRPr="00E52670">
                <w:t>kompozíciós</w:t>
              </w:r>
              <w:proofErr w:type="gramEnd"/>
              <w:r w:rsidR="00ED5427" w:rsidRPr="00E52670">
                <w:t xml:space="preserve"> összefüggések</w:t>
              </w:r>
              <w:r w:rsidR="00ED5427">
                <w:t>kel</w:t>
              </w:r>
              <w:r w:rsidR="00731C1F">
                <w:t>, ezek elméleti hátterével.</w:t>
              </w:r>
            </w:p>
            <w:p w14:paraId="461FB150" w14:textId="40205C48" w:rsidR="0069540D" w:rsidRPr="00F36F0F" w:rsidRDefault="0069540D" w:rsidP="00AF1F0E">
              <w:pPr>
                <w:pStyle w:val="Cmsor4"/>
                <w:ind w:left="709"/>
                <w:jc w:val="both"/>
              </w:pPr>
              <w:r>
                <w:t>É</w:t>
              </w:r>
              <w:r w:rsidRPr="00541EE4">
                <w:t xml:space="preserve">rti </w:t>
              </w:r>
              <w:r w:rsidR="00731C1F" w:rsidRPr="00E52670">
                <w:t xml:space="preserve">a formaváltozatok </w:t>
              </w:r>
              <w:r w:rsidR="00731C1F">
                <w:t>színdinamikai</w:t>
              </w:r>
              <w:r w:rsidR="00731C1F" w:rsidRPr="00E52670">
                <w:t xml:space="preserve"> összefüggéseit</w:t>
              </w:r>
              <w:r w:rsidR="00573A82">
                <w:t>.</w:t>
              </w:r>
            </w:p>
            <w:p w14:paraId="14C2E2CD" w14:textId="0F4665D0" w:rsidR="0069540D" w:rsidRDefault="0069540D" w:rsidP="00AF1F0E">
              <w:pPr>
                <w:pStyle w:val="Cmsor4"/>
                <w:ind w:left="709"/>
                <w:jc w:val="both"/>
              </w:pPr>
              <w:r>
                <w:t xml:space="preserve">Ismeri </w:t>
              </w:r>
              <w:r w:rsidR="00731C1F">
                <w:t xml:space="preserve">a </w:t>
              </w:r>
              <w:r w:rsidR="00731C1F" w:rsidRPr="00E52670">
                <w:t xml:space="preserve">hagyományos és </w:t>
              </w:r>
              <w:proofErr w:type="gramStart"/>
              <w:r w:rsidR="00731C1F" w:rsidRPr="00E52670">
                <w:t>virtuális</w:t>
              </w:r>
              <w:proofErr w:type="gramEnd"/>
              <w:r w:rsidR="00731C1F" w:rsidRPr="00E52670">
                <w:t xml:space="preserve"> modelleken</w:t>
              </w:r>
              <w:r w:rsidR="00731C1F">
                <w:t xml:space="preserve"> végzett,</w:t>
              </w:r>
              <w:r w:rsidR="00731C1F" w:rsidRPr="00E52670">
                <w:t xml:space="preserve"> transzformáción </w:t>
              </w:r>
              <w:r w:rsidR="00FF7CEB">
                <w:t>és hajtogatáson (</w:t>
              </w:r>
              <w:proofErr w:type="spellStart"/>
              <w:r w:rsidR="00FF7CEB">
                <w:t>folding</w:t>
              </w:r>
              <w:proofErr w:type="spellEnd"/>
              <w:r w:rsidR="00FF7CEB">
                <w:t>)</w:t>
              </w:r>
              <w:r w:rsidR="00FF7CEB" w:rsidRPr="00E52670">
                <w:t xml:space="preserve"> </w:t>
              </w:r>
              <w:r w:rsidR="00731C1F" w:rsidRPr="00E52670">
                <w:t xml:space="preserve">alapuló </w:t>
              </w:r>
              <w:r w:rsidR="00731C1F">
                <w:t>formaalkotás</w:t>
              </w:r>
              <w:r w:rsidR="00731C1F" w:rsidRPr="00E52670">
                <w:t xml:space="preserve"> lépéseit</w:t>
              </w:r>
              <w:r w:rsidR="00731C1F">
                <w:t>, kreatívan használja a 3d modellező szoftvereket</w:t>
              </w:r>
              <w:r w:rsidR="008A49E4">
                <w:t xml:space="preserve"> és az elkészült munkák dokumentálásának eszközeit.</w:t>
              </w:r>
            </w:p>
            <w:p w14:paraId="4C1DF01C" w14:textId="0814D5C4" w:rsidR="00424163" w:rsidRPr="0069540D" w:rsidRDefault="0069540D" w:rsidP="00AF1F0E">
              <w:pPr>
                <w:pStyle w:val="Cmsor4"/>
                <w:tabs>
                  <w:tab w:val="clear" w:pos="4254"/>
                </w:tabs>
                <w:ind w:left="709"/>
              </w:pPr>
              <w:r>
                <w:t xml:space="preserve">Ismeri </w:t>
              </w:r>
              <w:r w:rsidR="008A49E4" w:rsidRPr="00E52670">
                <w:t>a digitális kollázs, fotóba illesztés, a prezentáció magasabb szintű lehetőségeit</w:t>
              </w:r>
              <w:r>
                <w:t>.</w:t>
              </w:r>
            </w:p>
          </w:sdtContent>
        </w:sdt>
      </w:sdtContent>
    </w:sdt>
    <w:p w14:paraId="33914767" w14:textId="2F06F0E9" w:rsidR="007A4E2E" w:rsidRDefault="007A4E2E" w:rsidP="00AF1F0E">
      <w:pPr>
        <w:pStyle w:val="Cmsor3"/>
        <w:spacing w:before="120"/>
      </w:pPr>
      <w:r w:rsidRPr="00FC3F94">
        <w:t>Képesség</w:t>
      </w:r>
      <w:r w:rsidR="00A31AC7">
        <w:t xml:space="preserve"> – a </w:t>
      </w:r>
      <w:r w:rsidR="00A31AC7" w:rsidRPr="00995DD7">
        <w:t xml:space="preserve">KKK </w:t>
      </w:r>
      <w:r w:rsidR="00995DD7" w:rsidRPr="00995DD7">
        <w:t>7</w:t>
      </w:r>
      <w:r w:rsidR="00A31AC7" w:rsidRPr="00995DD7">
        <w:t>.1.</w:t>
      </w:r>
      <w:del w:id="18" w:author="István János Vidovszky" w:date="2022-03-14T23:09:00Z">
        <w:r w:rsidR="00A31AC7" w:rsidRPr="00995DD7" w:rsidDel="00E61DA3">
          <w:delText>2</w:delText>
        </w:r>
      </w:del>
      <w:ins w:id="19" w:author="István János Vidovszky" w:date="2022-03-14T23:09:00Z">
        <w:r w:rsidR="00E61DA3">
          <w:t>1</w:t>
        </w:r>
      </w:ins>
      <w:proofErr w:type="gramStart"/>
      <w:r w:rsidR="00A31AC7" w:rsidRPr="00995DD7">
        <w:t>.</w:t>
      </w:r>
      <w:ins w:id="20" w:author="István János Vidovszky" w:date="2022-03-14T23:09:00Z">
        <w:r w:rsidR="00E61DA3">
          <w:t>b</w:t>
        </w:r>
      </w:ins>
      <w:proofErr w:type="gramEnd"/>
      <w:r w:rsidR="00A31AC7" w:rsidRPr="00995DD7">
        <w:t xml:space="preserve"> </w:t>
      </w:r>
      <w:r w:rsidR="00A31AC7">
        <w:t>pontja szerint:</w:t>
      </w:r>
    </w:p>
    <w:sdt>
      <w:sdtPr>
        <w:id w:val="-2033188928"/>
        <w:lock w:val="sdtLocked"/>
        <w:placeholder>
          <w:docPart w:val="12DF42E1654B42029F69616A67BBD715"/>
        </w:placeholder>
      </w:sdtPr>
      <w:sdtEndPr/>
      <w:sdtContent>
        <w:p w14:paraId="676D0891" w14:textId="53E434A7" w:rsidR="00331AC0" w:rsidRDefault="00331AC0" w:rsidP="00AF1F0E">
          <w:pPr>
            <w:pStyle w:val="Cmsor4"/>
            <w:tabs>
              <w:tab w:val="clear" w:pos="4254"/>
            </w:tabs>
            <w:ind w:left="709"/>
            <w:jc w:val="both"/>
          </w:pPr>
          <w:r w:rsidRPr="00331AC0">
            <w:t xml:space="preserve">Képes </w:t>
          </w:r>
          <w:r w:rsidR="008A49E4">
            <w:t xml:space="preserve">egyszerű és bonyolultabb geometriai formák </w:t>
          </w:r>
          <w:r w:rsidR="00BE7010">
            <w:t>szerkesztési</w:t>
          </w:r>
          <w:r w:rsidR="00B52AC1">
            <w:t xml:space="preserve"> szabályainak értelmezésére, összefüggéseinek elemzésére, azok létrehozására</w:t>
          </w:r>
          <w:r w:rsidR="00F21D71">
            <w:t>.</w:t>
          </w:r>
        </w:p>
        <w:p w14:paraId="5CEE8DD2" w14:textId="3DD5A854" w:rsidR="00776684" w:rsidRPr="00331AC0" w:rsidRDefault="00BE0712" w:rsidP="00AF1F0E">
          <w:pPr>
            <w:pStyle w:val="Cmsor4"/>
            <w:tabs>
              <w:tab w:val="clear" w:pos="4254"/>
            </w:tabs>
            <w:ind w:left="709"/>
            <w:jc w:val="both"/>
          </w:pPr>
          <w:r>
            <w:t>K</w:t>
          </w:r>
          <w:r w:rsidR="00776684" w:rsidRPr="00776684">
            <w:t xml:space="preserve">épes értelmezni </w:t>
          </w:r>
          <w:r w:rsidR="00BE7010">
            <w:t>és alkalmazni a különféle geometriai transzformációs</w:t>
          </w:r>
          <w:r w:rsidR="00FF7CEB">
            <w:t>, és hajtogatáson (</w:t>
          </w:r>
          <w:proofErr w:type="spellStart"/>
          <w:r w:rsidR="00FF7CEB">
            <w:t>folding</w:t>
          </w:r>
          <w:proofErr w:type="spellEnd"/>
          <w:r w:rsidR="00FF7CEB">
            <w:t>)</w:t>
          </w:r>
          <w:r w:rsidR="00FF7CEB" w:rsidRPr="00E52670">
            <w:t xml:space="preserve"> </w:t>
          </w:r>
          <w:r w:rsidR="00FF7CEB">
            <w:t>alapuló</w:t>
          </w:r>
          <w:r w:rsidR="00B52AC1">
            <w:t xml:space="preserve"> </w:t>
          </w:r>
          <w:r w:rsidR="00BE7010">
            <w:t>elveket</w:t>
          </w:r>
          <w:r w:rsidR="00B8277D">
            <w:t xml:space="preserve">, </w:t>
          </w:r>
          <w:r w:rsidR="00BE7010">
            <w:t>formaalkotási eljárásokat</w:t>
          </w:r>
          <w:r w:rsidR="00F21D71">
            <w:t>.</w:t>
          </w:r>
        </w:p>
        <w:p w14:paraId="46C3A7C0" w14:textId="595428AA" w:rsidR="005C73E7" w:rsidRDefault="00BE0712" w:rsidP="00AF1F0E">
          <w:pPr>
            <w:pStyle w:val="Cmsor4"/>
            <w:tabs>
              <w:tab w:val="clear" w:pos="4254"/>
            </w:tabs>
            <w:ind w:left="709"/>
            <w:jc w:val="both"/>
          </w:pPr>
          <w:r>
            <w:t>K</w:t>
          </w:r>
          <w:r w:rsidR="005C73E7" w:rsidRPr="005C73E7">
            <w:t>épes</w:t>
          </w:r>
          <w:r w:rsidR="00B8277D">
            <w:t xml:space="preserve"> a</w:t>
          </w:r>
          <w:r w:rsidR="003F4992">
            <w:t xml:space="preserve"> </w:t>
          </w:r>
          <w:proofErr w:type="gramStart"/>
          <w:r w:rsidR="003F4992">
            <w:t>manuális</w:t>
          </w:r>
          <w:proofErr w:type="gramEnd"/>
          <w:r w:rsidR="00B8277D">
            <w:t xml:space="preserve"> modellezőeszközök és anyagok, valamint a digitális </w:t>
          </w:r>
          <w:r w:rsidR="00BE7010">
            <w:t xml:space="preserve">3d </w:t>
          </w:r>
          <w:r w:rsidR="00C1681D">
            <w:t xml:space="preserve">modellező és </w:t>
          </w:r>
          <w:r w:rsidR="00F041C9">
            <w:t xml:space="preserve">képmanipulációs szoftverek </w:t>
          </w:r>
          <w:r w:rsidR="00BE7010">
            <w:t xml:space="preserve">magas </w:t>
          </w:r>
          <w:r w:rsidR="00F041C9">
            <w:t>szintű</w:t>
          </w:r>
          <w:r w:rsidR="0052406F">
            <w:t xml:space="preserve"> használatára</w:t>
          </w:r>
          <w:r w:rsidR="00F21D71">
            <w:t>.</w:t>
          </w:r>
        </w:p>
        <w:p w14:paraId="5B075142" w14:textId="6F5AC175" w:rsidR="00331AC0" w:rsidRPr="00331AC0" w:rsidRDefault="00BE0712" w:rsidP="00AF1F0E">
          <w:pPr>
            <w:pStyle w:val="Cmsor4"/>
            <w:tabs>
              <w:tab w:val="clear" w:pos="4254"/>
            </w:tabs>
            <w:ind w:left="709"/>
            <w:jc w:val="both"/>
          </w:pPr>
          <w:r>
            <w:t>H</w:t>
          </w:r>
          <w:r w:rsidR="00331AC0" w:rsidRPr="00331AC0">
            <w:t xml:space="preserve">atékonyan alkalmazza </w:t>
          </w:r>
          <w:r w:rsidR="000247E6">
            <w:t xml:space="preserve">a tanult </w:t>
          </w:r>
          <w:r w:rsidR="0069540D">
            <w:t xml:space="preserve">képi </w:t>
          </w:r>
          <w:r w:rsidR="00B8277D">
            <w:t xml:space="preserve">és téri </w:t>
          </w:r>
          <w:proofErr w:type="gramStart"/>
          <w:r w:rsidR="0069540D">
            <w:t>kompozíciós</w:t>
          </w:r>
          <w:proofErr w:type="gramEnd"/>
          <w:r w:rsidR="0069540D">
            <w:t xml:space="preserve">, színdinamikai és </w:t>
          </w:r>
          <w:r w:rsidR="0052406F">
            <w:t>vizuális kommunikációs</w:t>
          </w:r>
          <w:r w:rsidR="0069540D">
            <w:t xml:space="preserve"> ismereteket</w:t>
          </w:r>
          <w:r w:rsidR="00F21D71">
            <w:t>.</w:t>
          </w:r>
        </w:p>
        <w:p w14:paraId="20C368B4" w14:textId="48C343D3" w:rsidR="00E73573" w:rsidRPr="005F4563" w:rsidRDefault="00BE0712" w:rsidP="00AF1F0E">
          <w:pPr>
            <w:pStyle w:val="Cmsor4"/>
            <w:tabs>
              <w:tab w:val="clear" w:pos="4254"/>
            </w:tabs>
            <w:ind w:left="709"/>
            <w:jc w:val="both"/>
            <w:rPr>
              <w:lang w:eastAsia="en-GB"/>
            </w:rPr>
          </w:pPr>
          <w:r>
            <w:t>K</w:t>
          </w:r>
          <w:r w:rsidR="00331AC0" w:rsidRPr="00331AC0">
            <w:t xml:space="preserve">épes </w:t>
          </w:r>
          <w:r w:rsidR="00E93B71">
            <w:t>elméleti</w:t>
          </w:r>
          <w:r w:rsidR="000247E6">
            <w:t xml:space="preserve"> tanulmányait </w:t>
          </w:r>
          <w:r w:rsidR="00E93B71">
            <w:t>a gyakorlatba átültetni, kísérleti és kutatási feladatokat létrehozni és azok mentén eredményeket elérni.</w:t>
          </w:r>
        </w:p>
      </w:sdtContent>
    </w:sdt>
    <w:p w14:paraId="03948A99" w14:textId="616CE663" w:rsidR="007A4E2E" w:rsidRPr="00FC3F94" w:rsidRDefault="007A4E2E" w:rsidP="00AF1F0E">
      <w:pPr>
        <w:pStyle w:val="Cmsor3"/>
        <w:spacing w:before="120"/>
      </w:pPr>
      <w:r w:rsidRPr="00FC3F94">
        <w:t>Attitűd</w:t>
      </w:r>
      <w:r w:rsidR="00A31AC7">
        <w:t xml:space="preserve"> – a </w:t>
      </w:r>
      <w:r w:rsidR="00A31AC7" w:rsidRPr="00995DD7">
        <w:t xml:space="preserve">KKK </w:t>
      </w:r>
      <w:r w:rsidR="00995DD7" w:rsidRPr="00995DD7">
        <w:t>7</w:t>
      </w:r>
      <w:r w:rsidR="00A31AC7" w:rsidRPr="00995DD7">
        <w:t>.1.</w:t>
      </w:r>
      <w:del w:id="21" w:author="István János Vidovszky" w:date="2022-03-14T23:09:00Z">
        <w:r w:rsidR="00A31AC7" w:rsidRPr="00995DD7" w:rsidDel="00E61DA3">
          <w:delText>3</w:delText>
        </w:r>
      </w:del>
      <w:ins w:id="22" w:author="István János Vidovszky" w:date="2022-03-14T23:09:00Z">
        <w:r w:rsidR="00E61DA3">
          <w:t>1</w:t>
        </w:r>
      </w:ins>
      <w:proofErr w:type="gramStart"/>
      <w:r w:rsidR="00A31AC7" w:rsidRPr="00995DD7">
        <w:t>.</w:t>
      </w:r>
      <w:ins w:id="23" w:author="István János Vidovszky" w:date="2022-03-14T23:09:00Z">
        <w:r w:rsidR="00E61DA3">
          <w:t>c</w:t>
        </w:r>
      </w:ins>
      <w:proofErr w:type="gramEnd"/>
      <w:r w:rsidR="00A31AC7" w:rsidRPr="00995DD7">
        <w:t xml:space="preserve"> </w:t>
      </w:r>
      <w:r w:rsidR="00A31AC7">
        <w:t>pontja szerint:</w:t>
      </w:r>
    </w:p>
    <w:sdt>
      <w:sdtPr>
        <w:id w:val="-771011534"/>
        <w:lock w:val="sdtLocked"/>
        <w:placeholder>
          <w:docPart w:val="C71AD0EFE7044A4FA82DEDD5087CDD7A"/>
        </w:placeholder>
      </w:sdtPr>
      <w:sdtEndPr/>
      <w:sdtContent>
        <w:p w14:paraId="7495D4D0" w14:textId="691CFA4B" w:rsidR="00C63CEE" w:rsidRPr="00C63CEE" w:rsidRDefault="00C63CEE" w:rsidP="00AF1F0E">
          <w:pPr>
            <w:pStyle w:val="Cmsor4"/>
            <w:tabs>
              <w:tab w:val="clear" w:pos="4254"/>
            </w:tabs>
            <w:ind w:left="709"/>
            <w:jc w:val="both"/>
          </w:pPr>
          <w:r w:rsidRPr="00C63CEE">
            <w:t>Együttműködik az ismeretek bővítése során az oktatóval és hallgatótársaival,</w:t>
          </w:r>
          <w:r w:rsidR="00776684">
            <w:t xml:space="preserve"> </w:t>
          </w:r>
          <w:r w:rsidRPr="00C63CEE">
            <w:t>folyamatos ismeretszerzéssel bővíti tudását</w:t>
          </w:r>
          <w:r w:rsidR="00F21D71">
            <w:t>.</w:t>
          </w:r>
        </w:p>
        <w:p w14:paraId="5ACDCED0" w14:textId="63B45507" w:rsidR="00E73573" w:rsidRPr="005C73E7" w:rsidRDefault="00F21D71" w:rsidP="00AF1F0E">
          <w:pPr>
            <w:pStyle w:val="Cmsor4"/>
            <w:tabs>
              <w:tab w:val="clear" w:pos="4254"/>
            </w:tabs>
            <w:ind w:left="709"/>
          </w:pPr>
          <w:r>
            <w:t>N</w:t>
          </w:r>
          <w:r w:rsidR="000247E6" w:rsidRPr="000247E6">
            <w:t xml:space="preserve">yitott az új </w:t>
          </w:r>
          <w:proofErr w:type="gramStart"/>
          <w:r w:rsidR="000247E6" w:rsidRPr="000247E6">
            <w:t>információk</w:t>
          </w:r>
          <w:proofErr w:type="gramEnd"/>
          <w:r w:rsidR="000247E6" w:rsidRPr="000247E6">
            <w:t xml:space="preserve"> befogadására, törekszik szakmai- és általános műveltségének folyamatos fejlesztésére</w:t>
          </w:r>
          <w:r>
            <w:t>.</w:t>
          </w:r>
        </w:p>
      </w:sdtContent>
    </w:sdt>
    <w:p w14:paraId="2483E2D2" w14:textId="1528C96C" w:rsidR="007A4E2E" w:rsidRPr="00FC3F94" w:rsidRDefault="007A4E2E" w:rsidP="00AF1F0E">
      <w:pPr>
        <w:pStyle w:val="Cmsor3"/>
        <w:spacing w:before="120"/>
      </w:pPr>
      <w:r w:rsidRPr="00FC3F94">
        <w:t>Önállóság és felelősség</w:t>
      </w:r>
      <w:r w:rsidR="00A31AC7">
        <w:t xml:space="preserve"> – a </w:t>
      </w:r>
      <w:r w:rsidR="00A31AC7" w:rsidRPr="00995DD7">
        <w:t xml:space="preserve">KKK </w:t>
      </w:r>
      <w:r w:rsidR="00995DD7" w:rsidRPr="00995DD7">
        <w:t>7</w:t>
      </w:r>
      <w:r w:rsidR="00A31AC7" w:rsidRPr="00995DD7">
        <w:t>.1.</w:t>
      </w:r>
      <w:del w:id="24" w:author="István János Vidovszky" w:date="2022-03-14T23:09:00Z">
        <w:r w:rsidR="00A31AC7" w:rsidRPr="00995DD7" w:rsidDel="00E61DA3">
          <w:delText>4</w:delText>
        </w:r>
      </w:del>
      <w:ins w:id="25" w:author="István János Vidovszky" w:date="2022-03-14T23:09:00Z">
        <w:r w:rsidR="00E61DA3">
          <w:t>1</w:t>
        </w:r>
      </w:ins>
      <w:proofErr w:type="gramStart"/>
      <w:r w:rsidR="00A31AC7" w:rsidRPr="00995DD7">
        <w:t>.</w:t>
      </w:r>
      <w:ins w:id="26" w:author="István János Vidovszky" w:date="2022-03-14T23:09:00Z">
        <w:r w:rsidR="00E61DA3">
          <w:t>d</w:t>
        </w:r>
      </w:ins>
      <w:proofErr w:type="gramEnd"/>
      <w:r w:rsidR="00A31AC7" w:rsidRPr="00995DD7">
        <w:t xml:space="preserve"> </w:t>
      </w:r>
      <w:r w:rsidR="00A31AC7">
        <w:t>pontja szerint:</w:t>
      </w:r>
    </w:p>
    <w:sdt>
      <w:sdtPr>
        <w:id w:val="-1672096747"/>
        <w:lock w:val="sdtLocked"/>
        <w:placeholder>
          <w:docPart w:val="D27DF73854B04ABCAC6E5032E576398E"/>
        </w:placeholder>
      </w:sdtPr>
      <w:sdtEndPr/>
      <w:sdtContent>
        <w:sdt>
          <w:sdtPr>
            <w:id w:val="-1837457121"/>
            <w:placeholder>
              <w:docPart w:val="0C3F98C4EED6403381787E881FF4A275"/>
            </w:placeholder>
          </w:sdtPr>
          <w:sdtEndPr/>
          <w:sdtContent>
            <w:p w14:paraId="44D30520" w14:textId="77777777" w:rsidR="00AF1F0E" w:rsidRDefault="00AF1F0E" w:rsidP="00AF1F0E">
              <w:pPr>
                <w:pStyle w:val="Cmsor4"/>
                <w:tabs>
                  <w:tab w:val="clear" w:pos="4254"/>
                </w:tabs>
                <w:ind w:left="709"/>
                <w:jc w:val="both"/>
              </w:pPr>
              <w:r>
                <w:t>Nyitottan fogadja a megalapozott kritikai észrevételeket.</w:t>
              </w:r>
            </w:p>
            <w:p w14:paraId="6E78830D" w14:textId="2F392665" w:rsidR="00AF1F0E" w:rsidRDefault="00AF1F0E" w:rsidP="00AF1F0E">
              <w:pPr>
                <w:pStyle w:val="Cmsor4"/>
                <w:tabs>
                  <w:tab w:val="clear" w:pos="4254"/>
                </w:tabs>
                <w:ind w:left="709"/>
                <w:jc w:val="both"/>
              </w:pPr>
              <w:r>
                <w:t xml:space="preserve">A fellépő </w:t>
              </w:r>
              <w:proofErr w:type="gramStart"/>
              <w:r>
                <w:t>problémákhoz</w:t>
              </w:r>
              <w:proofErr w:type="gramEnd"/>
              <w:r>
                <w:t xml:space="preserve"> való hozzáállását az együttműködés és az önálló munka egyensúlya jellemzi.</w:t>
              </w:r>
            </w:p>
            <w:p w14:paraId="20486F2E" w14:textId="77777777" w:rsidR="00AF1F0E" w:rsidRDefault="00AF1F0E" w:rsidP="00AF1F0E">
              <w:pPr>
                <w:pStyle w:val="Cmsor4"/>
                <w:tabs>
                  <w:tab w:val="clear" w:pos="4254"/>
                </w:tabs>
                <w:ind w:left="709"/>
                <w:jc w:val="both"/>
              </w:pPr>
              <w:r>
                <w:lastRenderedPageBreak/>
                <w:t xml:space="preserve">Döntéseit körültekintően, oktatójával </w:t>
              </w:r>
              <w:proofErr w:type="gramStart"/>
              <w:r>
                <w:t>konzultálva</w:t>
              </w:r>
              <w:proofErr w:type="gramEnd"/>
              <w:r>
                <w:t>, de önállóan hozza és azokért felelősséget vállal.</w:t>
              </w:r>
            </w:p>
            <w:p w14:paraId="471B9719" w14:textId="5D4F20CA" w:rsidR="00E73573" w:rsidRPr="00AF1F0E" w:rsidRDefault="00AF1F0E" w:rsidP="00AF1F0E">
              <w:pPr>
                <w:pStyle w:val="Cmsor4"/>
                <w:tabs>
                  <w:tab w:val="clear" w:pos="4254"/>
                </w:tabs>
                <w:ind w:left="709"/>
                <w:jc w:val="both"/>
              </w:pPr>
              <w:r>
                <w:t>Az elkészített munkájáért felelősséget vállal.</w:t>
              </w:r>
            </w:p>
          </w:sdtContent>
        </w:sdt>
      </w:sdtContent>
    </w:sdt>
    <w:p w14:paraId="08808010" w14:textId="77777777" w:rsidR="00791E84" w:rsidRPr="004543C3" w:rsidRDefault="00047B41" w:rsidP="001B7A60">
      <w:pPr>
        <w:pStyle w:val="Cmsor2"/>
      </w:pPr>
      <w:r w:rsidRPr="004543C3">
        <w:t xml:space="preserve">Oktatási módszertan </w:t>
      </w:r>
    </w:p>
    <w:sdt>
      <w:sdtPr>
        <w:id w:val="869188049"/>
        <w:lock w:val="sdtLocked"/>
        <w:placeholder>
          <w:docPart w:val="919A4BC5A54342AFB0D0D2D12A5CBFBB"/>
        </w:placeholder>
      </w:sdtPr>
      <w:sdtEndPr>
        <w:rPr>
          <w:color w:val="FF0000"/>
        </w:rPr>
      </w:sdtEndPr>
      <w:sdtContent>
        <w:sdt>
          <w:sdtPr>
            <w:id w:val="-1933733094"/>
            <w:placeholder>
              <w:docPart w:val="DA5452A1C4494A45A910CBD5BC92FB41"/>
            </w:placeholder>
          </w:sdtPr>
          <w:sdtEndPr>
            <w:rPr>
              <w:color w:val="FF0000"/>
            </w:rPr>
          </w:sdtEndPr>
          <w:sdtContent>
            <w:p w14:paraId="57558111" w14:textId="77777777" w:rsidR="00F21D71" w:rsidRDefault="00F21D71" w:rsidP="00F21D71">
              <w:pPr>
                <w:pStyle w:val="adat"/>
                <w:jc w:val="both"/>
              </w:pPr>
              <w:r>
                <w:t xml:space="preserve">A kontaktórák keretében az oktató irányításával és </w:t>
              </w:r>
              <w:proofErr w:type="gramStart"/>
              <w:r>
                <w:t>konzultációjával</w:t>
              </w:r>
              <w:proofErr w:type="gramEnd"/>
              <w:r>
                <w:t xml:space="preserve"> segített egyéni alkotói munka történik, az órák elején az órai feladathoz kötődő összegző előadások, az órák végén az elvégzett hallgatói munkákkal kapcsolatban közös oktatói értékelés hangzik el.</w:t>
              </w:r>
            </w:p>
            <w:p w14:paraId="44BDA175" w14:textId="42E8F5C6" w:rsidR="00CD3A57" w:rsidRPr="00F21D71" w:rsidRDefault="00F21D71" w:rsidP="00F21D71">
              <w:pPr>
                <w:pStyle w:val="adat"/>
                <w:jc w:val="both"/>
              </w:pPr>
              <w:r>
                <w:t>A tanórákon kívüli hallgatói munkák anyaga a kontaktórákon elhangzott és/vagy azokon teljesített feladatokhoz kapcsolódik, melyhez szükség esetén a tanszék a honlapjáról letölthető távoktatási segédanyagokat (</w:t>
              </w:r>
              <w:proofErr w:type="spellStart"/>
              <w:r>
                <w:t>tutorial</w:t>
              </w:r>
              <w:proofErr w:type="spellEnd"/>
              <w:r>
                <w:t>, részletes ismertetés stb.) biztosít.</w:t>
              </w:r>
            </w:p>
          </w:sdtContent>
        </w:sdt>
      </w:sdtContent>
    </w:sdt>
    <w:p w14:paraId="39E7CF75" w14:textId="77777777" w:rsidR="00175BAF" w:rsidRPr="004543C3" w:rsidRDefault="00641A4B" w:rsidP="001B7A60">
      <w:pPr>
        <w:pStyle w:val="Cmsor2"/>
      </w:pPr>
      <w:r w:rsidRPr="004543C3">
        <w:t>Tanulástámogató anyagok</w:t>
      </w:r>
    </w:p>
    <w:p w14:paraId="0D0EA010" w14:textId="77777777" w:rsidR="00175BAF" w:rsidRDefault="00885AD8" w:rsidP="004C2D6E">
      <w:pPr>
        <w:pStyle w:val="Cmsor3"/>
      </w:pPr>
      <w:r w:rsidRPr="00226C7A">
        <w:t>Szakirodalom</w:t>
      </w:r>
    </w:p>
    <w:sdt>
      <w:sdtPr>
        <w:rPr>
          <w:rFonts w:eastAsia="Times New Roman"/>
          <w:lang w:eastAsia="hu-HU"/>
        </w:rPr>
        <w:id w:val="1452509889"/>
        <w:lock w:val="sdtLocked"/>
        <w:placeholder>
          <w:docPart w:val="D23AE445FEDD4337AED08AB0D2F63178"/>
        </w:placeholder>
      </w:sdtPr>
      <w:sdtEndPr>
        <w:rPr>
          <w:rFonts w:eastAsiaTheme="minorHAnsi"/>
          <w:lang w:eastAsia="en-US"/>
        </w:rPr>
      </w:sdtEndPr>
      <w:sdtContent>
        <w:p w14:paraId="2DC9FCF9" w14:textId="232E5C04" w:rsidR="002E0146" w:rsidRPr="00C5464E" w:rsidRDefault="00117962" w:rsidP="00C5464E">
          <w:pPr>
            <w:pStyle w:val="adat"/>
            <w:numPr>
              <w:ilvl w:val="0"/>
              <w:numId w:val="40"/>
            </w:numPr>
            <w:spacing w:after="0"/>
            <w:ind w:left="709" w:hanging="284"/>
            <w:jc w:val="both"/>
            <w:textAlignment w:val="baseline"/>
            <w:rPr>
              <w:rStyle w:val="normaltextrun"/>
              <w:rFonts w:eastAsiaTheme="majorEastAsia"/>
            </w:rPr>
          </w:pPr>
          <w:r w:rsidRPr="00C5464E">
            <w:rPr>
              <w:rStyle w:val="normaltextrun"/>
              <w:color w:val="000000"/>
              <w:shd w:val="clear" w:color="auto" w:fill="FFFFFF"/>
            </w:rPr>
            <w:t>Dobó Márton</w:t>
          </w:r>
          <w:r w:rsidR="000071B6" w:rsidRPr="00C5464E">
            <w:rPr>
              <w:rStyle w:val="normaltextrun"/>
              <w:color w:val="000000"/>
              <w:shd w:val="clear" w:color="auto" w:fill="FFFFFF"/>
            </w:rPr>
            <w:t xml:space="preserve"> – </w:t>
          </w:r>
          <w:r w:rsidRPr="00C5464E">
            <w:rPr>
              <w:rStyle w:val="normaltextrun"/>
              <w:color w:val="000000"/>
              <w:shd w:val="clear" w:color="auto" w:fill="FFFFFF"/>
            </w:rPr>
            <w:t>Molnár Csaba</w:t>
          </w:r>
          <w:r w:rsidR="000071B6" w:rsidRPr="00C5464E">
            <w:rPr>
              <w:rStyle w:val="normaltextrun"/>
              <w:color w:val="000000"/>
              <w:shd w:val="clear" w:color="auto" w:fill="FFFFFF"/>
            </w:rPr>
            <w:t xml:space="preserve"> –</w:t>
          </w:r>
          <w:r w:rsidR="00E308FB" w:rsidRPr="00C5464E">
            <w:rPr>
              <w:rStyle w:val="normaltextrun"/>
              <w:color w:val="000000"/>
              <w:shd w:val="clear" w:color="auto" w:fill="FFFFFF"/>
            </w:rPr>
            <w:t xml:space="preserve"> </w:t>
          </w:r>
          <w:proofErr w:type="spellStart"/>
          <w:r w:rsidRPr="00C5464E">
            <w:rPr>
              <w:rStyle w:val="normaltextrun"/>
              <w:color w:val="000000"/>
              <w:shd w:val="clear" w:color="auto" w:fill="FFFFFF"/>
            </w:rPr>
            <w:t>Peity</w:t>
          </w:r>
          <w:proofErr w:type="spellEnd"/>
          <w:r w:rsidRPr="00C5464E">
            <w:rPr>
              <w:rStyle w:val="normaltextrun"/>
              <w:color w:val="000000"/>
              <w:shd w:val="clear" w:color="auto" w:fill="FFFFFF"/>
            </w:rPr>
            <w:t xml:space="preserve"> Attila</w:t>
          </w:r>
          <w:r w:rsidR="000071B6" w:rsidRPr="00C5464E">
            <w:rPr>
              <w:rStyle w:val="normaltextrun"/>
              <w:color w:val="000000"/>
              <w:shd w:val="clear" w:color="auto" w:fill="FFFFFF"/>
            </w:rPr>
            <w:t xml:space="preserve"> –</w:t>
          </w:r>
          <w:r w:rsidR="00E308FB" w:rsidRPr="00C5464E">
            <w:rPr>
              <w:rStyle w:val="normaltextrun"/>
              <w:color w:val="000000"/>
              <w:shd w:val="clear" w:color="auto" w:fill="FFFFFF"/>
            </w:rPr>
            <w:t xml:space="preserve"> </w:t>
          </w:r>
          <w:r w:rsidRPr="00C5464E">
            <w:rPr>
              <w:rStyle w:val="normaltextrun"/>
              <w:color w:val="000000"/>
              <w:shd w:val="clear" w:color="auto" w:fill="FFFFFF"/>
            </w:rPr>
            <w:t>Répás Ferenc: Valóság, gondolat, rajz. Terc</w:t>
          </w:r>
          <w:r w:rsidR="00E308FB" w:rsidRPr="00C5464E">
            <w:rPr>
              <w:rStyle w:val="normaltextrun"/>
              <w:color w:val="000000"/>
              <w:shd w:val="clear" w:color="auto" w:fill="FFFFFF"/>
            </w:rPr>
            <w:t xml:space="preserve"> Kiadó</w:t>
          </w:r>
          <w:r w:rsidR="00C5464E">
            <w:rPr>
              <w:rStyle w:val="normaltextrun"/>
              <w:color w:val="000000"/>
              <w:shd w:val="clear" w:color="auto" w:fill="FFFFFF"/>
            </w:rPr>
            <w:t>, Budapest, 1999</w:t>
          </w:r>
        </w:p>
        <w:p w14:paraId="2193D836" w14:textId="2DF54C9B" w:rsidR="00C5464E" w:rsidRPr="00C5464E" w:rsidRDefault="00C5464E" w:rsidP="00C5464E">
          <w:pPr>
            <w:pStyle w:val="adat"/>
            <w:numPr>
              <w:ilvl w:val="0"/>
              <w:numId w:val="40"/>
            </w:numPr>
            <w:spacing w:after="0"/>
            <w:ind w:left="709" w:hanging="284"/>
            <w:jc w:val="both"/>
            <w:textAlignment w:val="baseline"/>
            <w:rPr>
              <w:rFonts w:eastAsiaTheme="majorEastAsia"/>
            </w:rPr>
          </w:pPr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 xml:space="preserve">Márton Dobó – Csaba Molnár – Attila </w:t>
          </w:r>
          <w:proofErr w:type="spellStart"/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>Peity</w:t>
          </w:r>
          <w:proofErr w:type="spellEnd"/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 xml:space="preserve"> – Ferenc Répás: </w:t>
          </w:r>
          <w:proofErr w:type="spellStart"/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>Reality</w:t>
          </w:r>
          <w:proofErr w:type="spellEnd"/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 xml:space="preserve">, </w:t>
          </w:r>
          <w:proofErr w:type="spellStart"/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>concept</w:t>
          </w:r>
          <w:proofErr w:type="spellEnd"/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 xml:space="preserve">, </w:t>
          </w:r>
          <w:proofErr w:type="spellStart"/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>drawing</w:t>
          </w:r>
          <w:proofErr w:type="spellEnd"/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>. Műszaki Könyvkiadó, Budapest, 1999</w:t>
          </w:r>
        </w:p>
        <w:p w14:paraId="0A7A5152" w14:textId="18505F03" w:rsidR="00E93B71" w:rsidRPr="00C5464E" w:rsidRDefault="002E0146" w:rsidP="00C5464E">
          <w:pPr>
            <w:pStyle w:val="Listaszerbekezds"/>
            <w:numPr>
              <w:ilvl w:val="0"/>
              <w:numId w:val="40"/>
            </w:numPr>
            <w:spacing w:after="0"/>
            <w:ind w:left="709" w:hanging="284"/>
            <w:contextualSpacing w:val="0"/>
            <w:rPr>
              <w:rStyle w:val="normaltextrun"/>
              <w:color w:val="000000"/>
              <w:shd w:val="clear" w:color="auto" w:fill="FFFFFF"/>
            </w:rPr>
          </w:pPr>
          <w:r w:rsidRPr="00C5464E">
            <w:rPr>
              <w:rStyle w:val="normaltextrun"/>
              <w:shd w:val="clear" w:color="auto" w:fill="FFFFFF"/>
            </w:rPr>
            <w:t>Balogh István: Az építészeti forma. Tankkönyvkiadó, Budapest, 1988</w:t>
          </w:r>
        </w:p>
        <w:p w14:paraId="403AEC91" w14:textId="77777777" w:rsidR="00A30046" w:rsidRPr="00C5464E" w:rsidRDefault="00E93B71" w:rsidP="00C5464E">
          <w:pPr>
            <w:pStyle w:val="Listaszerbekezds"/>
            <w:numPr>
              <w:ilvl w:val="0"/>
              <w:numId w:val="40"/>
            </w:numPr>
            <w:spacing w:after="0"/>
            <w:ind w:left="709" w:hanging="284"/>
            <w:contextualSpacing w:val="0"/>
            <w:rPr>
              <w:rStyle w:val="normaltextrun"/>
              <w:rFonts w:eastAsia="Times New Roman"/>
              <w:lang w:eastAsia="hu-HU"/>
            </w:rPr>
          </w:pPr>
          <w:r w:rsidRPr="00C5464E">
            <w:rPr>
              <w:rStyle w:val="normaltextrun"/>
              <w:shd w:val="clear" w:color="auto" w:fill="FFFFFF"/>
            </w:rPr>
            <w:t xml:space="preserve">H. </w:t>
          </w:r>
          <w:proofErr w:type="spellStart"/>
          <w:r w:rsidRPr="00C5464E">
            <w:rPr>
              <w:rStyle w:val="normaltextrun"/>
              <w:shd w:val="clear" w:color="auto" w:fill="FFFFFF"/>
            </w:rPr>
            <w:t>Pottmann</w:t>
          </w:r>
          <w:proofErr w:type="spellEnd"/>
          <w:r w:rsidR="000071B6" w:rsidRPr="00C5464E">
            <w:rPr>
              <w:rStyle w:val="normaltextrun"/>
              <w:shd w:val="clear" w:color="auto" w:fill="FFFFFF"/>
            </w:rPr>
            <w:t xml:space="preserve"> – </w:t>
          </w:r>
          <w:proofErr w:type="gramStart"/>
          <w:r w:rsidRPr="00C5464E">
            <w:rPr>
              <w:rStyle w:val="normaltextrun"/>
              <w:shd w:val="clear" w:color="auto" w:fill="FFFFFF"/>
            </w:rPr>
            <w:t>A</w:t>
          </w:r>
          <w:proofErr w:type="gramEnd"/>
          <w:r w:rsidRPr="00C5464E">
            <w:rPr>
              <w:rStyle w:val="normaltextrun"/>
              <w:shd w:val="clear" w:color="auto" w:fill="FFFFFF"/>
            </w:rPr>
            <w:t xml:space="preserve">. </w:t>
          </w:r>
          <w:proofErr w:type="spellStart"/>
          <w:r w:rsidRPr="00C5464E">
            <w:rPr>
              <w:rStyle w:val="normaltextrun"/>
              <w:shd w:val="clear" w:color="auto" w:fill="FFFFFF"/>
            </w:rPr>
            <w:t>Asperl</w:t>
          </w:r>
          <w:proofErr w:type="spellEnd"/>
          <w:r w:rsidR="000071B6" w:rsidRPr="00C5464E">
            <w:rPr>
              <w:rStyle w:val="normaltextrun"/>
              <w:shd w:val="clear" w:color="auto" w:fill="FFFFFF"/>
            </w:rPr>
            <w:t xml:space="preserve"> –</w:t>
          </w:r>
          <w:r w:rsidRPr="00C5464E">
            <w:rPr>
              <w:rStyle w:val="normaltextrun"/>
              <w:shd w:val="clear" w:color="auto" w:fill="FFFFFF"/>
            </w:rPr>
            <w:t xml:space="preserve"> M. </w:t>
          </w:r>
          <w:proofErr w:type="spellStart"/>
          <w:r w:rsidRPr="00C5464E">
            <w:rPr>
              <w:rStyle w:val="normaltextrun"/>
              <w:shd w:val="clear" w:color="auto" w:fill="FFFFFF"/>
            </w:rPr>
            <w:t>Hofer</w:t>
          </w:r>
          <w:proofErr w:type="spellEnd"/>
          <w:r w:rsidR="000071B6" w:rsidRPr="00C5464E">
            <w:rPr>
              <w:rStyle w:val="normaltextrun"/>
              <w:shd w:val="clear" w:color="auto" w:fill="FFFFFF"/>
            </w:rPr>
            <w:t xml:space="preserve"> –</w:t>
          </w:r>
          <w:r w:rsidRPr="00C5464E">
            <w:rPr>
              <w:rStyle w:val="normaltextrun"/>
              <w:shd w:val="clear" w:color="auto" w:fill="FFFFFF"/>
            </w:rPr>
            <w:t xml:space="preserve"> </w:t>
          </w:r>
          <w:proofErr w:type="gramStart"/>
          <w:r w:rsidR="00E308FB" w:rsidRPr="00C5464E">
            <w:rPr>
              <w:rStyle w:val="normaltextrun"/>
              <w:shd w:val="clear" w:color="auto" w:fill="FFFFFF"/>
            </w:rPr>
            <w:t>A</w:t>
          </w:r>
          <w:proofErr w:type="gramEnd"/>
          <w:r w:rsidR="00E308FB" w:rsidRPr="00C5464E">
            <w:rPr>
              <w:rStyle w:val="normaltextrun"/>
              <w:shd w:val="clear" w:color="auto" w:fill="FFFFFF"/>
            </w:rPr>
            <w:t xml:space="preserve">. </w:t>
          </w:r>
          <w:proofErr w:type="spellStart"/>
          <w:r w:rsidR="00E308FB" w:rsidRPr="00C5464E">
            <w:rPr>
              <w:rStyle w:val="normaltextrun"/>
              <w:shd w:val="clear" w:color="auto" w:fill="FFFFFF"/>
            </w:rPr>
            <w:t>Kilian</w:t>
          </w:r>
          <w:proofErr w:type="spellEnd"/>
          <w:r w:rsidR="000071B6" w:rsidRPr="00C5464E">
            <w:rPr>
              <w:rStyle w:val="normaltextrun"/>
              <w:shd w:val="clear" w:color="auto" w:fill="FFFFFF"/>
            </w:rPr>
            <w:t xml:space="preserve">: </w:t>
          </w:r>
          <w:proofErr w:type="spellStart"/>
          <w:r w:rsidR="000071B6" w:rsidRPr="00C5464E">
            <w:rPr>
              <w:rStyle w:val="normaltextrun"/>
              <w:shd w:val="clear" w:color="auto" w:fill="FFFFFF"/>
            </w:rPr>
            <w:t>Architectural</w:t>
          </w:r>
          <w:proofErr w:type="spellEnd"/>
          <w:r w:rsidR="000071B6" w:rsidRPr="00C5464E">
            <w:rPr>
              <w:rStyle w:val="normaltextrun"/>
              <w:shd w:val="clear" w:color="auto" w:fill="FFFFFF"/>
            </w:rPr>
            <w:t xml:space="preserve"> </w:t>
          </w:r>
          <w:proofErr w:type="spellStart"/>
          <w:r w:rsidR="000071B6" w:rsidRPr="00C5464E">
            <w:rPr>
              <w:rStyle w:val="normaltextrun"/>
              <w:shd w:val="clear" w:color="auto" w:fill="FFFFFF"/>
            </w:rPr>
            <w:t>Geometry</w:t>
          </w:r>
          <w:proofErr w:type="spellEnd"/>
          <w:r w:rsidR="000071B6" w:rsidRPr="00C5464E">
            <w:rPr>
              <w:rStyle w:val="normaltextrun"/>
              <w:shd w:val="clear" w:color="auto" w:fill="FFFFFF"/>
            </w:rPr>
            <w:t xml:space="preserve">, </w:t>
          </w:r>
          <w:proofErr w:type="spellStart"/>
          <w:r w:rsidR="000071B6" w:rsidRPr="00C5464E">
            <w:rPr>
              <w:rStyle w:val="normaltextrun"/>
              <w:shd w:val="clear" w:color="auto" w:fill="FFFFFF"/>
            </w:rPr>
            <w:t>Bentley</w:t>
          </w:r>
          <w:proofErr w:type="spellEnd"/>
          <w:r w:rsidR="000071B6" w:rsidRPr="00C5464E">
            <w:rPr>
              <w:rStyle w:val="normaltextrun"/>
              <w:shd w:val="clear" w:color="auto" w:fill="FFFFFF"/>
            </w:rPr>
            <w:t xml:space="preserve"> Institute Press, </w:t>
          </w:r>
          <w:proofErr w:type="spellStart"/>
          <w:r w:rsidR="000071B6" w:rsidRPr="00C5464E">
            <w:rPr>
              <w:rStyle w:val="normaltextrun"/>
              <w:shd w:val="clear" w:color="auto" w:fill="FFFFFF"/>
            </w:rPr>
            <w:t>Exton</w:t>
          </w:r>
          <w:proofErr w:type="spellEnd"/>
          <w:r w:rsidR="000071B6" w:rsidRPr="00C5464E">
            <w:rPr>
              <w:rStyle w:val="normaltextrun"/>
              <w:shd w:val="clear" w:color="auto" w:fill="FFFFFF"/>
            </w:rPr>
            <w:t xml:space="preserve">, </w:t>
          </w:r>
          <w:r w:rsidR="00190CF5" w:rsidRPr="00C5464E">
            <w:rPr>
              <w:rStyle w:val="normaltextrun"/>
              <w:shd w:val="clear" w:color="auto" w:fill="FFFFFF"/>
            </w:rPr>
            <w:t>2007</w:t>
          </w:r>
        </w:p>
        <w:p w14:paraId="056FEA29" w14:textId="77777777" w:rsidR="00A30046" w:rsidRPr="00C5464E" w:rsidRDefault="00A30046" w:rsidP="00C5464E">
          <w:pPr>
            <w:pStyle w:val="Listaszerbekezds"/>
            <w:numPr>
              <w:ilvl w:val="0"/>
              <w:numId w:val="40"/>
            </w:numPr>
            <w:spacing w:after="0"/>
            <w:ind w:left="709" w:hanging="284"/>
            <w:contextualSpacing w:val="0"/>
            <w:rPr>
              <w:rStyle w:val="normaltextrun"/>
              <w:rFonts w:eastAsia="Times New Roman"/>
              <w:lang w:eastAsia="hu-HU"/>
            </w:rPr>
          </w:pPr>
          <w:r w:rsidRPr="00C5464E">
            <w:rPr>
              <w:rStyle w:val="normaltextrun"/>
              <w:shd w:val="clear" w:color="auto" w:fill="FFFFFF"/>
            </w:rPr>
            <w:t xml:space="preserve">Robert </w:t>
          </w:r>
          <w:proofErr w:type="spellStart"/>
          <w:r w:rsidRPr="00C5464E">
            <w:rPr>
              <w:rStyle w:val="normaltextrun"/>
              <w:shd w:val="clear" w:color="auto" w:fill="FFFFFF"/>
            </w:rPr>
            <w:t>Lawlor</w:t>
          </w:r>
          <w:proofErr w:type="spellEnd"/>
          <w:r w:rsidRPr="00C5464E">
            <w:rPr>
              <w:rStyle w:val="normaltextrun"/>
              <w:shd w:val="clear" w:color="auto" w:fill="FFFFFF"/>
            </w:rPr>
            <w:t xml:space="preserve">: </w:t>
          </w:r>
          <w:proofErr w:type="spellStart"/>
          <w:r w:rsidRPr="00C5464E">
            <w:rPr>
              <w:rStyle w:val="normaltextrun"/>
              <w:shd w:val="clear" w:color="auto" w:fill="FFFFFF"/>
            </w:rPr>
            <w:t>Secret</w:t>
          </w:r>
          <w:proofErr w:type="spellEnd"/>
          <w:r w:rsidRPr="00C5464E">
            <w:rPr>
              <w:rStyle w:val="normaltextrun"/>
              <w:shd w:val="clear" w:color="auto" w:fill="FFFFFF"/>
            </w:rPr>
            <w:t xml:space="preserve"> </w:t>
          </w:r>
          <w:proofErr w:type="spellStart"/>
          <w:r w:rsidRPr="00C5464E">
            <w:rPr>
              <w:rStyle w:val="normaltextrun"/>
              <w:shd w:val="clear" w:color="auto" w:fill="FFFFFF"/>
            </w:rPr>
            <w:t>Geometry</w:t>
          </w:r>
          <w:proofErr w:type="spellEnd"/>
          <w:r w:rsidRPr="00C5464E">
            <w:rPr>
              <w:rStyle w:val="normaltextrun"/>
              <w:shd w:val="clear" w:color="auto" w:fill="FFFFFF"/>
            </w:rPr>
            <w:t xml:space="preserve">. </w:t>
          </w:r>
          <w:proofErr w:type="spellStart"/>
          <w:r w:rsidRPr="00C5464E">
            <w:rPr>
              <w:rStyle w:val="normaltextrun"/>
              <w:shd w:val="clear" w:color="auto" w:fill="FFFFFF"/>
            </w:rPr>
            <w:t>Philosophy</w:t>
          </w:r>
          <w:proofErr w:type="spellEnd"/>
          <w:r w:rsidRPr="00C5464E">
            <w:rPr>
              <w:rStyle w:val="normaltextrun"/>
              <w:shd w:val="clear" w:color="auto" w:fill="FFFFFF"/>
            </w:rPr>
            <w:t xml:space="preserve"> and </w:t>
          </w:r>
          <w:proofErr w:type="spellStart"/>
          <w:r w:rsidRPr="00C5464E">
            <w:rPr>
              <w:rStyle w:val="normaltextrun"/>
              <w:shd w:val="clear" w:color="auto" w:fill="FFFFFF"/>
            </w:rPr>
            <w:t>Practice</w:t>
          </w:r>
          <w:proofErr w:type="spellEnd"/>
          <w:r w:rsidRPr="00C5464E">
            <w:rPr>
              <w:rStyle w:val="normaltextrun"/>
              <w:shd w:val="clear" w:color="auto" w:fill="FFFFFF"/>
            </w:rPr>
            <w:t xml:space="preserve">, London, </w:t>
          </w:r>
          <w:proofErr w:type="spellStart"/>
          <w:r w:rsidRPr="00C5464E">
            <w:rPr>
              <w:rStyle w:val="normaltextrun"/>
              <w:shd w:val="clear" w:color="auto" w:fill="FFFFFF"/>
            </w:rPr>
            <w:t>Thames</w:t>
          </w:r>
          <w:proofErr w:type="spellEnd"/>
          <w:r w:rsidRPr="00C5464E">
            <w:rPr>
              <w:rStyle w:val="normaltextrun"/>
              <w:shd w:val="clear" w:color="auto" w:fill="FFFFFF"/>
            </w:rPr>
            <w:t xml:space="preserve"> and Hudson</w:t>
          </w:r>
          <w:r w:rsidRPr="00C5464E">
            <w:rPr>
              <w:rFonts w:eastAsia="Times New Roman"/>
              <w:lang w:eastAsia="hu-HU"/>
            </w:rPr>
            <w:t xml:space="preserve"> </w:t>
          </w:r>
          <w:r w:rsidRPr="00C5464E">
            <w:rPr>
              <w:rStyle w:val="normaltextrun"/>
              <w:shd w:val="clear" w:color="auto" w:fill="FFFFFF"/>
            </w:rPr>
            <w:t>Ltd. 1982</w:t>
          </w:r>
        </w:p>
        <w:p w14:paraId="24AD1B3E" w14:textId="20605768" w:rsidR="00432CF7" w:rsidRPr="00C5464E" w:rsidRDefault="00A30046" w:rsidP="00C5464E">
          <w:pPr>
            <w:pStyle w:val="Listaszerbekezds"/>
            <w:numPr>
              <w:ilvl w:val="0"/>
              <w:numId w:val="40"/>
            </w:numPr>
            <w:spacing w:after="0"/>
            <w:ind w:left="709" w:hanging="284"/>
            <w:contextualSpacing w:val="0"/>
            <w:rPr>
              <w:rFonts w:eastAsia="Times New Roman"/>
              <w:lang w:eastAsia="hu-HU"/>
            </w:rPr>
          </w:pPr>
          <w:r w:rsidRPr="00C5464E">
            <w:rPr>
              <w:rStyle w:val="normaltextrun"/>
              <w:shd w:val="clear" w:color="auto" w:fill="FFFFFF"/>
            </w:rPr>
            <w:t xml:space="preserve">Moholy-Nagy </w:t>
          </w:r>
          <w:proofErr w:type="spellStart"/>
          <w:proofErr w:type="gramStart"/>
          <w:r w:rsidRPr="00C5464E">
            <w:rPr>
              <w:rStyle w:val="normaltextrun"/>
              <w:shd w:val="clear" w:color="auto" w:fill="FFFFFF"/>
            </w:rPr>
            <w:t>La</w:t>
          </w:r>
          <w:proofErr w:type="gramEnd"/>
          <w:r w:rsidRPr="00C5464E">
            <w:rPr>
              <w:rStyle w:val="normaltextrun"/>
              <w:shd w:val="clear" w:color="auto" w:fill="FFFFFF"/>
            </w:rPr>
            <w:t>́szló</w:t>
          </w:r>
          <w:proofErr w:type="spellEnd"/>
          <w:r w:rsidRPr="00C5464E">
            <w:rPr>
              <w:rStyle w:val="normaltextrun"/>
              <w:shd w:val="clear" w:color="auto" w:fill="FFFFFF"/>
            </w:rPr>
            <w:t xml:space="preserve">: </w:t>
          </w:r>
          <w:proofErr w:type="spellStart"/>
          <w:r w:rsidRPr="00C5464E">
            <w:rPr>
              <w:rStyle w:val="normaltextrun"/>
              <w:shd w:val="clear" w:color="auto" w:fill="FFFFFF"/>
            </w:rPr>
            <w:t>Látás</w:t>
          </w:r>
          <w:proofErr w:type="spellEnd"/>
          <w:r w:rsidRPr="00C5464E">
            <w:rPr>
              <w:rStyle w:val="normaltextrun"/>
              <w:shd w:val="clear" w:color="auto" w:fill="FFFFFF"/>
            </w:rPr>
            <w:t xml:space="preserve"> </w:t>
          </w:r>
          <w:proofErr w:type="spellStart"/>
          <w:r w:rsidRPr="00C5464E">
            <w:rPr>
              <w:rStyle w:val="normaltextrun"/>
              <w:shd w:val="clear" w:color="auto" w:fill="FFFFFF"/>
            </w:rPr>
            <w:t>mozgásban</w:t>
          </w:r>
          <w:proofErr w:type="spellEnd"/>
          <w:r w:rsidRPr="00C5464E">
            <w:rPr>
              <w:rStyle w:val="normaltextrun"/>
              <w:shd w:val="clear" w:color="auto" w:fill="FFFFFF"/>
            </w:rPr>
            <w:t xml:space="preserve">, Budapest, </w:t>
          </w:r>
          <w:proofErr w:type="spellStart"/>
          <w:r w:rsidRPr="00C5464E">
            <w:rPr>
              <w:rStyle w:val="normaltextrun"/>
              <w:shd w:val="clear" w:color="auto" w:fill="FFFFFF"/>
            </w:rPr>
            <w:t>Műcsarnok</w:t>
          </w:r>
          <w:proofErr w:type="spellEnd"/>
          <w:r w:rsidRPr="00C5464E">
            <w:rPr>
              <w:rStyle w:val="normaltextrun"/>
              <w:shd w:val="clear" w:color="auto" w:fill="FFFFFF"/>
            </w:rPr>
            <w:t>, 1996</w:t>
          </w:r>
        </w:p>
        <w:p w14:paraId="537F22AD" w14:textId="5E59C5F6" w:rsidR="00872296" w:rsidRPr="00C5464E" w:rsidRDefault="00432CF7" w:rsidP="00C5464E">
          <w:pPr>
            <w:pStyle w:val="Listaszerbekezds"/>
            <w:numPr>
              <w:ilvl w:val="0"/>
              <w:numId w:val="40"/>
            </w:numPr>
            <w:spacing w:after="0"/>
            <w:ind w:left="709" w:hanging="284"/>
            <w:contextualSpacing w:val="0"/>
            <w:rPr>
              <w:rFonts w:eastAsia="Times New Roman"/>
              <w:lang w:eastAsia="hu-HU"/>
            </w:rPr>
          </w:pPr>
          <w:proofErr w:type="gramStart"/>
          <w:r w:rsidRPr="00C5464E">
            <w:rPr>
              <w:rStyle w:val="normaltextrun"/>
              <w:color w:val="000000"/>
              <w:shd w:val="clear" w:color="auto" w:fill="FFFFFF"/>
            </w:rPr>
            <w:t>Kunszt</w:t>
          </w:r>
          <w:proofErr w:type="gramEnd"/>
          <w:r w:rsidRPr="00C5464E">
            <w:rPr>
              <w:rFonts w:eastAsia="Times New Roman"/>
              <w:lang w:eastAsia="hu-HU"/>
            </w:rPr>
            <w:t xml:space="preserve"> </w:t>
          </w:r>
          <w:r w:rsidRPr="00C5464E">
            <w:rPr>
              <w:rStyle w:val="normaltextrun"/>
              <w:shd w:val="clear" w:color="auto" w:fill="FFFFFF"/>
            </w:rPr>
            <w:t>György</w:t>
          </w:r>
          <w:r w:rsidRPr="00C5464E">
            <w:rPr>
              <w:rFonts w:eastAsia="Times New Roman"/>
              <w:lang w:eastAsia="hu-HU"/>
            </w:rPr>
            <w:t xml:space="preserve"> – Klein Rudolf: </w:t>
          </w:r>
          <w:r w:rsidRPr="00C5464E">
            <w:rPr>
              <w:rStyle w:val="normaltextrun"/>
              <w:shd w:val="clear" w:color="auto" w:fill="FFFFFF"/>
            </w:rPr>
            <w:t xml:space="preserve">Peter </w:t>
          </w:r>
          <w:proofErr w:type="spellStart"/>
          <w:r w:rsidRPr="00C5464E">
            <w:rPr>
              <w:rStyle w:val="normaltextrun"/>
              <w:shd w:val="clear" w:color="auto" w:fill="FFFFFF"/>
            </w:rPr>
            <w:t>Eisenman</w:t>
          </w:r>
          <w:proofErr w:type="spellEnd"/>
          <w:r w:rsidRPr="00C5464E">
            <w:rPr>
              <w:rStyle w:val="normaltextrun"/>
              <w:shd w:val="clear" w:color="auto" w:fill="FFFFFF"/>
            </w:rPr>
            <w:t xml:space="preserve"> – A </w:t>
          </w:r>
          <w:proofErr w:type="spellStart"/>
          <w:r w:rsidRPr="00C5464E">
            <w:rPr>
              <w:rStyle w:val="normaltextrun"/>
              <w:shd w:val="clear" w:color="auto" w:fill="FFFFFF"/>
            </w:rPr>
            <w:t>dekonstruktivizmustól</w:t>
          </w:r>
          <w:proofErr w:type="spellEnd"/>
          <w:r w:rsidRPr="00C5464E">
            <w:rPr>
              <w:rStyle w:val="normaltextrun"/>
              <w:shd w:val="clear" w:color="auto" w:fill="FFFFFF"/>
            </w:rPr>
            <w:t xml:space="preserve"> a </w:t>
          </w:r>
          <w:proofErr w:type="spellStart"/>
          <w:r w:rsidRPr="00C5464E">
            <w:rPr>
              <w:rStyle w:val="normaltextrun"/>
              <w:shd w:val="clear" w:color="auto" w:fill="FFFFFF"/>
            </w:rPr>
            <w:t>fo</w:t>
          </w:r>
          <w:r w:rsidR="002A0DF3" w:rsidRPr="00C5464E">
            <w:rPr>
              <w:rStyle w:val="normaltextrun"/>
              <w:shd w:val="clear" w:color="auto" w:fill="FFFFFF"/>
            </w:rPr>
            <w:t>l</w:t>
          </w:r>
          <w:r w:rsidRPr="00C5464E">
            <w:rPr>
              <w:rStyle w:val="normaltextrun"/>
              <w:shd w:val="clear" w:color="auto" w:fill="FFFFFF"/>
            </w:rPr>
            <w:t>dingig</w:t>
          </w:r>
          <w:proofErr w:type="spellEnd"/>
          <w:r w:rsidRPr="00C5464E">
            <w:rPr>
              <w:rStyle w:val="normaltextrun"/>
              <w:shd w:val="clear" w:color="auto" w:fill="FFFFFF"/>
            </w:rPr>
            <w:t>,</w:t>
          </w:r>
          <w:r w:rsidR="00F21D71" w:rsidRPr="00C5464E">
            <w:rPr>
              <w:rFonts w:eastAsia="Times New Roman"/>
              <w:lang w:eastAsia="hu-HU"/>
            </w:rPr>
            <w:t xml:space="preserve"> </w:t>
          </w:r>
          <w:r w:rsidRPr="00C5464E">
            <w:rPr>
              <w:rStyle w:val="normaltextrun"/>
              <w:shd w:val="clear" w:color="auto" w:fill="FFFFFF"/>
            </w:rPr>
            <w:t>Akadémia Kiadó, Budapest, 1999</w:t>
          </w:r>
        </w:p>
      </w:sdtContent>
    </w:sdt>
    <w:p w14:paraId="4F6232F8" w14:textId="77777777" w:rsidR="00175BAF" w:rsidRDefault="006D3FCE" w:rsidP="004C2D6E">
      <w:pPr>
        <w:pStyle w:val="Cmsor3"/>
      </w:pPr>
      <w:r w:rsidRPr="00226C7A">
        <w:t xml:space="preserve">Jegyzetek </w:t>
      </w:r>
    </w:p>
    <w:sdt>
      <w:sdtPr>
        <w:id w:val="-1440909495"/>
        <w:lock w:val="sdtLocked"/>
        <w:placeholder>
          <w:docPart w:val="3BA79984EF6542668B3FCA3FB6F084C2"/>
        </w:placeholder>
      </w:sdtPr>
      <w:sdtEndPr/>
      <w:sdtContent>
        <w:sdt>
          <w:sdtPr>
            <w:id w:val="-1964485797"/>
            <w:placeholder>
              <w:docPart w:val="629B0F9F1A2D4F20A1201607C24EB512"/>
            </w:placeholder>
            <w:showingPlcHdr/>
          </w:sdtPr>
          <w:sdtEndPr/>
          <w:sdtContent>
            <w:p w14:paraId="0A6F1463" w14:textId="5D6E39DA" w:rsidR="00872296" w:rsidRPr="00872296" w:rsidRDefault="00BC05A1" w:rsidP="00F21D71">
              <w:pPr>
                <w:pStyle w:val="adat"/>
                <w:numPr>
                  <w:ilvl w:val="0"/>
                  <w:numId w:val="40"/>
                </w:numPr>
                <w:ind w:left="1276" w:hanging="283"/>
                <w:rPr>
                  <w:rStyle w:val="Hiperhivatkozs"/>
                </w:rPr>
              </w:pPr>
              <w:r w:rsidRPr="00CE09B3">
                <w:rPr>
                  <w:rStyle w:val="Helyrzszveg"/>
                </w:rPr>
                <w:t>Click here to enter text.</w:t>
              </w:r>
            </w:p>
          </w:sdtContent>
        </w:sdt>
      </w:sdtContent>
    </w:sdt>
    <w:p w14:paraId="626DD083" w14:textId="77777777" w:rsidR="00175BAF" w:rsidRDefault="006D3FCE" w:rsidP="004C2D6E">
      <w:pPr>
        <w:pStyle w:val="Cmsor3"/>
      </w:pPr>
      <w:r w:rsidRPr="00226C7A">
        <w:t xml:space="preserve">Letölthető anyagok </w:t>
      </w:r>
    </w:p>
    <w:sdt>
      <w:sdtPr>
        <w:id w:val="-1619213031"/>
        <w:lock w:val="sdtLocked"/>
        <w:placeholder>
          <w:docPart w:val="ECF04D87E4694404B1294B557F561B38"/>
        </w:placeholder>
      </w:sdtPr>
      <w:sdtEndPr/>
      <w:sdtContent>
        <w:sdt>
          <w:sdtPr>
            <w:id w:val="692032951"/>
            <w:placeholder>
              <w:docPart w:val="8A6595D93B9B4D1FB3B8CF235C0923FB"/>
            </w:placeholder>
          </w:sdtPr>
          <w:sdtEndPr/>
          <w:sdtContent>
            <w:sdt>
              <w:sdtPr>
                <w:id w:val="1043321903"/>
                <w:placeholder>
                  <w:docPart w:val="A887CCB42F830E4991FB3E8338DB28B4"/>
                </w:placeholder>
              </w:sdtPr>
              <w:sdtEndPr/>
              <w:sdtContent>
                <w:p w14:paraId="29E5146C" w14:textId="67D42DC6" w:rsidR="00F80430" w:rsidRDefault="00F21D71" w:rsidP="00F21D71">
                  <w:pPr>
                    <w:pStyle w:val="Listaszerbekezds"/>
                    <w:numPr>
                      <w:ilvl w:val="0"/>
                      <w:numId w:val="40"/>
                    </w:numPr>
                    <w:ind w:left="1276" w:hanging="283"/>
                  </w:pPr>
                  <w:r w:rsidRPr="00475BFB">
                    <w:t>http://www.rajzi.bme.hu</w:t>
                  </w:r>
                </w:p>
              </w:sdtContent>
            </w:sdt>
          </w:sdtContent>
        </w:sdt>
      </w:sdtContent>
    </w:sdt>
    <w:p w14:paraId="322E5F1F" w14:textId="77777777" w:rsidR="00E15038" w:rsidRDefault="00E15038" w:rsidP="00E15038">
      <w:pPr>
        <w:pStyle w:val="Cmsor1"/>
      </w:pPr>
      <w:r>
        <w:t>Tantárgy tematikája</w:t>
      </w:r>
    </w:p>
    <w:p w14:paraId="3803FD15" w14:textId="711F28B0" w:rsidR="00E15038" w:rsidRDefault="00E15038" w:rsidP="00117962">
      <w:pPr>
        <w:pStyle w:val="Cmsor2"/>
      </w:pPr>
      <w:r>
        <w:t>Előadások tematikája</w:t>
      </w:r>
    </w:p>
    <w:p w14:paraId="567E2BC5" w14:textId="6017A067" w:rsidR="00B25F9F" w:rsidRDefault="00DE1052" w:rsidP="008917B5">
      <w:pPr>
        <w:pStyle w:val="Listaszerbekezds"/>
        <w:numPr>
          <w:ilvl w:val="0"/>
          <w:numId w:val="44"/>
        </w:numPr>
        <w:spacing w:after="0"/>
        <w:ind w:left="709" w:hanging="357"/>
        <w:contextualSpacing w:val="0"/>
      </w:pPr>
      <w:proofErr w:type="gramStart"/>
      <w:r>
        <w:t>K</w:t>
      </w:r>
      <w:r w:rsidR="00B25F9F" w:rsidRPr="00E52670">
        <w:t>ompozíciós</w:t>
      </w:r>
      <w:proofErr w:type="gramEnd"/>
      <w:r>
        <w:t xml:space="preserve"> és</w:t>
      </w:r>
      <w:r w:rsidR="00B25F9F" w:rsidRPr="00E52670">
        <w:t xml:space="preserve"> vizuális formanyelvi összefüggések</w:t>
      </w:r>
      <w:r>
        <w:t>.</w:t>
      </w:r>
    </w:p>
    <w:p w14:paraId="05717686" w14:textId="6DC29339" w:rsidR="00DE1052" w:rsidRDefault="00DE1052" w:rsidP="008917B5">
      <w:pPr>
        <w:pStyle w:val="Listaszerbekezds"/>
        <w:numPr>
          <w:ilvl w:val="0"/>
          <w:numId w:val="44"/>
        </w:numPr>
        <w:spacing w:after="0"/>
        <w:ind w:left="709" w:hanging="357"/>
        <w:contextualSpacing w:val="0"/>
      </w:pPr>
      <w:r>
        <w:t xml:space="preserve">A </w:t>
      </w:r>
      <w:r w:rsidRPr="00E52670">
        <w:t xml:space="preserve">hagyományos és </w:t>
      </w:r>
      <w:proofErr w:type="gramStart"/>
      <w:r w:rsidRPr="00E52670">
        <w:t>virtuális</w:t>
      </w:r>
      <w:proofErr w:type="gramEnd"/>
      <w:r w:rsidRPr="00E52670">
        <w:t xml:space="preserve"> modelleken</w:t>
      </w:r>
      <w:r>
        <w:t xml:space="preserve"> végzett</w:t>
      </w:r>
      <w:r w:rsidRPr="00E52670">
        <w:t xml:space="preserve"> </w:t>
      </w:r>
      <w:r w:rsidR="00FF7CEB">
        <w:t>hajtogatáson (</w:t>
      </w:r>
      <w:proofErr w:type="spellStart"/>
      <w:r w:rsidR="00FF7CEB">
        <w:t>folding</w:t>
      </w:r>
      <w:proofErr w:type="spellEnd"/>
      <w:r w:rsidR="00FF7CEB">
        <w:t>)</w:t>
      </w:r>
      <w:r w:rsidR="00FF7CEB" w:rsidRPr="00E52670">
        <w:t xml:space="preserve"> </w:t>
      </w:r>
      <w:r w:rsidR="008917B5">
        <w:t xml:space="preserve">és az anyag engedte </w:t>
      </w:r>
      <w:r w:rsidR="008917B5" w:rsidRPr="00E52670">
        <w:t>transzformáción</w:t>
      </w:r>
      <w:r w:rsidR="008917B5">
        <w:t xml:space="preserve"> </w:t>
      </w:r>
      <w:r w:rsidR="00FF7CEB">
        <w:t>alapuló</w:t>
      </w:r>
      <w:r w:rsidRPr="00E52670">
        <w:t xml:space="preserve"> </w:t>
      </w:r>
      <w:r>
        <w:t>formaalkotás</w:t>
      </w:r>
      <w:r w:rsidR="008917B5">
        <w:t xml:space="preserve"> 1.</w:t>
      </w:r>
    </w:p>
    <w:p w14:paraId="43491094" w14:textId="3FD50B0D" w:rsidR="008917B5" w:rsidRDefault="008917B5" w:rsidP="008917B5">
      <w:pPr>
        <w:pStyle w:val="Listaszerbekezds"/>
        <w:numPr>
          <w:ilvl w:val="0"/>
          <w:numId w:val="44"/>
        </w:numPr>
        <w:spacing w:after="0"/>
        <w:ind w:left="709" w:hanging="357"/>
        <w:contextualSpacing w:val="0"/>
      </w:pPr>
      <w:r>
        <w:t>A</w:t>
      </w:r>
      <w:r w:rsidRPr="00E52670">
        <w:t xml:space="preserve"> geometriai transzformáció alapú formaalkotás</w:t>
      </w:r>
      <w:r>
        <w:t>.</w:t>
      </w:r>
    </w:p>
    <w:p w14:paraId="38442C14" w14:textId="0BA49A2B" w:rsidR="00B25F9F" w:rsidRDefault="00974A5A" w:rsidP="008917B5">
      <w:pPr>
        <w:pStyle w:val="Listaszerbekezds"/>
        <w:numPr>
          <w:ilvl w:val="0"/>
          <w:numId w:val="44"/>
        </w:numPr>
        <w:spacing w:after="0"/>
        <w:ind w:left="709" w:hanging="357"/>
        <w:contextualSpacing w:val="0"/>
      </w:pPr>
      <w:r>
        <w:t>Építészeti alkalmazás, p</w:t>
      </w:r>
      <w:r w:rsidRPr="00E52670">
        <w:t>rezentáció</w:t>
      </w:r>
      <w:r>
        <w:t>, vizualizáció, gyártás</w:t>
      </w:r>
      <w:r w:rsidR="008917B5">
        <w:t>.</w:t>
      </w:r>
    </w:p>
    <w:p w14:paraId="5D13C535" w14:textId="77777777" w:rsidR="00E15038" w:rsidRDefault="00E15038" w:rsidP="00117962">
      <w:pPr>
        <w:pStyle w:val="Cmsor2"/>
      </w:pPr>
      <w:r>
        <w:t>Gyakorlati órák tematikája</w:t>
      </w:r>
    </w:p>
    <w:p w14:paraId="12DEBDAA" w14:textId="77777777" w:rsidR="008917B5" w:rsidRDefault="008917B5" w:rsidP="008917B5">
      <w:pPr>
        <w:pStyle w:val="Listaszerbekezds"/>
        <w:numPr>
          <w:ilvl w:val="0"/>
          <w:numId w:val="44"/>
        </w:numPr>
        <w:spacing w:after="0"/>
        <w:ind w:left="709" w:hanging="357"/>
        <w:contextualSpacing w:val="0"/>
        <w:jc w:val="left"/>
      </w:pPr>
      <w:r>
        <w:t>H</w:t>
      </w:r>
      <w:r w:rsidRPr="00E52670">
        <w:t>agyományos modelleken</w:t>
      </w:r>
      <w:r>
        <w:t xml:space="preserve"> végzett,</w:t>
      </w:r>
      <w:r w:rsidRPr="00E52670">
        <w:t xml:space="preserve"> </w:t>
      </w:r>
      <w:r>
        <w:t>hajtogatáson (</w:t>
      </w:r>
      <w:proofErr w:type="spellStart"/>
      <w:r>
        <w:t>folding</w:t>
      </w:r>
      <w:proofErr w:type="spellEnd"/>
      <w:r>
        <w:t>)</w:t>
      </w:r>
      <w:r w:rsidRPr="00E52670">
        <w:t xml:space="preserve"> </w:t>
      </w:r>
      <w:r>
        <w:t>alapuló</w:t>
      </w:r>
      <w:r w:rsidRPr="00E52670">
        <w:t xml:space="preserve"> </w:t>
      </w:r>
      <w:r>
        <w:t>formaalkotás I.</w:t>
      </w:r>
    </w:p>
    <w:p w14:paraId="061EE692" w14:textId="77777777" w:rsidR="008917B5" w:rsidRDefault="008917B5" w:rsidP="008917B5">
      <w:pPr>
        <w:pStyle w:val="Listaszerbekezds"/>
        <w:numPr>
          <w:ilvl w:val="0"/>
          <w:numId w:val="44"/>
        </w:numPr>
        <w:spacing w:after="0"/>
        <w:ind w:left="709" w:hanging="357"/>
        <w:contextualSpacing w:val="0"/>
        <w:jc w:val="left"/>
      </w:pPr>
      <w:r>
        <w:t>H</w:t>
      </w:r>
      <w:r w:rsidRPr="00E52670">
        <w:t>agyományos modelleken</w:t>
      </w:r>
      <w:r>
        <w:t xml:space="preserve"> végzett,</w:t>
      </w:r>
      <w:r w:rsidRPr="00E52670">
        <w:t xml:space="preserve"> </w:t>
      </w:r>
      <w:r>
        <w:t>hajtogatáson (</w:t>
      </w:r>
      <w:proofErr w:type="spellStart"/>
      <w:r>
        <w:t>folding</w:t>
      </w:r>
      <w:proofErr w:type="spellEnd"/>
      <w:r>
        <w:t>)</w:t>
      </w:r>
      <w:r w:rsidRPr="00E52670">
        <w:t xml:space="preserve"> </w:t>
      </w:r>
      <w:r>
        <w:t>alapuló</w:t>
      </w:r>
      <w:r w:rsidRPr="00E52670">
        <w:t xml:space="preserve"> </w:t>
      </w:r>
      <w:r>
        <w:t>formaalkotás II.</w:t>
      </w:r>
    </w:p>
    <w:p w14:paraId="40D32AB8" w14:textId="77777777" w:rsidR="008917B5" w:rsidRDefault="008917B5" w:rsidP="008917B5">
      <w:pPr>
        <w:pStyle w:val="Listaszerbekezds"/>
        <w:numPr>
          <w:ilvl w:val="0"/>
          <w:numId w:val="44"/>
        </w:numPr>
        <w:spacing w:after="0"/>
        <w:ind w:left="709" w:hanging="357"/>
        <w:contextualSpacing w:val="0"/>
        <w:jc w:val="left"/>
      </w:pPr>
      <w:r>
        <w:t>H</w:t>
      </w:r>
      <w:r w:rsidRPr="00E52670">
        <w:t xml:space="preserve">agyományos és </w:t>
      </w:r>
      <w:proofErr w:type="gramStart"/>
      <w:r w:rsidRPr="00E52670">
        <w:t>virtuális</w:t>
      </w:r>
      <w:proofErr w:type="gramEnd"/>
      <w:r w:rsidRPr="00E52670">
        <w:t xml:space="preserve"> modelleken</w:t>
      </w:r>
      <w:r>
        <w:t xml:space="preserve"> végzett</w:t>
      </w:r>
      <w:r w:rsidRPr="00E52670">
        <w:t xml:space="preserve"> transzformáció</w:t>
      </w:r>
      <w:r>
        <w:t>s</w:t>
      </w:r>
      <w:r w:rsidRPr="00E52670">
        <w:t xml:space="preserve"> </w:t>
      </w:r>
      <w:r>
        <w:t>formaalkotás I.</w:t>
      </w:r>
    </w:p>
    <w:p w14:paraId="001AAB3E" w14:textId="77777777" w:rsidR="008917B5" w:rsidRDefault="008917B5" w:rsidP="008917B5">
      <w:pPr>
        <w:pStyle w:val="Listaszerbekezds"/>
        <w:numPr>
          <w:ilvl w:val="0"/>
          <w:numId w:val="44"/>
        </w:numPr>
        <w:spacing w:after="0"/>
        <w:ind w:left="709" w:hanging="357"/>
        <w:contextualSpacing w:val="0"/>
        <w:jc w:val="left"/>
      </w:pPr>
      <w:r>
        <w:t>H</w:t>
      </w:r>
      <w:r w:rsidRPr="00E52670">
        <w:t xml:space="preserve">agyományos és </w:t>
      </w:r>
      <w:proofErr w:type="gramStart"/>
      <w:r w:rsidRPr="00E52670">
        <w:t>virtuális</w:t>
      </w:r>
      <w:proofErr w:type="gramEnd"/>
      <w:r w:rsidRPr="00E52670">
        <w:t xml:space="preserve"> modelleken</w:t>
      </w:r>
      <w:r>
        <w:t xml:space="preserve"> végzett</w:t>
      </w:r>
      <w:r w:rsidRPr="00E52670">
        <w:t xml:space="preserve"> transzformáció</w:t>
      </w:r>
      <w:r>
        <w:t>s</w:t>
      </w:r>
      <w:r w:rsidRPr="00E52670">
        <w:t xml:space="preserve"> </w:t>
      </w:r>
      <w:r>
        <w:t>formaalkotás II.</w:t>
      </w:r>
    </w:p>
    <w:p w14:paraId="749B23E5" w14:textId="358D0B1A" w:rsidR="00F94C1A" w:rsidRDefault="00F94C1A" w:rsidP="008917B5">
      <w:pPr>
        <w:pStyle w:val="Listaszerbekezds"/>
        <w:numPr>
          <w:ilvl w:val="0"/>
          <w:numId w:val="44"/>
        </w:numPr>
        <w:spacing w:after="0"/>
        <w:ind w:left="709" w:hanging="357"/>
        <w:contextualSpacing w:val="0"/>
        <w:jc w:val="left"/>
      </w:pPr>
      <w:r>
        <w:t>A</w:t>
      </w:r>
      <w:r w:rsidRPr="00E52670">
        <w:t xml:space="preserve"> geometriai transzformáció alapú formaalkotás</w:t>
      </w:r>
      <w:r>
        <w:t xml:space="preserve"> I.</w:t>
      </w:r>
    </w:p>
    <w:p w14:paraId="4C66FF15" w14:textId="31A8C25B" w:rsidR="00F94C1A" w:rsidRDefault="00F94C1A" w:rsidP="008917B5">
      <w:pPr>
        <w:pStyle w:val="Listaszerbekezds"/>
        <w:numPr>
          <w:ilvl w:val="0"/>
          <w:numId w:val="44"/>
        </w:numPr>
        <w:spacing w:after="0"/>
        <w:ind w:left="709" w:hanging="357"/>
        <w:contextualSpacing w:val="0"/>
        <w:jc w:val="left"/>
      </w:pPr>
      <w:r>
        <w:t>A</w:t>
      </w:r>
      <w:r w:rsidRPr="00E52670">
        <w:t xml:space="preserve"> geometriai transzformáció alapú formaalkotás</w:t>
      </w:r>
      <w:r>
        <w:t xml:space="preserve"> II.</w:t>
      </w:r>
    </w:p>
    <w:p w14:paraId="1B0C2900" w14:textId="0F3BFF58" w:rsidR="00F94C1A" w:rsidRDefault="00F94C1A" w:rsidP="008917B5">
      <w:pPr>
        <w:pStyle w:val="Listaszerbekezds"/>
        <w:numPr>
          <w:ilvl w:val="0"/>
          <w:numId w:val="44"/>
        </w:numPr>
        <w:spacing w:after="0"/>
        <w:ind w:left="709" w:hanging="357"/>
        <w:contextualSpacing w:val="0"/>
        <w:jc w:val="left"/>
      </w:pPr>
      <w:r>
        <w:t>Építészeti alkalmazás, p</w:t>
      </w:r>
      <w:r w:rsidRPr="00E52670">
        <w:t>rezentáció</w:t>
      </w:r>
      <w:r>
        <w:t>, vizualizáció, gyártás I.</w:t>
      </w:r>
    </w:p>
    <w:p w14:paraId="510AED41" w14:textId="2B3CACB5" w:rsidR="00F94C1A" w:rsidRDefault="00F94C1A" w:rsidP="008917B5">
      <w:pPr>
        <w:pStyle w:val="Listaszerbekezds"/>
        <w:numPr>
          <w:ilvl w:val="0"/>
          <w:numId w:val="44"/>
        </w:numPr>
        <w:spacing w:after="0"/>
        <w:ind w:left="709" w:hanging="357"/>
        <w:contextualSpacing w:val="0"/>
        <w:jc w:val="left"/>
      </w:pPr>
      <w:r>
        <w:t>Építészeti alkalmazás, p</w:t>
      </w:r>
      <w:r w:rsidRPr="00E52670">
        <w:t>rezentáció</w:t>
      </w:r>
      <w:r>
        <w:t>, vizualizáció, gyártás II.</w:t>
      </w:r>
    </w:p>
    <w:p w14:paraId="6FBD59DF" w14:textId="77777777" w:rsidR="00F94C1A" w:rsidRDefault="00F94C1A" w:rsidP="00F94C1A">
      <w:pPr>
        <w:spacing w:line="259" w:lineRule="auto"/>
        <w:jc w:val="left"/>
      </w:pPr>
    </w:p>
    <w:p w14:paraId="00B71B90" w14:textId="77777777" w:rsidR="00AB277F" w:rsidRPr="004543C3" w:rsidRDefault="00AB277F" w:rsidP="001B7A60">
      <w:pPr>
        <w:pStyle w:val="FcmI"/>
      </w:pPr>
      <w:r w:rsidRPr="004543C3">
        <w:t xml:space="preserve">TantárgyKövetelmények </w:t>
      </w:r>
    </w:p>
    <w:p w14:paraId="0BA9107F" w14:textId="77777777" w:rsidR="003601CF" w:rsidRPr="004543C3" w:rsidRDefault="00D367E0" w:rsidP="00816956">
      <w:pPr>
        <w:pStyle w:val="Cmsor1"/>
      </w:pPr>
      <w:r>
        <w:t xml:space="preserve">A </w:t>
      </w:r>
      <w:r w:rsidR="003601CF" w:rsidRPr="00816956">
        <w:t>Tanulmányi</w:t>
      </w:r>
      <w:r w:rsidR="003601CF" w:rsidRPr="004543C3">
        <w:t xml:space="preserve"> teljesítmény </w:t>
      </w:r>
      <w:r w:rsidRPr="004543C3">
        <w:t xml:space="preserve">ellenőrzése </w:t>
      </w:r>
      <w:proofErr w:type="gramStart"/>
      <w:r>
        <w:t>ÉS</w:t>
      </w:r>
      <w:proofErr w:type="gramEnd"/>
      <w:r>
        <w:t xml:space="preserve"> ért</w:t>
      </w:r>
      <w:r w:rsidR="00816956">
        <w:t>é</w:t>
      </w:r>
      <w:r>
        <w:t>kelése</w:t>
      </w:r>
    </w:p>
    <w:p w14:paraId="6FEA9FEB" w14:textId="77777777" w:rsidR="003601CF" w:rsidRPr="004543C3" w:rsidRDefault="003601CF" w:rsidP="00816956">
      <w:pPr>
        <w:pStyle w:val="Cmsor2"/>
      </w:pPr>
      <w:r w:rsidRPr="004543C3">
        <w:t xml:space="preserve">Általános szabályok </w:t>
      </w:r>
    </w:p>
    <w:sdt>
      <w:sdtPr>
        <w:id w:val="1600218531"/>
        <w:lock w:val="sdtLocked"/>
        <w:placeholder>
          <w:docPart w:val="64CEDBF13D0B4135A95EADDE31740489"/>
        </w:placeholder>
      </w:sdtPr>
      <w:sdtEndPr/>
      <w:sdtContent>
        <w:sdt>
          <w:sdtPr>
            <w:id w:val="-352811357"/>
            <w:placeholder>
              <w:docPart w:val="F6D9D1EE052F4E38B428BD9ACA66641C"/>
            </w:placeholder>
          </w:sdtPr>
          <w:sdtEndPr/>
          <w:sdtContent>
            <w:p w14:paraId="1705E02A" w14:textId="0D64669D" w:rsidR="00712445" w:rsidRPr="009C6FB5" w:rsidRDefault="00712445" w:rsidP="008917B5">
              <w:pPr>
                <w:pStyle w:val="Cmsor3"/>
              </w:pPr>
              <w:r>
                <w:t xml:space="preserve">Az </w:t>
              </w:r>
              <w:r w:rsidR="00F47568">
                <w:t>órák</w:t>
              </w:r>
              <w:r>
                <w:t xml:space="preserve"> látogatása kötelező</w:t>
              </w:r>
              <w:r w:rsidRPr="009C6FB5">
                <w:t>,</w:t>
              </w:r>
              <w:r>
                <w:t xml:space="preserve"> a</w:t>
              </w:r>
              <w:r w:rsidRPr="009C6FB5">
                <w:t xml:space="preserve"> megengedett hiányzások számát a Tanulmány</w:t>
              </w:r>
              <w:r>
                <w:t>i- és Vizsgaszabályzat</w:t>
              </w:r>
              <w:r w:rsidR="00EB2B02">
                <w:t xml:space="preserve"> (TVSZ)</w:t>
              </w:r>
              <w:r>
                <w:t xml:space="preserve"> írja elő</w:t>
              </w:r>
              <w:r w:rsidRPr="009C6FB5">
                <w:t>.</w:t>
              </w:r>
            </w:p>
            <w:p w14:paraId="577568C6" w14:textId="77777777" w:rsidR="00126AC7" w:rsidRPr="00712445" w:rsidRDefault="00712445" w:rsidP="008917B5">
              <w:pPr>
                <w:pStyle w:val="Cmsor3"/>
              </w:pPr>
              <w:r w:rsidRPr="009C6FB5">
                <w:lastRenderedPageBreak/>
                <w:t xml:space="preserve">Vitás esetekben a </w:t>
              </w:r>
              <w:r w:rsidR="00EB2B02">
                <w:t>TVSZ</w:t>
              </w:r>
              <w:r w:rsidRPr="009C6FB5">
                <w:t>, továbbá a hatályos Etikai Kódex szabályrendszere az irányadó.</w:t>
              </w:r>
            </w:p>
          </w:sdtContent>
        </w:sdt>
      </w:sdtContent>
    </w:sdt>
    <w:p w14:paraId="4E4152A3" w14:textId="77777777" w:rsidR="00DB6E76" w:rsidRDefault="00DB6E76" w:rsidP="001B7A60">
      <w:pPr>
        <w:pStyle w:val="Cmsor2"/>
      </w:pPr>
      <w:r>
        <w:t>Teljesítményértékelési módszerek</w:t>
      </w:r>
    </w:p>
    <w:sdt>
      <w:sdtPr>
        <w:rPr>
          <w:rFonts w:eastAsiaTheme="minorHAnsi" w:cstheme="minorHAnsi"/>
          <w:iCs/>
          <w:szCs w:val="22"/>
        </w:rPr>
        <w:id w:val="1107229953"/>
        <w:lock w:val="sdtLocked"/>
        <w:placeholder>
          <w:docPart w:val="573C6AFA960A4E6BBF7F98995EB07C2E"/>
        </w:placeholder>
      </w:sdtPr>
      <w:sdtEndPr>
        <w:rPr>
          <w:rFonts w:eastAsiaTheme="majorEastAsia" w:cstheme="majorBidi"/>
        </w:rPr>
      </w:sdtEndPr>
      <w:sdtContent>
        <w:sdt>
          <w:sdtPr>
            <w:rPr>
              <w:rFonts w:eastAsiaTheme="minorHAnsi" w:cstheme="minorHAnsi"/>
              <w:iCs/>
              <w:szCs w:val="22"/>
            </w:rPr>
            <w:id w:val="468559150"/>
            <w:placeholder>
              <w:docPart w:val="56F1433B32C33F4DBBADE647FAEDC444"/>
            </w:placeholder>
          </w:sdtPr>
          <w:sdtEndPr>
            <w:rPr>
              <w:rFonts w:eastAsiaTheme="majorEastAsia" w:cstheme="majorBidi"/>
            </w:rPr>
          </w:sdtEndPr>
          <w:sdtContent>
            <w:sdt>
              <w:sdtPr>
                <w:rPr>
                  <w:rFonts w:eastAsiaTheme="minorHAnsi" w:cstheme="minorHAnsi"/>
                  <w:iCs/>
                  <w:szCs w:val="22"/>
                </w:rPr>
                <w:id w:val="1966921372"/>
                <w:placeholder>
                  <w:docPart w:val="0A08CC851385BA409EBAE3069D36FCA4"/>
                </w:placeholder>
              </w:sdtPr>
              <w:sdtEndPr>
                <w:rPr>
                  <w:rFonts w:eastAsiaTheme="majorEastAsia" w:cstheme="majorBidi"/>
                </w:rPr>
              </w:sdtEndPr>
              <w:sdtContent>
                <w:p w14:paraId="520761FE" w14:textId="77777777" w:rsidR="00F47568" w:rsidRPr="00EC509A" w:rsidRDefault="00F47568" w:rsidP="002A0DF3">
                  <w:pPr>
                    <w:pStyle w:val="Cmsor3"/>
                    <w:rPr>
                      <w:rFonts w:cs="Times New Roman"/>
                    </w:rPr>
                  </w:pPr>
                  <w:r w:rsidRPr="00EC509A">
                    <w:rPr>
                      <w:i/>
                    </w:rPr>
                    <w:t>Szorgalmi időszakban végzett teljesítményértékelések:</w:t>
                  </w:r>
                  <w:r w:rsidRPr="00B41C3B">
                    <w:t xml:space="preserve"> </w:t>
                  </w:r>
                </w:p>
                <w:p w14:paraId="00473B6C" w14:textId="6EE57698" w:rsidR="00F47568" w:rsidRDefault="00F47568" w:rsidP="002A0DF3">
                  <w:pPr>
                    <w:pStyle w:val="Cmsor4"/>
                    <w:ind w:left="993"/>
                  </w:pPr>
                  <w:r>
                    <w:t>R</w:t>
                  </w:r>
                  <w:r w:rsidRPr="00447B09">
                    <w:t>észteljesítmény-értékelés</w:t>
                  </w:r>
                  <w:r w:rsidRPr="00EC509A">
                    <w:t xml:space="preserve"> </w:t>
                  </w:r>
                  <w:r w:rsidRPr="00C605F2">
                    <w:t xml:space="preserve">(a </w:t>
                  </w:r>
                  <w:r>
                    <w:t xml:space="preserve">TVSZ </w:t>
                  </w:r>
                  <w:r w:rsidR="008917B5">
                    <w:rPr>
                      <w:rFonts w:cs="Times New Roman"/>
                      <w:i/>
                    </w:rPr>
                    <w:t>110. § 3.</w:t>
                  </w:r>
                  <w:r w:rsidRPr="005268AD">
                    <w:rPr>
                      <w:rFonts w:cs="Times New Roman"/>
                      <w:i/>
                    </w:rPr>
                    <w:t xml:space="preserve"> c. pontja</w:t>
                  </w:r>
                  <w:r>
                    <w:rPr>
                      <w:rFonts w:cs="Times New Roman"/>
                      <w:i/>
                    </w:rPr>
                    <w:t xml:space="preserve"> alapján)</w:t>
                  </w:r>
                </w:p>
                <w:p w14:paraId="47BF5229" w14:textId="44C4E7F4" w:rsidR="00F47568" w:rsidRPr="00261FF6" w:rsidRDefault="00F47568" w:rsidP="002A0DF3">
                  <w:pPr>
                    <w:pStyle w:val="Cmsor4"/>
                    <w:numPr>
                      <w:ilvl w:val="0"/>
                      <w:numId w:val="0"/>
                    </w:numPr>
                    <w:ind w:left="993"/>
                    <w:jc w:val="both"/>
                    <w:rPr>
                      <w:rFonts w:cs="Times New Roman"/>
                    </w:rPr>
                  </w:pPr>
                  <w:r>
                    <w:t xml:space="preserve">A teljesítményértékelés a </w:t>
                  </w:r>
                  <w:r w:rsidRPr="00C605F2">
                    <w:t xml:space="preserve">féléves </w:t>
                  </w:r>
                  <w:r>
                    <w:t xml:space="preserve">folyamatos </w:t>
                  </w:r>
                  <w:r w:rsidRPr="005268AD">
                    <w:t>oktatói témavezetéssel</w:t>
                  </w:r>
                  <w:r>
                    <w:t xml:space="preserve"> és</w:t>
                  </w:r>
                  <w:r w:rsidRPr="005268AD">
                    <w:t xml:space="preserve"> </w:t>
                  </w:r>
                  <w:proofErr w:type="gramStart"/>
                  <w:r w:rsidRPr="005268AD">
                    <w:t>konzultációval</w:t>
                  </w:r>
                  <w:proofErr w:type="gramEnd"/>
                  <w:r w:rsidRPr="005268AD">
                    <w:t xml:space="preserve"> segített </w:t>
                  </w:r>
                  <w:r>
                    <w:t xml:space="preserve">alkotói </w:t>
                  </w:r>
                  <w:r w:rsidRPr="00C605F2">
                    <w:t>munk</w:t>
                  </w:r>
                  <w:r>
                    <w:t>a eredményeit (a gyakorlati órákon és otthon elvégzett feladatokat együtt) tartalmazó</w:t>
                  </w:r>
                  <w:r w:rsidRPr="00C605F2">
                    <w:t xml:space="preserve"> </w:t>
                  </w:r>
                  <w:r w:rsidRPr="005268AD">
                    <w:rPr>
                      <w:i/>
                    </w:rPr>
                    <w:t>rajzmappa</w:t>
                  </w:r>
                  <w:r>
                    <w:rPr>
                      <w:i/>
                    </w:rPr>
                    <w:t xml:space="preserve"> és digitális dokumentáció</w:t>
                  </w:r>
                  <w:r>
                    <w:t xml:space="preserve"> TVSZ-ben rögzített félév végi beadási határidőre történő benyújtása alapján, a tantárgy </w:t>
                  </w:r>
                  <w:r w:rsidR="001B1264">
                    <w:t xml:space="preserve">a </w:t>
                  </w:r>
                  <w:r w:rsidRPr="00FA721B">
                    <w:t xml:space="preserve">tudás, </w:t>
                  </w:r>
                  <w:r w:rsidR="001B1264">
                    <w:t xml:space="preserve">a </w:t>
                  </w:r>
                  <w:r w:rsidRPr="00FA721B">
                    <w:t xml:space="preserve">képesség, </w:t>
                  </w:r>
                  <w:r w:rsidR="001B1264">
                    <w:t xml:space="preserve">az </w:t>
                  </w:r>
                  <w:r w:rsidRPr="00FA721B">
                    <w:t xml:space="preserve">attitűd, valamint </w:t>
                  </w:r>
                  <w:r w:rsidR="001B1264">
                    <w:t xml:space="preserve">az </w:t>
                  </w:r>
                  <w:r w:rsidRPr="00FA721B">
                    <w:t>önállóság és felelősség típusú kompetenciaelemeinek</w:t>
                  </w:r>
                  <w:r>
                    <w:t xml:space="preserve"> komplex értékelésével történik.</w:t>
                  </w:r>
                </w:p>
                <w:p w14:paraId="11BFC405" w14:textId="77777777" w:rsidR="00F47568" w:rsidRDefault="00F47568" w:rsidP="002A0DF3">
                  <w:pPr>
                    <w:pStyle w:val="Cmsor3"/>
                    <w:rPr>
                      <w:i/>
                    </w:rPr>
                  </w:pPr>
                  <w:r>
                    <w:rPr>
                      <w:i/>
                    </w:rPr>
                    <w:t>V</w:t>
                  </w:r>
                  <w:r w:rsidRPr="00EC509A">
                    <w:rPr>
                      <w:i/>
                    </w:rPr>
                    <w:t>izsgaidőszakban végzett teljesítményértékelések:</w:t>
                  </w:r>
                </w:p>
                <w:sdt>
                  <w:sdtPr>
                    <w:id w:val="559762994"/>
                    <w:placeholder>
                      <w:docPart w:val="04465211D1620B41AB5F5537B5F8B2B6"/>
                    </w:placeholder>
                  </w:sdtPr>
                  <w:sdtEndPr/>
                  <w:sdtContent>
                    <w:p w14:paraId="0BE5BE85" w14:textId="1B479A28" w:rsidR="00261FF6" w:rsidRPr="00EF41D2" w:rsidRDefault="00F47568" w:rsidP="002A0DF3">
                      <w:pPr>
                        <w:pStyle w:val="Cmsor4"/>
                        <w:numPr>
                          <w:ilvl w:val="0"/>
                          <w:numId w:val="0"/>
                        </w:numPr>
                        <w:ind w:left="993"/>
                        <w:rPr>
                          <w:rFonts w:eastAsiaTheme="minorHAnsi" w:cstheme="minorHAnsi"/>
                          <w:iCs w:val="0"/>
                        </w:rPr>
                      </w:pPr>
                      <w:r>
                        <w:t>—</w:t>
                      </w:r>
                    </w:p>
                  </w:sdtContent>
                </w:sdt>
              </w:sdtContent>
            </w:sdt>
          </w:sdtContent>
        </w:sdt>
      </w:sdtContent>
    </w:sdt>
    <w:p w14:paraId="07CA9D4E" w14:textId="77777777" w:rsidR="002505B1" w:rsidRPr="008632C4" w:rsidRDefault="00447B09" w:rsidP="00686448">
      <w:pPr>
        <w:pStyle w:val="Cmsor2"/>
      </w:pPr>
      <w:bookmarkStart w:id="27" w:name="_Ref466272077"/>
      <w:r>
        <w:t>T</w:t>
      </w:r>
      <w:r w:rsidRPr="004543C3">
        <w:t>eljesítményértékelések részaránya a minősítésben</w:t>
      </w:r>
      <w:bookmarkEnd w:id="27"/>
    </w:p>
    <w:p w14:paraId="6AC64191" w14:textId="00A32B01" w:rsidR="00FA7CC3" w:rsidRPr="000F3C89" w:rsidRDefault="00FA7CC3" w:rsidP="000F3C89">
      <w:pPr>
        <w:pStyle w:val="Cmsor3"/>
        <w:numPr>
          <w:ilvl w:val="0"/>
          <w:numId w:val="0"/>
        </w:numPr>
        <w:ind w:left="567"/>
      </w:pPr>
    </w:p>
    <w:tbl>
      <w:tblPr>
        <w:tblStyle w:val="Rcsostblzat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04"/>
        <w:gridCol w:w="3402"/>
      </w:tblGrid>
      <w:tr w:rsidR="00FA7CC3" w14:paraId="69B52134" w14:textId="77777777" w:rsidTr="000F3C89">
        <w:trPr>
          <w:cantSplit/>
          <w:tblHeader/>
        </w:trPr>
        <w:tc>
          <w:tcPr>
            <w:tcW w:w="6804" w:type="dxa"/>
            <w:vAlign w:val="center"/>
            <w:hideMark/>
          </w:tcPr>
          <w:p w14:paraId="52CE3E2E" w14:textId="77777777" w:rsidR="00FA7CC3" w:rsidRDefault="00FA7CC3" w:rsidP="00C84372">
            <w:pPr>
              <w:pStyle w:val="adatB"/>
              <w:ind w:left="599"/>
            </w:pPr>
            <w:r>
              <w:t>szorgalmi időszakban végzett teljesítményértékelések</w:t>
            </w:r>
          </w:p>
        </w:tc>
        <w:tc>
          <w:tcPr>
            <w:tcW w:w="3402" w:type="dxa"/>
            <w:vAlign w:val="center"/>
            <w:hideMark/>
          </w:tcPr>
          <w:p w14:paraId="4D3447D9" w14:textId="77777777" w:rsidR="00FA7CC3" w:rsidRDefault="00FA7CC3">
            <w:pPr>
              <w:pStyle w:val="adatB"/>
              <w:jc w:val="center"/>
            </w:pPr>
            <w:r>
              <w:t>részarány</w:t>
            </w:r>
          </w:p>
        </w:tc>
      </w:tr>
      <w:tr w:rsidR="008917B5" w:rsidRPr="008917B5" w14:paraId="226B33A0" w14:textId="77777777" w:rsidTr="000F3C89">
        <w:trPr>
          <w:cantSplit/>
        </w:trPr>
        <w:tc>
          <w:tcPr>
            <w:tcW w:w="6804" w:type="dxa"/>
            <w:vAlign w:val="center"/>
            <w:hideMark/>
          </w:tcPr>
          <w:p w14:paraId="5499466E" w14:textId="1A136F9A" w:rsidR="000F3C89" w:rsidRPr="008917B5" w:rsidRDefault="000F3C89" w:rsidP="00C84372">
            <w:pPr>
              <w:pStyle w:val="adat"/>
              <w:ind w:left="599"/>
            </w:pPr>
            <w:r w:rsidRPr="008917B5">
              <w:rPr>
                <w:rFonts w:cs="Times New Roman"/>
                <w:i/>
              </w:rPr>
              <w:t>Részteljesítmény-értékelés</w:t>
            </w:r>
          </w:p>
        </w:tc>
        <w:tc>
          <w:tcPr>
            <w:tcW w:w="3402" w:type="dxa"/>
            <w:vAlign w:val="center"/>
            <w:hideMark/>
          </w:tcPr>
          <w:p w14:paraId="172FDE2D" w14:textId="0155A3E2" w:rsidR="000F3C89" w:rsidRPr="008917B5" w:rsidRDefault="005B7B77" w:rsidP="008917B5">
            <w:pPr>
              <w:pStyle w:val="adat"/>
              <w:jc w:val="center"/>
            </w:pPr>
            <w:sdt>
              <w:sdtPr>
                <w:id w:val="-1690432832"/>
                <w:placeholder>
                  <w:docPart w:val="63065095F9934C4CA43D9F99A7BCAFF4"/>
                </w:placeholder>
                <w:text/>
              </w:sdtPr>
              <w:sdtEndPr/>
              <w:sdtContent>
                <w:r w:rsidR="008917B5" w:rsidRPr="008917B5">
                  <w:t>100</w:t>
                </w:r>
                <w:r w:rsidR="000F3C89" w:rsidRPr="008917B5">
                  <w:t xml:space="preserve"> %</w:t>
                </w:r>
              </w:sdtContent>
            </w:sdt>
          </w:p>
        </w:tc>
      </w:tr>
      <w:tr w:rsidR="008917B5" w:rsidRPr="008917B5" w14:paraId="12930898" w14:textId="77777777" w:rsidTr="000F3C89">
        <w:trPr>
          <w:cantSplit/>
        </w:trPr>
        <w:tc>
          <w:tcPr>
            <w:tcW w:w="6804" w:type="dxa"/>
            <w:vAlign w:val="center"/>
            <w:hideMark/>
          </w:tcPr>
          <w:p w14:paraId="0F80776D" w14:textId="77777777" w:rsidR="00FA7CC3" w:rsidRPr="008917B5" w:rsidRDefault="00FA7CC3">
            <w:pPr>
              <w:pStyle w:val="adatB"/>
              <w:jc w:val="right"/>
            </w:pPr>
            <w:r w:rsidRPr="008917B5">
              <w:t>összesen:</w:t>
            </w:r>
          </w:p>
        </w:tc>
        <w:tc>
          <w:tcPr>
            <w:tcW w:w="3402" w:type="dxa"/>
            <w:vAlign w:val="center"/>
            <w:hideMark/>
          </w:tcPr>
          <w:p w14:paraId="4E7250D0" w14:textId="77777777" w:rsidR="00FA7CC3" w:rsidRPr="008917B5" w:rsidRDefault="00FA7CC3">
            <w:pPr>
              <w:pStyle w:val="adatB"/>
              <w:jc w:val="center"/>
            </w:pPr>
            <w:r w:rsidRPr="008917B5">
              <w:t>∑100%</w:t>
            </w:r>
          </w:p>
        </w:tc>
      </w:tr>
    </w:tbl>
    <w:p w14:paraId="2DBD5835" w14:textId="178DC67A" w:rsidR="00C9251E" w:rsidRPr="007E3B82" w:rsidRDefault="007E3B82" w:rsidP="001B7A60">
      <w:pPr>
        <w:pStyle w:val="Cmsor2"/>
      </w:pPr>
      <w:r w:rsidRPr="007E3B82">
        <w:t>É</w:t>
      </w:r>
      <w:r w:rsidR="00B56D77" w:rsidRPr="007E3B82">
        <w:t xml:space="preserve">rdemjegy </w:t>
      </w:r>
      <w:r w:rsidRPr="007E3B82">
        <w:t>megállapítás</w:t>
      </w:r>
    </w:p>
    <w:sdt>
      <w:sdtPr>
        <w:rPr>
          <w:b w:val="0"/>
        </w:rPr>
        <w:id w:val="682162383"/>
        <w:lock w:val="sdtLocked"/>
        <w:placeholder>
          <w:docPart w:val="FD6E45FF9B83419DB920F62C79B9803A"/>
        </w:placeholder>
      </w:sdtPr>
      <w:sdtEndPr>
        <w:rPr>
          <w:sz w:val="18"/>
          <w:szCs w:val="18"/>
        </w:rPr>
      </w:sdtEndPr>
      <w:sdtContent>
        <w:tbl>
          <w:tblPr>
            <w:tblStyle w:val="Rcsostblzat"/>
            <w:tblW w:w="10206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Look w:val="04A0" w:firstRow="1" w:lastRow="0" w:firstColumn="1" w:lastColumn="0" w:noHBand="0" w:noVBand="1"/>
          </w:tblPr>
          <w:tblGrid>
            <w:gridCol w:w="3190"/>
            <w:gridCol w:w="3189"/>
            <w:gridCol w:w="3827"/>
          </w:tblGrid>
          <w:tr w:rsidR="003968BE" w:rsidRPr="004543C3" w14:paraId="69F1B85B" w14:textId="77777777" w:rsidTr="6CC94F84">
            <w:trPr>
              <w:cantSplit/>
              <w:tblHeader/>
            </w:trPr>
            <w:tc>
              <w:tcPr>
                <w:tcW w:w="2835" w:type="dxa"/>
                <w:vAlign w:val="center"/>
              </w:tcPr>
              <w:p w14:paraId="53EDAA71" w14:textId="700E48F4" w:rsidR="003968BE" w:rsidRPr="007E3B82" w:rsidRDefault="0BC90C0C" w:rsidP="00C84372">
                <w:pPr>
                  <w:pStyle w:val="adatB"/>
                  <w:ind w:left="599"/>
                </w:pPr>
                <w:r>
                  <w:t>É</w:t>
                </w:r>
                <w:r w:rsidR="1D65AD6D">
                  <w:t>rdemjegy</w:t>
                </w:r>
              </w:p>
            </w:tc>
            <w:tc>
              <w:tcPr>
                <w:tcW w:w="2835" w:type="dxa"/>
                <w:vAlign w:val="center"/>
              </w:tcPr>
              <w:p w14:paraId="5FB08BF0" w14:textId="77777777" w:rsidR="003968BE" w:rsidRPr="007E3B82" w:rsidRDefault="003968BE" w:rsidP="00BE0712">
                <w:pPr>
                  <w:pStyle w:val="adatB"/>
                </w:pPr>
                <w:r w:rsidRPr="007E3B82">
                  <w:t>ECTS minősítés</w:t>
                </w:r>
              </w:p>
            </w:tc>
            <w:tc>
              <w:tcPr>
                <w:tcW w:w="3402" w:type="dxa"/>
                <w:vAlign w:val="center"/>
              </w:tcPr>
              <w:p w14:paraId="12F55CB1" w14:textId="03D16B93" w:rsidR="003968BE" w:rsidRPr="007E3B82" w:rsidRDefault="675F039D" w:rsidP="6CC94F84">
                <w:pPr>
                  <w:pStyle w:val="adatB"/>
                  <w:jc w:val="center"/>
                  <w:rPr>
                    <w:rFonts w:ascii="Segoe UI" w:eastAsia="Segoe UI" w:hAnsi="Segoe UI" w:cs="Segoe UI"/>
                    <w:bCs/>
                  </w:rPr>
                </w:pPr>
                <w:r>
                  <w:t>Teljesítmény</w:t>
                </w:r>
                <w:r w:rsidR="1D65AD6D">
                  <w:t>*</w:t>
                </w:r>
              </w:p>
            </w:tc>
          </w:tr>
          <w:tr w:rsidR="003968BE" w:rsidRPr="00DB063F" w14:paraId="08833A8C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793A74E4" w14:textId="77777777" w:rsidR="003968BE" w:rsidRPr="007E3B82" w:rsidRDefault="003968BE" w:rsidP="00C84372">
                <w:pPr>
                  <w:pStyle w:val="adat"/>
                  <w:ind w:left="599"/>
                </w:pPr>
                <w:r w:rsidRPr="007E3B82">
                  <w:t>jeles (5)</w:t>
                </w:r>
              </w:p>
            </w:tc>
            <w:tc>
              <w:tcPr>
                <w:tcW w:w="2835" w:type="dxa"/>
                <w:vAlign w:val="center"/>
              </w:tcPr>
              <w:p w14:paraId="52A33601" w14:textId="77777777" w:rsidR="003968BE" w:rsidRPr="007E3B82" w:rsidRDefault="003968BE" w:rsidP="00BE0712">
                <w:pPr>
                  <w:pStyle w:val="adat"/>
                </w:pPr>
                <w:r w:rsidRPr="007E3B82">
                  <w:t>Excellent [</w:t>
                </w:r>
                <w:proofErr w:type="gramStart"/>
                <w:r w:rsidRPr="007E3B82">
                  <w:t>A</w:t>
                </w:r>
                <w:proofErr w:type="gramEnd"/>
                <w:r w:rsidRPr="007E3B82">
                  <w:t>]</w:t>
                </w:r>
              </w:p>
            </w:tc>
            <w:tc>
              <w:tcPr>
                <w:tcW w:w="3402" w:type="dxa"/>
                <w:vAlign w:val="center"/>
              </w:tcPr>
              <w:p w14:paraId="5A5BA2D9" w14:textId="77777777" w:rsidR="003968BE" w:rsidRPr="007E3B82" w:rsidRDefault="007972DB" w:rsidP="00CC694E">
                <w:pPr>
                  <w:pStyle w:val="adat"/>
                  <w:jc w:val="center"/>
                </w:pPr>
                <w:r w:rsidRPr="007E3B82">
                  <w:t>≥ 9</w:t>
                </w:r>
                <w:r w:rsidR="00910915" w:rsidRPr="007E3B82">
                  <w:t>0</w:t>
                </w:r>
                <w:r w:rsidR="003968BE" w:rsidRPr="007E3B82">
                  <w:t>%</w:t>
                </w:r>
              </w:p>
            </w:tc>
          </w:tr>
          <w:tr w:rsidR="003968BE" w:rsidRPr="00DB063F" w14:paraId="1077CF59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2D69CCED" w14:textId="77777777" w:rsidR="003968BE" w:rsidRPr="007E3B82" w:rsidRDefault="003968BE" w:rsidP="00C84372">
                <w:pPr>
                  <w:pStyle w:val="adat"/>
                  <w:ind w:left="599"/>
                </w:pPr>
                <w:r w:rsidRPr="007E3B82">
                  <w:t>jeles (5)</w:t>
                </w:r>
              </w:p>
            </w:tc>
            <w:tc>
              <w:tcPr>
                <w:tcW w:w="2835" w:type="dxa"/>
                <w:vAlign w:val="center"/>
              </w:tcPr>
              <w:p w14:paraId="4EE75F30" w14:textId="77777777" w:rsidR="003968BE" w:rsidRPr="007E3B82" w:rsidRDefault="003968BE" w:rsidP="00BE0712">
                <w:pPr>
                  <w:pStyle w:val="adat"/>
                </w:pPr>
                <w:proofErr w:type="spellStart"/>
                <w:r w:rsidRPr="007E3B82">
                  <w:t>Very</w:t>
                </w:r>
                <w:proofErr w:type="spellEnd"/>
                <w:r w:rsidRPr="007E3B82">
                  <w:t xml:space="preserve"> Good [B]</w:t>
                </w:r>
              </w:p>
            </w:tc>
            <w:tc>
              <w:tcPr>
                <w:tcW w:w="3402" w:type="dxa"/>
                <w:vAlign w:val="center"/>
              </w:tcPr>
              <w:p w14:paraId="1D3B8C08" w14:textId="77777777" w:rsidR="003968BE" w:rsidRPr="007E3B82" w:rsidRDefault="00910915" w:rsidP="00CC694E">
                <w:pPr>
                  <w:pStyle w:val="adat"/>
                  <w:jc w:val="center"/>
                </w:pPr>
                <w:r w:rsidRPr="007E3B82">
                  <w:t>85</w:t>
                </w:r>
                <w:r w:rsidR="003968BE" w:rsidRPr="007E3B82">
                  <w:t xml:space="preserve"> – 9</w:t>
                </w:r>
                <w:r w:rsidRPr="007E3B82">
                  <w:t>0</w:t>
                </w:r>
                <w:r w:rsidR="003968BE" w:rsidRPr="007E3B82">
                  <w:t>%</w:t>
                </w:r>
              </w:p>
            </w:tc>
          </w:tr>
          <w:tr w:rsidR="003968BE" w:rsidRPr="00DB063F" w14:paraId="6940F98A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5F5A44E6" w14:textId="77777777" w:rsidR="003968BE" w:rsidRPr="007E3B82" w:rsidRDefault="003968BE" w:rsidP="00C84372">
                <w:pPr>
                  <w:pStyle w:val="adat"/>
                  <w:ind w:left="599"/>
                </w:pPr>
                <w:r w:rsidRPr="007E3B82">
                  <w:t>jó (4)</w:t>
                </w:r>
              </w:p>
            </w:tc>
            <w:tc>
              <w:tcPr>
                <w:tcW w:w="2835" w:type="dxa"/>
                <w:vAlign w:val="center"/>
              </w:tcPr>
              <w:p w14:paraId="251214E8" w14:textId="77777777" w:rsidR="003968BE" w:rsidRPr="007E3B82" w:rsidRDefault="003968BE" w:rsidP="00BE0712">
                <w:pPr>
                  <w:pStyle w:val="adat"/>
                </w:pPr>
                <w:r w:rsidRPr="007E3B82">
                  <w:t>Good [C]</w:t>
                </w:r>
              </w:p>
            </w:tc>
            <w:tc>
              <w:tcPr>
                <w:tcW w:w="3402" w:type="dxa"/>
                <w:vAlign w:val="center"/>
              </w:tcPr>
              <w:p w14:paraId="41B8CA98" w14:textId="77777777" w:rsidR="003968BE" w:rsidRPr="007E3B82" w:rsidRDefault="007972DB" w:rsidP="007972DB">
                <w:pPr>
                  <w:pStyle w:val="adat"/>
                  <w:jc w:val="center"/>
                </w:pPr>
                <w:r w:rsidRPr="007E3B82">
                  <w:t>7</w:t>
                </w:r>
                <w:r w:rsidR="00910915" w:rsidRPr="007E3B82">
                  <w:t>2,5</w:t>
                </w:r>
                <w:r w:rsidR="003968BE" w:rsidRPr="007E3B82">
                  <w:t xml:space="preserve"> – </w:t>
                </w:r>
                <w:r w:rsidR="00910915" w:rsidRPr="007E3B82">
                  <w:t>85</w:t>
                </w:r>
                <w:r w:rsidR="003968BE" w:rsidRPr="007E3B82">
                  <w:t>%</w:t>
                </w:r>
              </w:p>
            </w:tc>
          </w:tr>
          <w:tr w:rsidR="003968BE" w:rsidRPr="00DB063F" w14:paraId="3E3DBED3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7CB2188B" w14:textId="77777777" w:rsidR="003968BE" w:rsidRPr="007E3B82" w:rsidRDefault="003968BE" w:rsidP="00C84372">
                <w:pPr>
                  <w:pStyle w:val="adat"/>
                  <w:ind w:left="599"/>
                </w:pPr>
                <w:r w:rsidRPr="007E3B82">
                  <w:t>közepes (3)</w:t>
                </w:r>
              </w:p>
            </w:tc>
            <w:tc>
              <w:tcPr>
                <w:tcW w:w="2835" w:type="dxa"/>
                <w:vAlign w:val="center"/>
              </w:tcPr>
              <w:p w14:paraId="57647E89" w14:textId="77777777" w:rsidR="003968BE" w:rsidRPr="007E3B82" w:rsidRDefault="003968BE" w:rsidP="00BE0712">
                <w:pPr>
                  <w:pStyle w:val="adat"/>
                </w:pPr>
                <w:proofErr w:type="spellStart"/>
                <w:r w:rsidRPr="007E3B82">
                  <w:t>Satisfactory</w:t>
                </w:r>
                <w:proofErr w:type="spellEnd"/>
                <w:r w:rsidRPr="007E3B82">
                  <w:t xml:space="preserve"> [D]</w:t>
                </w:r>
              </w:p>
            </w:tc>
            <w:tc>
              <w:tcPr>
                <w:tcW w:w="3402" w:type="dxa"/>
                <w:vAlign w:val="center"/>
              </w:tcPr>
              <w:p w14:paraId="4557394B" w14:textId="77777777" w:rsidR="003968BE" w:rsidRPr="007E3B82" w:rsidRDefault="007972DB" w:rsidP="007972DB">
                <w:pPr>
                  <w:pStyle w:val="adat"/>
                  <w:jc w:val="center"/>
                </w:pPr>
                <w:r w:rsidRPr="007E3B82">
                  <w:t>6</w:t>
                </w:r>
                <w:r w:rsidR="00910915" w:rsidRPr="007E3B82">
                  <w:t>5</w:t>
                </w:r>
                <w:r w:rsidR="003968BE" w:rsidRPr="007E3B82">
                  <w:t xml:space="preserve"> – </w:t>
                </w:r>
                <w:r w:rsidRPr="007E3B82">
                  <w:t>7</w:t>
                </w:r>
                <w:r w:rsidR="00910915" w:rsidRPr="007E3B82">
                  <w:t>2,5</w:t>
                </w:r>
                <w:r w:rsidR="003968BE" w:rsidRPr="007E3B82">
                  <w:t>%</w:t>
                </w:r>
              </w:p>
            </w:tc>
          </w:tr>
          <w:tr w:rsidR="003968BE" w:rsidRPr="00DB063F" w14:paraId="566FDE58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61CE708E" w14:textId="77777777" w:rsidR="003968BE" w:rsidRPr="007E3B82" w:rsidRDefault="003968BE" w:rsidP="00C84372">
                <w:pPr>
                  <w:pStyle w:val="adat"/>
                  <w:ind w:left="599"/>
                </w:pPr>
                <w:r w:rsidRPr="007E3B82">
                  <w:t>elégséges (2)</w:t>
                </w:r>
              </w:p>
            </w:tc>
            <w:tc>
              <w:tcPr>
                <w:tcW w:w="2835" w:type="dxa"/>
                <w:vAlign w:val="center"/>
              </w:tcPr>
              <w:p w14:paraId="47C0D180" w14:textId="77777777" w:rsidR="003968BE" w:rsidRPr="007E3B82" w:rsidRDefault="003968BE" w:rsidP="00BE0712">
                <w:pPr>
                  <w:pStyle w:val="adat"/>
                </w:pPr>
                <w:proofErr w:type="spellStart"/>
                <w:r w:rsidRPr="007E3B82">
                  <w:t>Pass</w:t>
                </w:r>
                <w:proofErr w:type="spellEnd"/>
                <w:r w:rsidRPr="007E3B82">
                  <w:t xml:space="preserve"> [E]</w:t>
                </w:r>
              </w:p>
            </w:tc>
            <w:tc>
              <w:tcPr>
                <w:tcW w:w="3402" w:type="dxa"/>
                <w:vAlign w:val="center"/>
              </w:tcPr>
              <w:p w14:paraId="4B31F424" w14:textId="77777777" w:rsidR="003968BE" w:rsidRPr="007E3B82" w:rsidRDefault="00910915" w:rsidP="00366221">
                <w:pPr>
                  <w:pStyle w:val="adat"/>
                  <w:jc w:val="center"/>
                </w:pPr>
                <w:r w:rsidRPr="007E3B82">
                  <w:t>50</w:t>
                </w:r>
                <w:r w:rsidR="003968BE" w:rsidRPr="007E3B82">
                  <w:t xml:space="preserve"> – </w:t>
                </w:r>
                <w:r w:rsidR="00366221" w:rsidRPr="007E3B82">
                  <w:t>6</w:t>
                </w:r>
                <w:r w:rsidRPr="007E3B82">
                  <w:t>5</w:t>
                </w:r>
                <w:r w:rsidR="003968BE" w:rsidRPr="007E3B82">
                  <w:t>%</w:t>
                </w:r>
              </w:p>
            </w:tc>
          </w:tr>
          <w:tr w:rsidR="003968BE" w:rsidRPr="00DB063F" w14:paraId="7C85CC1E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1CB1CAEF" w14:textId="77777777" w:rsidR="003968BE" w:rsidRPr="007E3B82" w:rsidRDefault="003968BE" w:rsidP="00C84372">
                <w:pPr>
                  <w:pStyle w:val="adat"/>
                  <w:ind w:left="599"/>
                </w:pPr>
                <w:r w:rsidRPr="007E3B82">
                  <w:t>elégtelen (1)</w:t>
                </w:r>
              </w:p>
            </w:tc>
            <w:tc>
              <w:tcPr>
                <w:tcW w:w="2835" w:type="dxa"/>
                <w:vAlign w:val="center"/>
              </w:tcPr>
              <w:p w14:paraId="6BC2FB0E" w14:textId="77777777" w:rsidR="003968BE" w:rsidRPr="007E3B82" w:rsidRDefault="003968BE" w:rsidP="00BE0712">
                <w:pPr>
                  <w:pStyle w:val="adat"/>
                </w:pPr>
                <w:proofErr w:type="spellStart"/>
                <w:r w:rsidRPr="007E3B82">
                  <w:t>Fail</w:t>
                </w:r>
                <w:proofErr w:type="spellEnd"/>
                <w:r w:rsidRPr="007E3B82">
                  <w:t xml:space="preserve"> [F]</w:t>
                </w:r>
              </w:p>
            </w:tc>
            <w:tc>
              <w:tcPr>
                <w:tcW w:w="3402" w:type="dxa"/>
                <w:vAlign w:val="center"/>
              </w:tcPr>
              <w:p w14:paraId="322625D3" w14:textId="77777777" w:rsidR="003968BE" w:rsidRPr="007E3B82" w:rsidRDefault="003968BE" w:rsidP="00366221">
                <w:pPr>
                  <w:pStyle w:val="adat"/>
                  <w:jc w:val="center"/>
                </w:pPr>
                <w:r w:rsidRPr="007E3B82">
                  <w:t xml:space="preserve">&lt; </w:t>
                </w:r>
                <w:r w:rsidR="00910915" w:rsidRPr="007E3B82">
                  <w:t>5</w:t>
                </w:r>
                <w:r w:rsidRPr="007E3B82">
                  <w:t>0%</w:t>
                </w:r>
              </w:p>
            </w:tc>
          </w:tr>
          <w:tr w:rsidR="003968BE" w:rsidRPr="00DB063F" w14:paraId="478AC1D0" w14:textId="77777777" w:rsidTr="6CC94F84">
            <w:trPr>
              <w:cantSplit/>
            </w:trPr>
            <w:tc>
              <w:tcPr>
                <w:tcW w:w="3402" w:type="dxa"/>
                <w:gridSpan w:val="3"/>
                <w:vAlign w:val="center"/>
              </w:tcPr>
              <w:p w14:paraId="33F48B24" w14:textId="77777777" w:rsidR="003968BE" w:rsidRPr="00492416" w:rsidRDefault="003968BE" w:rsidP="00492416">
                <w:pPr>
                  <w:pStyle w:val="adat"/>
                  <w:jc w:val="center"/>
                  <w:rPr>
                    <w:i/>
                    <w:sz w:val="18"/>
                    <w:szCs w:val="18"/>
                  </w:rPr>
                </w:pPr>
                <w:r w:rsidRPr="00492416">
                  <w:rPr>
                    <w:i/>
                    <w:sz w:val="18"/>
                    <w:szCs w:val="18"/>
                  </w:rPr>
                  <w:t>* Az érdemjegyeknél megadott alsó határérték már az adott érdemjegyhez tartozik.</w:t>
                </w:r>
              </w:p>
            </w:tc>
          </w:tr>
        </w:tbl>
      </w:sdtContent>
    </w:sdt>
    <w:p w14:paraId="313A2B52" w14:textId="77777777" w:rsidR="002F47B8" w:rsidRDefault="002F47B8" w:rsidP="001B7A60">
      <w:pPr>
        <w:pStyle w:val="Cmsor2"/>
      </w:pPr>
      <w:r w:rsidRPr="004543C3">
        <w:t xml:space="preserve">Javítás és pótlás </w:t>
      </w:r>
    </w:p>
    <w:sdt>
      <w:sdtPr>
        <w:id w:val="-390189534"/>
        <w:lock w:val="sdtLocked"/>
        <w:placeholder>
          <w:docPart w:val="BEB358F15619443CAFDFDD9C89DD355A"/>
        </w:placeholder>
      </w:sdtPr>
      <w:sdtEndPr/>
      <w:sdtContent>
        <w:sdt>
          <w:sdtPr>
            <w:id w:val="149954259"/>
            <w:placeholder>
              <w:docPart w:val="55495A315200D645BA79806E1D8D2A7D"/>
            </w:placeholder>
          </w:sdtPr>
          <w:sdtEndPr/>
          <w:sdtContent>
            <w:p w14:paraId="6FB37611" w14:textId="77777777" w:rsidR="00F47568" w:rsidRDefault="00F47568" w:rsidP="00F47568">
              <w:pPr>
                <w:pStyle w:val="Cmsor3"/>
              </w:pPr>
              <w:r>
                <w:t>TVSZ 122. § 2. pontja alapján:</w:t>
              </w:r>
            </w:p>
            <w:p w14:paraId="1F9CABB4" w14:textId="21144903" w:rsidR="002F23CE" w:rsidRPr="00F47568" w:rsidRDefault="00F47568" w:rsidP="00F47568">
              <w:pPr>
                <w:pStyle w:val="Cmsor3"/>
                <w:numPr>
                  <w:ilvl w:val="0"/>
                  <w:numId w:val="0"/>
                </w:numPr>
                <w:ind w:left="709"/>
              </w:pPr>
              <w:r>
                <w:t xml:space="preserve">A szorgalmi időszakban végzett részteljesítmény értékelés – szabályzatban meghatározott </w:t>
              </w:r>
              <w:proofErr w:type="spellStart"/>
              <w:r>
                <w:t>különeljárási</w:t>
              </w:r>
              <w:proofErr w:type="spellEnd"/>
              <w:r>
                <w:t xml:space="preserve"> díj megfizetése mellett – késedelmesen beadható. A késedelmes beadási határidő legkésőbbi időpontja a pótlási időszak utolsó napja. A késedelmes leadás ténye a feladat értékelésekor nincs figyelembe véve.</w:t>
              </w:r>
            </w:p>
          </w:sdtContent>
        </w:sdt>
      </w:sdtContent>
    </w:sdt>
    <w:p w14:paraId="5873D3BC" w14:textId="1F36D9D8" w:rsidR="001E632A" w:rsidRDefault="001E632A" w:rsidP="001B7A60">
      <w:pPr>
        <w:pStyle w:val="Cmsor2"/>
      </w:pPr>
      <w:r w:rsidRPr="005309BC">
        <w:t>A tantárgy elvégzéséhez szükséges</w:t>
      </w:r>
      <w:r w:rsidR="008917B5">
        <w:t xml:space="preserve"> tanulmányi munka</w:t>
      </w:r>
    </w:p>
    <w:p w14:paraId="164FFD20" w14:textId="77777777" w:rsidR="008917B5" w:rsidRPr="008917B5" w:rsidRDefault="008917B5" w:rsidP="008917B5"/>
    <w:tbl>
      <w:tblPr>
        <w:tblStyle w:val="Rcsostblzat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04"/>
        <w:gridCol w:w="3402"/>
      </w:tblGrid>
      <w:tr w:rsidR="008917B5" w:rsidRPr="008917B5" w14:paraId="51FC8C60" w14:textId="77777777" w:rsidTr="00BE0712">
        <w:trPr>
          <w:cantSplit/>
          <w:tblHeader/>
        </w:trPr>
        <w:tc>
          <w:tcPr>
            <w:tcW w:w="6804" w:type="dxa"/>
            <w:vAlign w:val="center"/>
          </w:tcPr>
          <w:p w14:paraId="6E8EA7BD" w14:textId="77777777" w:rsidR="00CC694E" w:rsidRPr="008917B5" w:rsidRDefault="00CC694E" w:rsidP="00C84372">
            <w:pPr>
              <w:pStyle w:val="adatB"/>
              <w:ind w:left="599"/>
            </w:pPr>
            <w:r w:rsidRPr="008917B5">
              <w:t>tevékenység</w:t>
            </w:r>
          </w:p>
        </w:tc>
        <w:tc>
          <w:tcPr>
            <w:tcW w:w="3402" w:type="dxa"/>
            <w:vAlign w:val="center"/>
          </w:tcPr>
          <w:p w14:paraId="71C5F2B2" w14:textId="77777777" w:rsidR="00CC694E" w:rsidRPr="008917B5" w:rsidRDefault="001E4F6A" w:rsidP="00CC694E">
            <w:pPr>
              <w:pStyle w:val="adatB"/>
              <w:jc w:val="center"/>
            </w:pPr>
            <w:r w:rsidRPr="008917B5">
              <w:t>ó</w:t>
            </w:r>
            <w:r w:rsidR="00CC694E" w:rsidRPr="008917B5">
              <w:t>ra</w:t>
            </w:r>
            <w:r w:rsidRPr="008917B5">
              <w:t xml:space="preserve"> </w:t>
            </w:r>
            <w:r w:rsidR="00CC694E" w:rsidRPr="008917B5">
              <w:t>/</w:t>
            </w:r>
            <w:r w:rsidRPr="008917B5">
              <w:t xml:space="preserve"> </w:t>
            </w:r>
            <w:r w:rsidR="00CC694E" w:rsidRPr="008917B5">
              <w:t>félév</w:t>
            </w:r>
          </w:p>
        </w:tc>
      </w:tr>
      <w:tr w:rsidR="008917B5" w:rsidRPr="008917B5" w14:paraId="4D51E0A8" w14:textId="77777777" w:rsidTr="00313795">
        <w:trPr>
          <w:cantSplit/>
        </w:trPr>
        <w:tc>
          <w:tcPr>
            <w:tcW w:w="6804" w:type="dxa"/>
            <w:vAlign w:val="center"/>
          </w:tcPr>
          <w:p w14:paraId="4D01DE9B" w14:textId="763668D3" w:rsidR="0066491F" w:rsidRPr="008917B5" w:rsidRDefault="0066491F" w:rsidP="00C84372">
            <w:pPr>
              <w:pStyle w:val="adat"/>
              <w:ind w:left="599"/>
            </w:pPr>
            <w:r w:rsidRPr="008917B5">
              <w:t>részvétel az előadásokon</w:t>
            </w:r>
          </w:p>
        </w:tc>
        <w:tc>
          <w:tcPr>
            <w:tcW w:w="3402" w:type="dxa"/>
            <w:vAlign w:val="center"/>
          </w:tcPr>
          <w:p w14:paraId="5BC5C636" w14:textId="2D07802C" w:rsidR="0066491F" w:rsidRPr="008917B5" w:rsidRDefault="005B7B77" w:rsidP="00313795">
            <w:pPr>
              <w:pStyle w:val="adat"/>
              <w:jc w:val="center"/>
            </w:pPr>
            <w:sdt>
              <w:sdtPr>
                <w:id w:val="778072415"/>
                <w:placeholder>
                  <w:docPart w:val="2764E3AAA0908B45A7D0DCA5530467B8"/>
                </w:placeholder>
                <w:text/>
              </w:sdtPr>
              <w:sdtEndPr/>
              <w:sdtContent>
                <w:r w:rsidR="0066491F" w:rsidRPr="008917B5">
                  <w:t>4×3=12</w:t>
                </w:r>
              </w:sdtContent>
            </w:sdt>
          </w:p>
        </w:tc>
      </w:tr>
      <w:tr w:rsidR="008917B5" w:rsidRPr="008917B5" w14:paraId="10916372" w14:textId="77777777" w:rsidTr="00313795">
        <w:trPr>
          <w:cantSplit/>
        </w:trPr>
        <w:tc>
          <w:tcPr>
            <w:tcW w:w="6804" w:type="dxa"/>
            <w:vAlign w:val="center"/>
          </w:tcPr>
          <w:p w14:paraId="0C10018F" w14:textId="58CA03BE" w:rsidR="0066491F" w:rsidRPr="008917B5" w:rsidRDefault="00BC05A1" w:rsidP="00C84372">
            <w:pPr>
              <w:pStyle w:val="adat"/>
              <w:ind w:left="599"/>
            </w:pPr>
            <w:r w:rsidRPr="008917B5">
              <w:t xml:space="preserve">részvétel a </w:t>
            </w:r>
            <w:proofErr w:type="gramStart"/>
            <w:r w:rsidRPr="008917B5">
              <w:t>kontakt tanórákon</w:t>
            </w:r>
            <w:proofErr w:type="gramEnd"/>
          </w:p>
        </w:tc>
        <w:tc>
          <w:tcPr>
            <w:tcW w:w="3402" w:type="dxa"/>
            <w:vAlign w:val="center"/>
          </w:tcPr>
          <w:p w14:paraId="5D18841E" w14:textId="6B0EDC76" w:rsidR="00BC05A1" w:rsidRPr="008917B5" w:rsidRDefault="005B7B77" w:rsidP="00313795">
            <w:pPr>
              <w:pStyle w:val="adat"/>
              <w:jc w:val="center"/>
            </w:pPr>
            <w:sdt>
              <w:sdtPr>
                <w:id w:val="1495068340"/>
                <w:placeholder>
                  <w:docPart w:val="BC1D5125D5BCC34FB3EA9896EA153ABA"/>
                </w:placeholder>
                <w:text/>
              </w:sdtPr>
              <w:sdtEndPr/>
              <w:sdtContent>
                <w:r w:rsidR="0066491F" w:rsidRPr="008917B5">
                  <w:t>8</w:t>
                </w:r>
                <w:r w:rsidR="00BC05A1" w:rsidRPr="008917B5">
                  <w:t>×3=</w:t>
                </w:r>
                <w:r w:rsidR="0066491F" w:rsidRPr="008917B5">
                  <w:t>24</w:t>
                </w:r>
              </w:sdtContent>
            </w:sdt>
          </w:p>
        </w:tc>
      </w:tr>
      <w:tr w:rsidR="008917B5" w:rsidRPr="008917B5" w14:paraId="301150BB" w14:textId="77777777" w:rsidTr="00313795">
        <w:trPr>
          <w:cantSplit/>
        </w:trPr>
        <w:tc>
          <w:tcPr>
            <w:tcW w:w="6804" w:type="dxa"/>
            <w:vAlign w:val="center"/>
          </w:tcPr>
          <w:p w14:paraId="34A0B926" w14:textId="77777777" w:rsidR="00BC05A1" w:rsidRPr="008917B5" w:rsidRDefault="00BC05A1" w:rsidP="00C84372">
            <w:pPr>
              <w:pStyle w:val="adat"/>
              <w:ind w:left="599"/>
            </w:pPr>
            <w:r w:rsidRPr="008917B5">
              <w:t>félévközi készülés a gyakorlatokra</w:t>
            </w:r>
          </w:p>
        </w:tc>
        <w:tc>
          <w:tcPr>
            <w:tcW w:w="3402" w:type="dxa"/>
            <w:vAlign w:val="center"/>
          </w:tcPr>
          <w:p w14:paraId="14EBAB24" w14:textId="70EF7715" w:rsidR="00BC05A1" w:rsidRPr="008917B5" w:rsidRDefault="005B7B77" w:rsidP="00313795">
            <w:pPr>
              <w:pStyle w:val="adat"/>
              <w:jc w:val="center"/>
            </w:pPr>
            <w:sdt>
              <w:sdtPr>
                <w:id w:val="121740908"/>
                <w:placeholder>
                  <w:docPart w:val="F6D403416B6B06479D752C553D7A509C"/>
                </w:placeholder>
                <w:text/>
              </w:sdtPr>
              <w:sdtEndPr/>
              <w:sdtContent>
                <w:r w:rsidR="005A2683" w:rsidRPr="008917B5">
                  <w:t>8</w:t>
                </w:r>
                <w:r w:rsidR="00BC05A1" w:rsidRPr="008917B5">
                  <w:t>x3=</w:t>
                </w:r>
                <w:r w:rsidR="005A2683" w:rsidRPr="008917B5">
                  <w:t>24</w:t>
                </w:r>
              </w:sdtContent>
            </w:sdt>
          </w:p>
        </w:tc>
      </w:tr>
      <w:tr w:rsidR="008917B5" w:rsidRPr="008917B5" w14:paraId="001D8582" w14:textId="77777777" w:rsidTr="00313795">
        <w:trPr>
          <w:cantSplit/>
        </w:trPr>
        <w:tc>
          <w:tcPr>
            <w:tcW w:w="6804" w:type="dxa"/>
            <w:vAlign w:val="center"/>
          </w:tcPr>
          <w:p w14:paraId="2352E8CE" w14:textId="77777777" w:rsidR="00BC05A1" w:rsidRPr="008917B5" w:rsidRDefault="00BC05A1" w:rsidP="00C84372">
            <w:pPr>
              <w:pStyle w:val="adat"/>
              <w:ind w:left="599"/>
            </w:pPr>
            <w:r w:rsidRPr="008917B5">
              <w:t>kiadott házi feladatok elkészítése</w:t>
            </w:r>
          </w:p>
        </w:tc>
        <w:tc>
          <w:tcPr>
            <w:tcW w:w="3402" w:type="dxa"/>
            <w:vAlign w:val="center"/>
          </w:tcPr>
          <w:p w14:paraId="3EB9FCA1" w14:textId="1E261921" w:rsidR="00BC05A1" w:rsidRPr="008917B5" w:rsidRDefault="005A2683" w:rsidP="00313795">
            <w:pPr>
              <w:pStyle w:val="adat"/>
              <w:jc w:val="center"/>
            </w:pPr>
            <w:r w:rsidRPr="008917B5">
              <w:t>30</w:t>
            </w:r>
          </w:p>
        </w:tc>
      </w:tr>
      <w:tr w:rsidR="008917B5" w:rsidRPr="008917B5" w14:paraId="35B0FD2E" w14:textId="77777777" w:rsidTr="00BE0712">
        <w:trPr>
          <w:cantSplit/>
        </w:trPr>
        <w:tc>
          <w:tcPr>
            <w:tcW w:w="6804" w:type="dxa"/>
            <w:vAlign w:val="center"/>
          </w:tcPr>
          <w:p w14:paraId="3A090582" w14:textId="2BF186D3" w:rsidR="00CC694E" w:rsidRPr="008917B5" w:rsidRDefault="00D35038" w:rsidP="00BE0712">
            <w:pPr>
              <w:pStyle w:val="adatB"/>
              <w:jc w:val="right"/>
            </w:pPr>
            <w:r w:rsidRPr="008917B5">
              <w:t>ö</w:t>
            </w:r>
            <w:r w:rsidR="00CC694E" w:rsidRPr="008917B5">
              <w:t>sszesen:</w:t>
            </w:r>
          </w:p>
        </w:tc>
        <w:tc>
          <w:tcPr>
            <w:tcW w:w="3402" w:type="dxa"/>
            <w:vAlign w:val="center"/>
          </w:tcPr>
          <w:p w14:paraId="07251C07" w14:textId="3108F9B7" w:rsidR="00CC694E" w:rsidRPr="008917B5" w:rsidRDefault="00CC694E" w:rsidP="0052406F">
            <w:pPr>
              <w:pStyle w:val="adatB"/>
              <w:jc w:val="center"/>
            </w:pPr>
            <w:r w:rsidRPr="008917B5">
              <w:t xml:space="preserve">∑ </w:t>
            </w:r>
            <w:sdt>
              <w:sdtPr>
                <w:id w:val="-2078430343"/>
                <w:lock w:val="sdtLocked"/>
                <w:placeholder>
                  <w:docPart w:val="4744211F402C43B39481F19090F48565"/>
                </w:placeholder>
                <w:text/>
              </w:sdtPr>
              <w:sdtEndPr/>
              <w:sdtContent>
                <w:r w:rsidR="0052406F" w:rsidRPr="008917B5">
                  <w:t>9</w:t>
                </w:r>
                <w:r w:rsidR="00034C16" w:rsidRPr="008917B5">
                  <w:t>0</w:t>
                </w:r>
              </w:sdtContent>
            </w:sdt>
          </w:p>
        </w:tc>
      </w:tr>
    </w:tbl>
    <w:p w14:paraId="61ED8FDF" w14:textId="77777777" w:rsidR="00551B59" w:rsidRPr="00F6675C" w:rsidRDefault="00551B59" w:rsidP="001B7A60">
      <w:pPr>
        <w:pStyle w:val="Cmsor2"/>
      </w:pPr>
      <w:r w:rsidRPr="00F6675C">
        <w:t>Jóváhagyás és érvényesség</w:t>
      </w:r>
    </w:p>
    <w:p w14:paraId="71B546C2" w14:textId="0AF47635" w:rsidR="00CB19D0" w:rsidRPr="004543C3" w:rsidRDefault="00CB19D0" w:rsidP="00CB19D0">
      <w:pPr>
        <w:pStyle w:val="adat"/>
      </w:pPr>
      <w:r w:rsidRPr="00F47568">
        <w:t>Jóváhagyta az Építészmérnöki Kar Tanácsa, érvényesség kezdete</w:t>
      </w:r>
      <w:r>
        <w:t xml:space="preserve"> </w:t>
      </w:r>
      <w:sdt>
        <w:sdtPr>
          <w:id w:val="-1139566500"/>
          <w:lock w:val="sdtLocked"/>
          <w:placeholder>
            <w:docPart w:val="8805C9FB96F64253A94E9CACC859FE11"/>
          </w:placeholder>
          <w:date w:fullDate="2022-03-30T00:00:00Z">
            <w:dateFormat w:val="yyyy. MMMM d."/>
            <w:lid w:val="hu-HU"/>
            <w:storeMappedDataAs w:val="dateTime"/>
            <w:calendar w:val="gregorian"/>
          </w:date>
        </w:sdtPr>
        <w:sdtEndPr/>
        <w:sdtContent>
          <w:ins w:id="28" w:author="István János Vidovszky" w:date="2022-03-14T23:10:00Z">
            <w:r w:rsidR="00E61DA3">
              <w:t>2022. március 30.</w:t>
            </w:r>
          </w:ins>
        </w:sdtContent>
      </w:sdt>
    </w:p>
    <w:sectPr w:rsidR="00CB19D0" w:rsidRPr="004543C3" w:rsidSect="00FE61AC">
      <w:footerReference w:type="default" r:id="rId14"/>
      <w:pgSz w:w="11906" w:h="16838" w:code="9"/>
      <w:pgMar w:top="567" w:right="851" w:bottom="567" w:left="851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csaba molnár" w:date="2022-03-21T12:33:00Z" w:initials="cm">
    <w:p w14:paraId="68CDE8DE" w14:textId="237DA567" w:rsidR="002210EA" w:rsidRDefault="002210EA">
      <w:pPr>
        <w:pStyle w:val="Jegyzetszveg"/>
      </w:pPr>
      <w:r>
        <w:rPr>
          <w:rStyle w:val="Jegyzethivatkozs"/>
        </w:rPr>
        <w:annotationRef/>
      </w:r>
      <w:proofErr w:type="gramStart"/>
      <w:r>
        <w:t>tárgykód</w:t>
      </w:r>
      <w:proofErr w:type="gramEnd"/>
      <w:r>
        <w:t xml:space="preserve"> azonos az épformával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68CDE8DE" w15:done="0"/>
</w15:commentsEx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D00788" w14:textId="77777777" w:rsidR="005B7B77" w:rsidRDefault="005B7B77" w:rsidP="00492416">
      <w:pPr>
        <w:spacing w:after="0"/>
      </w:pPr>
      <w:r>
        <w:separator/>
      </w:r>
    </w:p>
  </w:endnote>
  <w:endnote w:type="continuationSeparator" w:id="0">
    <w:p w14:paraId="2B82B20E" w14:textId="77777777" w:rsidR="005B7B77" w:rsidRDefault="005B7B77" w:rsidP="004924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84624981"/>
      <w:docPartObj>
        <w:docPartGallery w:val="Page Numbers (Bottom of Page)"/>
        <w:docPartUnique/>
      </w:docPartObj>
    </w:sdtPr>
    <w:sdtEndPr/>
    <w:sdtContent>
      <w:p w14:paraId="31C3F52A" w14:textId="22A12E37" w:rsidR="00BE0712" w:rsidRPr="00492416" w:rsidRDefault="00BE0712" w:rsidP="00492416">
        <w:pPr>
          <w:pStyle w:val="llb"/>
        </w:pPr>
        <w:r w:rsidRPr="00492416">
          <w:fldChar w:fldCharType="begin"/>
        </w:r>
        <w:r w:rsidRPr="00492416">
          <w:instrText xml:space="preserve"> PAGE   \* MERGEFORMAT </w:instrText>
        </w:r>
        <w:r w:rsidRPr="00492416">
          <w:fldChar w:fldCharType="separate"/>
        </w:r>
        <w:r w:rsidR="00413FCA">
          <w:rPr>
            <w:noProof/>
          </w:rPr>
          <w:t>4</w:t>
        </w:r>
        <w:r w:rsidRPr="00492416"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952A26" w14:textId="77777777" w:rsidR="005B7B77" w:rsidRDefault="005B7B77" w:rsidP="00492416">
      <w:pPr>
        <w:spacing w:after="0"/>
      </w:pPr>
      <w:r>
        <w:separator/>
      </w:r>
    </w:p>
  </w:footnote>
  <w:footnote w:type="continuationSeparator" w:id="0">
    <w:p w14:paraId="7F64706F" w14:textId="77777777" w:rsidR="005B7B77" w:rsidRDefault="005B7B77" w:rsidP="0049241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72C48"/>
    <w:multiLevelType w:val="hybridMultilevel"/>
    <w:tmpl w:val="1952DECC"/>
    <w:lvl w:ilvl="0" w:tplc="1D1894C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D21F01"/>
    <w:multiLevelType w:val="hybridMultilevel"/>
    <w:tmpl w:val="2FA09CD4"/>
    <w:lvl w:ilvl="0" w:tplc="040E0015">
      <w:start w:val="1"/>
      <w:numFmt w:val="upperLetter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7F0B9A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24B30ED"/>
    <w:multiLevelType w:val="multilevel"/>
    <w:tmpl w:val="402E9236"/>
    <w:lvl w:ilvl="0">
      <w:start w:val="1"/>
      <w:numFmt w:val="upperLetter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07294E5C"/>
    <w:multiLevelType w:val="hybridMultilevel"/>
    <w:tmpl w:val="E264A32E"/>
    <w:lvl w:ilvl="0" w:tplc="37BA2B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C367E6"/>
    <w:multiLevelType w:val="hybridMultilevel"/>
    <w:tmpl w:val="49F0FA5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51184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13FE3A5D"/>
    <w:multiLevelType w:val="hybridMultilevel"/>
    <w:tmpl w:val="A4689A2A"/>
    <w:lvl w:ilvl="0" w:tplc="77624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7EE38D7"/>
    <w:multiLevelType w:val="hybridMultilevel"/>
    <w:tmpl w:val="0584FAA6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636A46DC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ED4742"/>
    <w:multiLevelType w:val="multilevel"/>
    <w:tmpl w:val="082014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AFE381B"/>
    <w:multiLevelType w:val="hybridMultilevel"/>
    <w:tmpl w:val="F620E9B8"/>
    <w:lvl w:ilvl="0" w:tplc="C77A51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A541E1"/>
    <w:multiLevelType w:val="multilevel"/>
    <w:tmpl w:val="23F0396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C9115B7"/>
    <w:multiLevelType w:val="hybridMultilevel"/>
    <w:tmpl w:val="6018FA1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FE711B"/>
    <w:multiLevelType w:val="multilevel"/>
    <w:tmpl w:val="F446CB2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F67615C"/>
    <w:multiLevelType w:val="hybridMultilevel"/>
    <w:tmpl w:val="B24C7A8A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22B773BC"/>
    <w:multiLevelType w:val="hybridMultilevel"/>
    <w:tmpl w:val="AB22BBBC"/>
    <w:lvl w:ilvl="0" w:tplc="77624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4AE7337"/>
    <w:multiLevelType w:val="multilevel"/>
    <w:tmpl w:val="8ABA852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3E9402A"/>
    <w:multiLevelType w:val="hybridMultilevel"/>
    <w:tmpl w:val="B470BDEC"/>
    <w:lvl w:ilvl="0" w:tplc="040E0011">
      <w:start w:val="1"/>
      <w:numFmt w:val="decimal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8C0FE4"/>
    <w:multiLevelType w:val="multilevel"/>
    <w:tmpl w:val="4D202D76"/>
    <w:lvl w:ilvl="0">
      <w:start w:val="1"/>
      <w:numFmt w:val="decimal"/>
      <w:pStyle w:val="Cmsor1"/>
      <w:lvlText w:val="%1."/>
      <w:lvlJc w:val="left"/>
      <w:pPr>
        <w:tabs>
          <w:tab w:val="num" w:pos="709"/>
        </w:tabs>
        <w:ind w:left="0" w:firstLine="284"/>
      </w:pPr>
      <w:rPr>
        <w:rFonts w:hint="default"/>
      </w:rPr>
    </w:lvl>
    <w:lvl w:ilvl="1">
      <w:start w:val="1"/>
      <w:numFmt w:val="decimal"/>
      <w:pStyle w:val="Cmsor2"/>
      <w:lvlText w:val="%1.%2."/>
      <w:lvlJc w:val="right"/>
      <w:pPr>
        <w:tabs>
          <w:tab w:val="num" w:pos="709"/>
        </w:tabs>
        <w:ind w:left="0" w:firstLine="567"/>
      </w:pPr>
      <w:rPr>
        <w:rFonts w:hint="default"/>
      </w:rPr>
    </w:lvl>
    <w:lvl w:ilvl="2">
      <w:start w:val="1"/>
      <w:numFmt w:val="upperLetter"/>
      <w:pStyle w:val="Cmsor3"/>
      <w:lvlText w:val="%3."/>
      <w:lvlJc w:val="right"/>
      <w:pPr>
        <w:tabs>
          <w:tab w:val="num" w:pos="1419"/>
        </w:tabs>
        <w:ind w:left="1419" w:hanging="142"/>
      </w:pPr>
      <w:rPr>
        <w:rFonts w:hint="default"/>
      </w:rPr>
    </w:lvl>
    <w:lvl w:ilvl="3">
      <w:start w:val="1"/>
      <w:numFmt w:val="decimal"/>
      <w:pStyle w:val="Cmsor4"/>
      <w:lvlText w:val="%4."/>
      <w:lvlJc w:val="right"/>
      <w:pPr>
        <w:tabs>
          <w:tab w:val="num" w:pos="710"/>
        </w:tabs>
        <w:ind w:left="710" w:hanging="142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40652AC7"/>
    <w:multiLevelType w:val="multilevel"/>
    <w:tmpl w:val="B40A9B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0D86CED"/>
    <w:multiLevelType w:val="hybridMultilevel"/>
    <w:tmpl w:val="2E8288B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603F53"/>
    <w:multiLevelType w:val="hybridMultilevel"/>
    <w:tmpl w:val="3BCA2562"/>
    <w:lvl w:ilvl="0" w:tplc="DF126E64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83077A"/>
    <w:multiLevelType w:val="hybridMultilevel"/>
    <w:tmpl w:val="0B2E65B2"/>
    <w:lvl w:ilvl="0" w:tplc="D1E249D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4030B2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2F43EE"/>
    <w:multiLevelType w:val="hybridMultilevel"/>
    <w:tmpl w:val="7D34CA8E"/>
    <w:lvl w:ilvl="0" w:tplc="CAA6FD1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C593446"/>
    <w:multiLevelType w:val="hybridMultilevel"/>
    <w:tmpl w:val="0C80DD42"/>
    <w:lvl w:ilvl="0" w:tplc="3DCC3964">
      <w:start w:val="1"/>
      <w:numFmt w:val="upperLetter"/>
      <w:lvlText w:val="%1."/>
      <w:lvlJc w:val="left"/>
      <w:pPr>
        <w:ind w:left="1065" w:hanging="705"/>
      </w:pPr>
      <w:rPr>
        <w:rFonts w:hint="default"/>
      </w:rPr>
    </w:lvl>
    <w:lvl w:ilvl="1" w:tplc="D16A568A">
      <w:start w:val="1"/>
      <w:numFmt w:val="decimal"/>
      <w:lvlText w:val="%2."/>
      <w:lvlJc w:val="left"/>
      <w:pPr>
        <w:ind w:left="1785" w:hanging="705"/>
      </w:pPr>
      <w:rPr>
        <w:rFonts w:hint="default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3D7233"/>
    <w:multiLevelType w:val="hybridMultilevel"/>
    <w:tmpl w:val="12140D1E"/>
    <w:lvl w:ilvl="0" w:tplc="E96A3364">
      <w:numFmt w:val="bullet"/>
      <w:lvlText w:val="-"/>
      <w:lvlJc w:val="left"/>
      <w:pPr>
        <w:ind w:left="1069" w:hanging="360"/>
      </w:pPr>
      <w:rPr>
        <w:rFonts w:ascii="Segoe UI" w:eastAsiaTheme="minorHAnsi" w:hAnsi="Segoe UI" w:cs="Segoe UI" w:hint="default"/>
      </w:rPr>
    </w:lvl>
    <w:lvl w:ilvl="1" w:tplc="040E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7" w15:restartNumberingAfterBreak="0">
    <w:nsid w:val="4D89503C"/>
    <w:multiLevelType w:val="multilevel"/>
    <w:tmpl w:val="49C219B6"/>
    <w:lvl w:ilvl="0">
      <w:start w:val="1"/>
      <w:numFmt w:val="upperLetter"/>
      <w:lvlText w:val="%1."/>
      <w:lvlJc w:val="left"/>
      <w:pPr>
        <w:ind w:left="709" w:hanging="425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134" w:hanging="283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843"/>
        </w:tabs>
        <w:ind w:left="1843" w:hanging="425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410"/>
        </w:tabs>
        <w:ind w:left="2410" w:hanging="425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977"/>
        </w:tabs>
        <w:ind w:left="2977" w:hanging="425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544"/>
        </w:tabs>
        <w:ind w:left="3544" w:hanging="425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111"/>
        </w:tabs>
        <w:ind w:left="4111" w:hanging="425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4678"/>
        </w:tabs>
        <w:ind w:left="4678" w:hanging="425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5245"/>
        </w:tabs>
        <w:ind w:left="5245" w:hanging="425"/>
      </w:pPr>
      <w:rPr>
        <w:rFonts w:hint="default"/>
      </w:rPr>
    </w:lvl>
  </w:abstractNum>
  <w:abstractNum w:abstractNumId="28" w15:restartNumberingAfterBreak="0">
    <w:nsid w:val="4F9D0095"/>
    <w:multiLevelType w:val="multilevel"/>
    <w:tmpl w:val="2AEE43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4825860"/>
    <w:multiLevelType w:val="hybridMultilevel"/>
    <w:tmpl w:val="13761710"/>
    <w:lvl w:ilvl="0" w:tplc="040E0015">
      <w:start w:val="1"/>
      <w:numFmt w:val="upperLetter"/>
      <w:lvlText w:val="%1.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7CD2539"/>
    <w:multiLevelType w:val="multilevel"/>
    <w:tmpl w:val="29644598"/>
    <w:lvl w:ilvl="0">
      <w:start w:val="1"/>
      <w:numFmt w:val="decimal"/>
      <w:lvlText w:val="%1."/>
      <w:lvlJc w:val="left"/>
      <w:pPr>
        <w:tabs>
          <w:tab w:val="num" w:pos="284"/>
        </w:tabs>
        <w:ind w:left="-284" w:firstLine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-567" w:firstLine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1" w15:restartNumberingAfterBreak="0">
    <w:nsid w:val="59B823EF"/>
    <w:multiLevelType w:val="hybridMultilevel"/>
    <w:tmpl w:val="B902F1E4"/>
    <w:lvl w:ilvl="0" w:tplc="5FA845D6">
      <w:start w:val="1"/>
      <w:numFmt w:val="upperRoman"/>
      <w:pStyle w:val="FcmI"/>
      <w:lvlText w:val="%1."/>
      <w:lvlJc w:val="left"/>
      <w:pPr>
        <w:ind w:left="284" w:hanging="284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AC87AF3"/>
    <w:multiLevelType w:val="hybridMultilevel"/>
    <w:tmpl w:val="15E8D2EC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AE707BA"/>
    <w:multiLevelType w:val="hybridMultilevel"/>
    <w:tmpl w:val="274297EE"/>
    <w:lvl w:ilvl="0" w:tplc="776245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DCA51AA"/>
    <w:multiLevelType w:val="hybridMultilevel"/>
    <w:tmpl w:val="5EF085C0"/>
    <w:lvl w:ilvl="0" w:tplc="040E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5" w15:restartNumberingAfterBreak="0">
    <w:nsid w:val="5E147DA6"/>
    <w:multiLevelType w:val="hybridMultilevel"/>
    <w:tmpl w:val="81A63930"/>
    <w:lvl w:ilvl="0" w:tplc="B360215E">
      <w:start w:val="1"/>
      <w:numFmt w:val="upperLetter"/>
      <w:lvlText w:val="%1."/>
      <w:lvlJc w:val="left"/>
      <w:pPr>
        <w:ind w:left="1065" w:hanging="705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FF37FB"/>
    <w:multiLevelType w:val="multilevel"/>
    <w:tmpl w:val="98CA08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6C8A2A2C"/>
    <w:multiLevelType w:val="multilevel"/>
    <w:tmpl w:val="29644598"/>
    <w:lvl w:ilvl="0">
      <w:start w:val="1"/>
      <w:numFmt w:val="decimal"/>
      <w:lvlText w:val="%1."/>
      <w:lvlJc w:val="left"/>
      <w:pPr>
        <w:tabs>
          <w:tab w:val="num" w:pos="284"/>
        </w:tabs>
        <w:ind w:left="-284" w:firstLine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-567" w:firstLine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8" w15:restartNumberingAfterBreak="0">
    <w:nsid w:val="702930A3"/>
    <w:multiLevelType w:val="multilevel"/>
    <w:tmpl w:val="1660B7D0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9" w15:restartNumberingAfterBreak="0">
    <w:nsid w:val="70D61C65"/>
    <w:multiLevelType w:val="hybridMultilevel"/>
    <w:tmpl w:val="F25EBD76"/>
    <w:lvl w:ilvl="0" w:tplc="9CBAF65C">
      <w:start w:val="1"/>
      <w:numFmt w:val="bullet"/>
      <w:lvlText w:val="−"/>
      <w:lvlJc w:val="left"/>
      <w:pPr>
        <w:ind w:left="360" w:hanging="360"/>
      </w:pPr>
      <w:rPr>
        <w:rFonts w:ascii="Palatino Linotype" w:hAnsi="Palatino Linotype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2376832"/>
    <w:multiLevelType w:val="multilevel"/>
    <w:tmpl w:val="3C5858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40B112E"/>
    <w:multiLevelType w:val="hybridMultilevel"/>
    <w:tmpl w:val="944E0A00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2" w15:restartNumberingAfterBreak="0">
    <w:nsid w:val="7A7B1C9F"/>
    <w:multiLevelType w:val="hybridMultilevel"/>
    <w:tmpl w:val="86C2625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B164115"/>
    <w:multiLevelType w:val="hybridMultilevel"/>
    <w:tmpl w:val="FB14F724"/>
    <w:lvl w:ilvl="0" w:tplc="CAA6FD1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8"/>
  </w:num>
  <w:num w:numId="2">
    <w:abstractNumId w:val="43"/>
  </w:num>
  <w:num w:numId="3">
    <w:abstractNumId w:val="5"/>
  </w:num>
  <w:num w:numId="4">
    <w:abstractNumId w:val="8"/>
  </w:num>
  <w:num w:numId="5">
    <w:abstractNumId w:val="10"/>
  </w:num>
  <w:num w:numId="6">
    <w:abstractNumId w:val="33"/>
  </w:num>
  <w:num w:numId="7">
    <w:abstractNumId w:val="21"/>
  </w:num>
  <w:num w:numId="8">
    <w:abstractNumId w:val="0"/>
  </w:num>
  <w:num w:numId="9">
    <w:abstractNumId w:val="39"/>
  </w:num>
  <w:num w:numId="10">
    <w:abstractNumId w:val="29"/>
  </w:num>
  <w:num w:numId="11">
    <w:abstractNumId w:val="24"/>
  </w:num>
  <w:num w:numId="12">
    <w:abstractNumId w:val="22"/>
  </w:num>
  <w:num w:numId="13">
    <w:abstractNumId w:val="15"/>
  </w:num>
  <w:num w:numId="14">
    <w:abstractNumId w:val="7"/>
  </w:num>
  <w:num w:numId="15">
    <w:abstractNumId w:val="4"/>
  </w:num>
  <w:num w:numId="16">
    <w:abstractNumId w:val="2"/>
  </w:num>
  <w:num w:numId="17">
    <w:abstractNumId w:val="25"/>
  </w:num>
  <w:num w:numId="18">
    <w:abstractNumId w:val="23"/>
  </w:num>
  <w:num w:numId="19">
    <w:abstractNumId w:val="35"/>
  </w:num>
  <w:num w:numId="20">
    <w:abstractNumId w:val="6"/>
  </w:num>
  <w:num w:numId="21">
    <w:abstractNumId w:val="3"/>
  </w:num>
  <w:num w:numId="22">
    <w:abstractNumId w:val="27"/>
  </w:num>
  <w:num w:numId="23">
    <w:abstractNumId w:val="38"/>
  </w:num>
  <w:num w:numId="24">
    <w:abstractNumId w:val="13"/>
  </w:num>
  <w:num w:numId="25">
    <w:abstractNumId w:val="11"/>
  </w:num>
  <w:num w:numId="26">
    <w:abstractNumId w:val="31"/>
  </w:num>
  <w:num w:numId="27">
    <w:abstractNumId w:val="17"/>
  </w:num>
  <w:num w:numId="28">
    <w:abstractNumId w:val="1"/>
  </w:num>
  <w:num w:numId="29">
    <w:abstractNumId w:val="32"/>
  </w:num>
  <w:num w:numId="30">
    <w:abstractNumId w:val="20"/>
  </w:num>
  <w:num w:numId="31">
    <w:abstractNumId w:val="12"/>
  </w:num>
  <w:num w:numId="32">
    <w:abstractNumId w:val="42"/>
  </w:num>
  <w:num w:numId="33">
    <w:abstractNumId w:val="30"/>
  </w:num>
  <w:num w:numId="34">
    <w:abstractNumId w:val="37"/>
  </w:num>
  <w:num w:numId="35">
    <w:abstractNumId w:val="19"/>
  </w:num>
  <w:num w:numId="36">
    <w:abstractNumId w:val="36"/>
  </w:num>
  <w:num w:numId="37">
    <w:abstractNumId w:val="9"/>
  </w:num>
  <w:num w:numId="38">
    <w:abstractNumId w:val="28"/>
  </w:num>
  <w:num w:numId="39">
    <w:abstractNumId w:val="40"/>
  </w:num>
  <w:num w:numId="40">
    <w:abstractNumId w:val="41"/>
  </w:num>
  <w:num w:numId="41">
    <w:abstractNumId w:val="14"/>
  </w:num>
  <w:num w:numId="42">
    <w:abstractNumId w:val="18"/>
  </w:num>
  <w:num w:numId="43">
    <w:abstractNumId w:val="18"/>
  </w:num>
  <w:num w:numId="44">
    <w:abstractNumId w:val="34"/>
  </w:num>
  <w:num w:numId="45">
    <w:abstractNumId w:val="16"/>
  </w:num>
  <w:num w:numId="46">
    <w:abstractNumId w:val="26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saba molnár">
    <w15:presenceInfo w15:providerId="None" w15:userId="csaba molnár"/>
  </w15:person>
  <w15:person w15:author="István János Vidovszky">
    <w15:presenceInfo w15:providerId="None" w15:userId="István János Vidovszky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hideSpellingErrors/>
  <w:hideGrammaticalErrors/>
  <w:proofState w:spelling="clean" w:grammar="clean"/>
  <w:documentProtection w:edit="forms" w:enforcement="0"/>
  <w:autoFormatOverride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szQyNTK3sDC2MLRU0lEKTi0uzszPAykwqgUA6mWhriwAAAA="/>
  </w:docVars>
  <w:rsids>
    <w:rsidRoot w:val="00137E62"/>
    <w:rsid w:val="00001A74"/>
    <w:rsid w:val="00001CD9"/>
    <w:rsid w:val="00001E67"/>
    <w:rsid w:val="00003CEB"/>
    <w:rsid w:val="0000667F"/>
    <w:rsid w:val="0000676D"/>
    <w:rsid w:val="000071B6"/>
    <w:rsid w:val="000116AB"/>
    <w:rsid w:val="00015214"/>
    <w:rsid w:val="00016384"/>
    <w:rsid w:val="0001713E"/>
    <w:rsid w:val="00021EDC"/>
    <w:rsid w:val="000247E6"/>
    <w:rsid w:val="00034C16"/>
    <w:rsid w:val="00035C8D"/>
    <w:rsid w:val="0004474B"/>
    <w:rsid w:val="00045973"/>
    <w:rsid w:val="00047B41"/>
    <w:rsid w:val="00055FDB"/>
    <w:rsid w:val="00076404"/>
    <w:rsid w:val="0008558D"/>
    <w:rsid w:val="0008652C"/>
    <w:rsid w:val="00086981"/>
    <w:rsid w:val="00091D38"/>
    <w:rsid w:val="000928D1"/>
    <w:rsid w:val="000972FF"/>
    <w:rsid w:val="000A380F"/>
    <w:rsid w:val="000A4209"/>
    <w:rsid w:val="000A6A9C"/>
    <w:rsid w:val="000B1347"/>
    <w:rsid w:val="000B1DFF"/>
    <w:rsid w:val="000B2A58"/>
    <w:rsid w:val="000C7717"/>
    <w:rsid w:val="000D01B8"/>
    <w:rsid w:val="000D63D0"/>
    <w:rsid w:val="000E278A"/>
    <w:rsid w:val="000E3BB2"/>
    <w:rsid w:val="000E4F25"/>
    <w:rsid w:val="000F2EDA"/>
    <w:rsid w:val="000F36B3"/>
    <w:rsid w:val="000F3C89"/>
    <w:rsid w:val="000F55F0"/>
    <w:rsid w:val="00104164"/>
    <w:rsid w:val="00112784"/>
    <w:rsid w:val="0011437A"/>
    <w:rsid w:val="00117962"/>
    <w:rsid w:val="00126AC7"/>
    <w:rsid w:val="0013373D"/>
    <w:rsid w:val="00137E62"/>
    <w:rsid w:val="001407C5"/>
    <w:rsid w:val="00144556"/>
    <w:rsid w:val="001448D0"/>
    <w:rsid w:val="0014720E"/>
    <w:rsid w:val="001538EC"/>
    <w:rsid w:val="00156F7C"/>
    <w:rsid w:val="00161916"/>
    <w:rsid w:val="00175BAF"/>
    <w:rsid w:val="0018796A"/>
    <w:rsid w:val="00187E88"/>
    <w:rsid w:val="00190CF5"/>
    <w:rsid w:val="0019638A"/>
    <w:rsid w:val="0019682E"/>
    <w:rsid w:val="001A48BA"/>
    <w:rsid w:val="001A5504"/>
    <w:rsid w:val="001A5CD9"/>
    <w:rsid w:val="001B1264"/>
    <w:rsid w:val="001B3669"/>
    <w:rsid w:val="001B4375"/>
    <w:rsid w:val="001B7A60"/>
    <w:rsid w:val="001E49F9"/>
    <w:rsid w:val="001E4F6A"/>
    <w:rsid w:val="001E632A"/>
    <w:rsid w:val="001F46EB"/>
    <w:rsid w:val="001F6044"/>
    <w:rsid w:val="001F6FB3"/>
    <w:rsid w:val="00203F6B"/>
    <w:rsid w:val="00220695"/>
    <w:rsid w:val="002210EA"/>
    <w:rsid w:val="00226C7A"/>
    <w:rsid w:val="0023236F"/>
    <w:rsid w:val="00234057"/>
    <w:rsid w:val="00241221"/>
    <w:rsid w:val="002422B3"/>
    <w:rsid w:val="0024506D"/>
    <w:rsid w:val="0024548E"/>
    <w:rsid w:val="002477B0"/>
    <w:rsid w:val="002505B1"/>
    <w:rsid w:val="002550A7"/>
    <w:rsid w:val="00261FF6"/>
    <w:rsid w:val="00265EC7"/>
    <w:rsid w:val="0026710D"/>
    <w:rsid w:val="002719B2"/>
    <w:rsid w:val="00283F0E"/>
    <w:rsid w:val="00286A39"/>
    <w:rsid w:val="00291090"/>
    <w:rsid w:val="00294290"/>
    <w:rsid w:val="00294D9E"/>
    <w:rsid w:val="00295F7A"/>
    <w:rsid w:val="002A0C3F"/>
    <w:rsid w:val="002A0DF3"/>
    <w:rsid w:val="002C613B"/>
    <w:rsid w:val="002C6D7E"/>
    <w:rsid w:val="002D3937"/>
    <w:rsid w:val="002E0146"/>
    <w:rsid w:val="002E13C2"/>
    <w:rsid w:val="002E22A3"/>
    <w:rsid w:val="002F23CE"/>
    <w:rsid w:val="002F47B8"/>
    <w:rsid w:val="003014FB"/>
    <w:rsid w:val="0030756E"/>
    <w:rsid w:val="0032772F"/>
    <w:rsid w:val="00330053"/>
    <w:rsid w:val="00331AC0"/>
    <w:rsid w:val="00335D2B"/>
    <w:rsid w:val="00356BBA"/>
    <w:rsid w:val="003601CF"/>
    <w:rsid w:val="00360974"/>
    <w:rsid w:val="00366221"/>
    <w:rsid w:val="00371F65"/>
    <w:rsid w:val="0037500D"/>
    <w:rsid w:val="003862F4"/>
    <w:rsid w:val="00392F74"/>
    <w:rsid w:val="0039458B"/>
    <w:rsid w:val="003968BE"/>
    <w:rsid w:val="003A3CC5"/>
    <w:rsid w:val="003A440B"/>
    <w:rsid w:val="003A6D7B"/>
    <w:rsid w:val="003B19CA"/>
    <w:rsid w:val="003B2F69"/>
    <w:rsid w:val="003B4A6C"/>
    <w:rsid w:val="003B7B0B"/>
    <w:rsid w:val="003C17A1"/>
    <w:rsid w:val="003C2BCE"/>
    <w:rsid w:val="003C4645"/>
    <w:rsid w:val="003D0192"/>
    <w:rsid w:val="003D2B18"/>
    <w:rsid w:val="003D4729"/>
    <w:rsid w:val="003E492A"/>
    <w:rsid w:val="003E581D"/>
    <w:rsid w:val="003F42B1"/>
    <w:rsid w:val="003F42B7"/>
    <w:rsid w:val="003F4992"/>
    <w:rsid w:val="004020CF"/>
    <w:rsid w:val="00402A80"/>
    <w:rsid w:val="00403B7D"/>
    <w:rsid w:val="00406079"/>
    <w:rsid w:val="00412111"/>
    <w:rsid w:val="00413FCA"/>
    <w:rsid w:val="00421657"/>
    <w:rsid w:val="00424163"/>
    <w:rsid w:val="00432CF7"/>
    <w:rsid w:val="00437EA0"/>
    <w:rsid w:val="00444EFE"/>
    <w:rsid w:val="00447B09"/>
    <w:rsid w:val="004543C3"/>
    <w:rsid w:val="004569B9"/>
    <w:rsid w:val="00461212"/>
    <w:rsid w:val="00472723"/>
    <w:rsid w:val="004734B2"/>
    <w:rsid w:val="00474A72"/>
    <w:rsid w:val="00481FEE"/>
    <w:rsid w:val="0048369E"/>
    <w:rsid w:val="00483E01"/>
    <w:rsid w:val="00484F1F"/>
    <w:rsid w:val="00485EBA"/>
    <w:rsid w:val="00486F30"/>
    <w:rsid w:val="004917D8"/>
    <w:rsid w:val="00492416"/>
    <w:rsid w:val="004A15E4"/>
    <w:rsid w:val="004A7899"/>
    <w:rsid w:val="004B6796"/>
    <w:rsid w:val="004C0CAC"/>
    <w:rsid w:val="004C0DAA"/>
    <w:rsid w:val="004C2D6E"/>
    <w:rsid w:val="004C59FA"/>
    <w:rsid w:val="004D1D97"/>
    <w:rsid w:val="004F0A51"/>
    <w:rsid w:val="004F3767"/>
    <w:rsid w:val="004F5BF5"/>
    <w:rsid w:val="00507A7F"/>
    <w:rsid w:val="005148AD"/>
    <w:rsid w:val="005157FF"/>
    <w:rsid w:val="005161D3"/>
    <w:rsid w:val="0051711D"/>
    <w:rsid w:val="0052406F"/>
    <w:rsid w:val="00525689"/>
    <w:rsid w:val="005309BC"/>
    <w:rsid w:val="00535B35"/>
    <w:rsid w:val="005375CB"/>
    <w:rsid w:val="00541EE4"/>
    <w:rsid w:val="00550715"/>
    <w:rsid w:val="00551B59"/>
    <w:rsid w:val="00551C61"/>
    <w:rsid w:val="005527C9"/>
    <w:rsid w:val="00557F34"/>
    <w:rsid w:val="0056339D"/>
    <w:rsid w:val="0057283A"/>
    <w:rsid w:val="005732C9"/>
    <w:rsid w:val="00573A82"/>
    <w:rsid w:val="00575619"/>
    <w:rsid w:val="005760A0"/>
    <w:rsid w:val="00595936"/>
    <w:rsid w:val="0059608F"/>
    <w:rsid w:val="00597E89"/>
    <w:rsid w:val="005A2683"/>
    <w:rsid w:val="005A2ACF"/>
    <w:rsid w:val="005A325C"/>
    <w:rsid w:val="005B11D0"/>
    <w:rsid w:val="005B1AF9"/>
    <w:rsid w:val="005B7920"/>
    <w:rsid w:val="005B7B77"/>
    <w:rsid w:val="005C03C7"/>
    <w:rsid w:val="005C1E75"/>
    <w:rsid w:val="005C1EF0"/>
    <w:rsid w:val="005C228B"/>
    <w:rsid w:val="005C3239"/>
    <w:rsid w:val="005C43FC"/>
    <w:rsid w:val="005C73E7"/>
    <w:rsid w:val="005D6D13"/>
    <w:rsid w:val="005E5161"/>
    <w:rsid w:val="005F2660"/>
    <w:rsid w:val="005F4563"/>
    <w:rsid w:val="005F5C78"/>
    <w:rsid w:val="006036BC"/>
    <w:rsid w:val="00603D09"/>
    <w:rsid w:val="00610CBB"/>
    <w:rsid w:val="00610E82"/>
    <w:rsid w:val="00610EE4"/>
    <w:rsid w:val="006120E7"/>
    <w:rsid w:val="00613FEB"/>
    <w:rsid w:val="00625C2A"/>
    <w:rsid w:val="00625F6B"/>
    <w:rsid w:val="00641A1C"/>
    <w:rsid w:val="00641A4B"/>
    <w:rsid w:val="00650614"/>
    <w:rsid w:val="00653F0A"/>
    <w:rsid w:val="00655AE8"/>
    <w:rsid w:val="00656112"/>
    <w:rsid w:val="00661EFD"/>
    <w:rsid w:val="00664534"/>
    <w:rsid w:val="0066491F"/>
    <w:rsid w:val="00686448"/>
    <w:rsid w:val="006877D6"/>
    <w:rsid w:val="0069108A"/>
    <w:rsid w:val="00693169"/>
    <w:rsid w:val="00693CDB"/>
    <w:rsid w:val="0069540D"/>
    <w:rsid w:val="006A0C4C"/>
    <w:rsid w:val="006B1D96"/>
    <w:rsid w:val="006B6345"/>
    <w:rsid w:val="006C42DB"/>
    <w:rsid w:val="006C6FEB"/>
    <w:rsid w:val="006D242D"/>
    <w:rsid w:val="006D34EA"/>
    <w:rsid w:val="006D3FCE"/>
    <w:rsid w:val="006E005E"/>
    <w:rsid w:val="006E12DB"/>
    <w:rsid w:val="006E195F"/>
    <w:rsid w:val="006E4021"/>
    <w:rsid w:val="006E5387"/>
    <w:rsid w:val="006F4FB7"/>
    <w:rsid w:val="006F54E5"/>
    <w:rsid w:val="006F709C"/>
    <w:rsid w:val="006F78AD"/>
    <w:rsid w:val="00712445"/>
    <w:rsid w:val="00712A73"/>
    <w:rsid w:val="00714FCF"/>
    <w:rsid w:val="00723A97"/>
    <w:rsid w:val="0072505F"/>
    <w:rsid w:val="00725503"/>
    <w:rsid w:val="007266AF"/>
    <w:rsid w:val="00731C1F"/>
    <w:rsid w:val="00731FC1"/>
    <w:rsid w:val="007331F7"/>
    <w:rsid w:val="00736744"/>
    <w:rsid w:val="0073742A"/>
    <w:rsid w:val="00741C22"/>
    <w:rsid w:val="00743EAD"/>
    <w:rsid w:val="00746FA5"/>
    <w:rsid w:val="00752EDF"/>
    <w:rsid w:val="00755E28"/>
    <w:rsid w:val="00762A41"/>
    <w:rsid w:val="00776684"/>
    <w:rsid w:val="007813BA"/>
    <w:rsid w:val="007830BC"/>
    <w:rsid w:val="00783BB8"/>
    <w:rsid w:val="00784565"/>
    <w:rsid w:val="00786FB0"/>
    <w:rsid w:val="0078735F"/>
    <w:rsid w:val="00790DF5"/>
    <w:rsid w:val="00791E84"/>
    <w:rsid w:val="00795C1A"/>
    <w:rsid w:val="007972DB"/>
    <w:rsid w:val="007A029A"/>
    <w:rsid w:val="007A35CF"/>
    <w:rsid w:val="007A3AC9"/>
    <w:rsid w:val="007A4E2E"/>
    <w:rsid w:val="007A681B"/>
    <w:rsid w:val="007B3B59"/>
    <w:rsid w:val="007D1BA7"/>
    <w:rsid w:val="007D21CA"/>
    <w:rsid w:val="007D4E5C"/>
    <w:rsid w:val="007D750B"/>
    <w:rsid w:val="007D7B07"/>
    <w:rsid w:val="007E3B82"/>
    <w:rsid w:val="007F18C4"/>
    <w:rsid w:val="008004E8"/>
    <w:rsid w:val="00801EA6"/>
    <w:rsid w:val="00804C40"/>
    <w:rsid w:val="008050A3"/>
    <w:rsid w:val="00807BB1"/>
    <w:rsid w:val="00816956"/>
    <w:rsid w:val="00817824"/>
    <w:rsid w:val="00821656"/>
    <w:rsid w:val="00822FBC"/>
    <w:rsid w:val="00823852"/>
    <w:rsid w:val="00831703"/>
    <w:rsid w:val="00836BFD"/>
    <w:rsid w:val="008427C0"/>
    <w:rsid w:val="0084280B"/>
    <w:rsid w:val="0084442B"/>
    <w:rsid w:val="00852EBB"/>
    <w:rsid w:val="008612B1"/>
    <w:rsid w:val="0086260F"/>
    <w:rsid w:val="008632C4"/>
    <w:rsid w:val="008654A5"/>
    <w:rsid w:val="00872296"/>
    <w:rsid w:val="00881881"/>
    <w:rsid w:val="00885AD8"/>
    <w:rsid w:val="008917B5"/>
    <w:rsid w:val="00892DF9"/>
    <w:rsid w:val="008A49E4"/>
    <w:rsid w:val="008B7B2B"/>
    <w:rsid w:val="008C0476"/>
    <w:rsid w:val="008C0DE0"/>
    <w:rsid w:val="008E118A"/>
    <w:rsid w:val="008F0C8C"/>
    <w:rsid w:val="008F37E1"/>
    <w:rsid w:val="008F7DCD"/>
    <w:rsid w:val="00904DF7"/>
    <w:rsid w:val="00906BB1"/>
    <w:rsid w:val="009105FD"/>
    <w:rsid w:val="00910915"/>
    <w:rsid w:val="00917095"/>
    <w:rsid w:val="009222B8"/>
    <w:rsid w:val="00931D8E"/>
    <w:rsid w:val="009332CD"/>
    <w:rsid w:val="00934E5F"/>
    <w:rsid w:val="0094506E"/>
    <w:rsid w:val="00945834"/>
    <w:rsid w:val="00956A26"/>
    <w:rsid w:val="0096545F"/>
    <w:rsid w:val="0096637E"/>
    <w:rsid w:val="0096674B"/>
    <w:rsid w:val="009700C5"/>
    <w:rsid w:val="009719BD"/>
    <w:rsid w:val="00972B32"/>
    <w:rsid w:val="00974A5A"/>
    <w:rsid w:val="0098172B"/>
    <w:rsid w:val="009819B7"/>
    <w:rsid w:val="00982473"/>
    <w:rsid w:val="0098277F"/>
    <w:rsid w:val="0098383B"/>
    <w:rsid w:val="00993332"/>
    <w:rsid w:val="00995DD7"/>
    <w:rsid w:val="009A672E"/>
    <w:rsid w:val="009B3477"/>
    <w:rsid w:val="009B519A"/>
    <w:rsid w:val="009B6C4C"/>
    <w:rsid w:val="009B7A8C"/>
    <w:rsid w:val="009C5325"/>
    <w:rsid w:val="009C6FB5"/>
    <w:rsid w:val="009D10C6"/>
    <w:rsid w:val="009E3D40"/>
    <w:rsid w:val="009F5948"/>
    <w:rsid w:val="009F6FB1"/>
    <w:rsid w:val="009F7431"/>
    <w:rsid w:val="00A01D4F"/>
    <w:rsid w:val="00A02B6B"/>
    <w:rsid w:val="00A03517"/>
    <w:rsid w:val="00A06CB9"/>
    <w:rsid w:val="00A10324"/>
    <w:rsid w:val="00A11EF5"/>
    <w:rsid w:val="00A15BBE"/>
    <w:rsid w:val="00A20F55"/>
    <w:rsid w:val="00A25E58"/>
    <w:rsid w:val="00A25FD3"/>
    <w:rsid w:val="00A27F2C"/>
    <w:rsid w:val="00A30046"/>
    <w:rsid w:val="00A30503"/>
    <w:rsid w:val="00A3101F"/>
    <w:rsid w:val="00A31AC7"/>
    <w:rsid w:val="00A3418D"/>
    <w:rsid w:val="00A468EE"/>
    <w:rsid w:val="00A54FA2"/>
    <w:rsid w:val="00A65553"/>
    <w:rsid w:val="00A672C2"/>
    <w:rsid w:val="00A70419"/>
    <w:rsid w:val="00A75DD9"/>
    <w:rsid w:val="00A77624"/>
    <w:rsid w:val="00A82873"/>
    <w:rsid w:val="00A829E2"/>
    <w:rsid w:val="00A83B6F"/>
    <w:rsid w:val="00A90B12"/>
    <w:rsid w:val="00A91CB2"/>
    <w:rsid w:val="00A9229B"/>
    <w:rsid w:val="00A94AB0"/>
    <w:rsid w:val="00A95392"/>
    <w:rsid w:val="00A96650"/>
    <w:rsid w:val="00AA0099"/>
    <w:rsid w:val="00AA0823"/>
    <w:rsid w:val="00AA3224"/>
    <w:rsid w:val="00AA61B6"/>
    <w:rsid w:val="00AB2756"/>
    <w:rsid w:val="00AB277F"/>
    <w:rsid w:val="00AC0F9E"/>
    <w:rsid w:val="00AC3486"/>
    <w:rsid w:val="00AC3574"/>
    <w:rsid w:val="00AC4D86"/>
    <w:rsid w:val="00AD7684"/>
    <w:rsid w:val="00AD7926"/>
    <w:rsid w:val="00AE0F7B"/>
    <w:rsid w:val="00AE10E6"/>
    <w:rsid w:val="00AE4AF5"/>
    <w:rsid w:val="00AF0E89"/>
    <w:rsid w:val="00AF1F0E"/>
    <w:rsid w:val="00AF3740"/>
    <w:rsid w:val="00AF4EF7"/>
    <w:rsid w:val="00AF5C64"/>
    <w:rsid w:val="00B01AC8"/>
    <w:rsid w:val="00B12DB7"/>
    <w:rsid w:val="00B25F9F"/>
    <w:rsid w:val="00B26937"/>
    <w:rsid w:val="00B2770C"/>
    <w:rsid w:val="00B348C7"/>
    <w:rsid w:val="00B41C3B"/>
    <w:rsid w:val="00B44952"/>
    <w:rsid w:val="00B4723B"/>
    <w:rsid w:val="00B52AC1"/>
    <w:rsid w:val="00B53A78"/>
    <w:rsid w:val="00B56D77"/>
    <w:rsid w:val="00B60077"/>
    <w:rsid w:val="00B61CE8"/>
    <w:rsid w:val="00B8277D"/>
    <w:rsid w:val="00B83161"/>
    <w:rsid w:val="00B83FD5"/>
    <w:rsid w:val="00B926B2"/>
    <w:rsid w:val="00B92997"/>
    <w:rsid w:val="00BA3538"/>
    <w:rsid w:val="00BA777D"/>
    <w:rsid w:val="00BC05A1"/>
    <w:rsid w:val="00BD1D91"/>
    <w:rsid w:val="00BD6B4B"/>
    <w:rsid w:val="00BE0712"/>
    <w:rsid w:val="00BE3A4F"/>
    <w:rsid w:val="00BE40E2"/>
    <w:rsid w:val="00BE411D"/>
    <w:rsid w:val="00BE7010"/>
    <w:rsid w:val="00C0070B"/>
    <w:rsid w:val="00C1681D"/>
    <w:rsid w:val="00C17751"/>
    <w:rsid w:val="00C228FA"/>
    <w:rsid w:val="00C26E0E"/>
    <w:rsid w:val="00C2763E"/>
    <w:rsid w:val="00C27D91"/>
    <w:rsid w:val="00C30AE7"/>
    <w:rsid w:val="00C5464E"/>
    <w:rsid w:val="00C555BC"/>
    <w:rsid w:val="00C60D5D"/>
    <w:rsid w:val="00C61227"/>
    <w:rsid w:val="00C621EB"/>
    <w:rsid w:val="00C63CEE"/>
    <w:rsid w:val="00C714A5"/>
    <w:rsid w:val="00C72617"/>
    <w:rsid w:val="00C76799"/>
    <w:rsid w:val="00C8135E"/>
    <w:rsid w:val="00C83809"/>
    <w:rsid w:val="00C84372"/>
    <w:rsid w:val="00C85732"/>
    <w:rsid w:val="00C9251E"/>
    <w:rsid w:val="00C937F6"/>
    <w:rsid w:val="00C96B76"/>
    <w:rsid w:val="00C97103"/>
    <w:rsid w:val="00CA0134"/>
    <w:rsid w:val="00CA609A"/>
    <w:rsid w:val="00CB05CD"/>
    <w:rsid w:val="00CB179B"/>
    <w:rsid w:val="00CB19D0"/>
    <w:rsid w:val="00CC1350"/>
    <w:rsid w:val="00CC503C"/>
    <w:rsid w:val="00CC58FA"/>
    <w:rsid w:val="00CC694E"/>
    <w:rsid w:val="00CD2C01"/>
    <w:rsid w:val="00CD3A57"/>
    <w:rsid w:val="00CD4954"/>
    <w:rsid w:val="00CE52A6"/>
    <w:rsid w:val="00CE7382"/>
    <w:rsid w:val="00CF6663"/>
    <w:rsid w:val="00CF7683"/>
    <w:rsid w:val="00D072F3"/>
    <w:rsid w:val="00D10E7E"/>
    <w:rsid w:val="00D12A49"/>
    <w:rsid w:val="00D15253"/>
    <w:rsid w:val="00D17631"/>
    <w:rsid w:val="00D20404"/>
    <w:rsid w:val="00D35038"/>
    <w:rsid w:val="00D367E0"/>
    <w:rsid w:val="00D42996"/>
    <w:rsid w:val="00D502BF"/>
    <w:rsid w:val="00D531FA"/>
    <w:rsid w:val="00D53C07"/>
    <w:rsid w:val="00D5447D"/>
    <w:rsid w:val="00D55C6C"/>
    <w:rsid w:val="00D61867"/>
    <w:rsid w:val="00D61949"/>
    <w:rsid w:val="00D6405A"/>
    <w:rsid w:val="00D7665F"/>
    <w:rsid w:val="00D919D7"/>
    <w:rsid w:val="00D96801"/>
    <w:rsid w:val="00D97988"/>
    <w:rsid w:val="00D97EDB"/>
    <w:rsid w:val="00DA12C9"/>
    <w:rsid w:val="00DA31D8"/>
    <w:rsid w:val="00DA620D"/>
    <w:rsid w:val="00DB063F"/>
    <w:rsid w:val="00DB2C7A"/>
    <w:rsid w:val="00DB4D18"/>
    <w:rsid w:val="00DB6E76"/>
    <w:rsid w:val="00DC0570"/>
    <w:rsid w:val="00DD3947"/>
    <w:rsid w:val="00DD511D"/>
    <w:rsid w:val="00DE1052"/>
    <w:rsid w:val="00DE157A"/>
    <w:rsid w:val="00DE70AE"/>
    <w:rsid w:val="00E00642"/>
    <w:rsid w:val="00E037B2"/>
    <w:rsid w:val="00E1171A"/>
    <w:rsid w:val="00E13788"/>
    <w:rsid w:val="00E14829"/>
    <w:rsid w:val="00E15038"/>
    <w:rsid w:val="00E16F5F"/>
    <w:rsid w:val="00E1718E"/>
    <w:rsid w:val="00E251B5"/>
    <w:rsid w:val="00E301D9"/>
    <w:rsid w:val="00E308FB"/>
    <w:rsid w:val="00E352BC"/>
    <w:rsid w:val="00E36DA3"/>
    <w:rsid w:val="00E4021B"/>
    <w:rsid w:val="00E41075"/>
    <w:rsid w:val="00E46E92"/>
    <w:rsid w:val="00E511F0"/>
    <w:rsid w:val="00E52670"/>
    <w:rsid w:val="00E565F7"/>
    <w:rsid w:val="00E61528"/>
    <w:rsid w:val="00E61DA3"/>
    <w:rsid w:val="00E64552"/>
    <w:rsid w:val="00E649E5"/>
    <w:rsid w:val="00E65AA3"/>
    <w:rsid w:val="00E66FD9"/>
    <w:rsid w:val="00E73573"/>
    <w:rsid w:val="00E91228"/>
    <w:rsid w:val="00E93B71"/>
    <w:rsid w:val="00EA1044"/>
    <w:rsid w:val="00EB1EBF"/>
    <w:rsid w:val="00EB2B02"/>
    <w:rsid w:val="00EB3975"/>
    <w:rsid w:val="00EB656E"/>
    <w:rsid w:val="00EC0ED8"/>
    <w:rsid w:val="00EC509A"/>
    <w:rsid w:val="00ED5427"/>
    <w:rsid w:val="00ED71AD"/>
    <w:rsid w:val="00EF178A"/>
    <w:rsid w:val="00EF257C"/>
    <w:rsid w:val="00EF41D2"/>
    <w:rsid w:val="00EF6BD6"/>
    <w:rsid w:val="00F041C9"/>
    <w:rsid w:val="00F1017A"/>
    <w:rsid w:val="00F10260"/>
    <w:rsid w:val="00F13885"/>
    <w:rsid w:val="00F21D71"/>
    <w:rsid w:val="00F34A7F"/>
    <w:rsid w:val="00F34EA0"/>
    <w:rsid w:val="00F36F0F"/>
    <w:rsid w:val="00F448AC"/>
    <w:rsid w:val="00F460D0"/>
    <w:rsid w:val="00F471A7"/>
    <w:rsid w:val="00F47568"/>
    <w:rsid w:val="00F535FF"/>
    <w:rsid w:val="00F6675C"/>
    <w:rsid w:val="00F67750"/>
    <w:rsid w:val="00F727F9"/>
    <w:rsid w:val="00F73E43"/>
    <w:rsid w:val="00F7708A"/>
    <w:rsid w:val="00F80430"/>
    <w:rsid w:val="00F94C1A"/>
    <w:rsid w:val="00FA083E"/>
    <w:rsid w:val="00FA1DE6"/>
    <w:rsid w:val="00FA29AF"/>
    <w:rsid w:val="00FA7CC3"/>
    <w:rsid w:val="00FB1346"/>
    <w:rsid w:val="00FB1E51"/>
    <w:rsid w:val="00FB275E"/>
    <w:rsid w:val="00FB2B1E"/>
    <w:rsid w:val="00FB6622"/>
    <w:rsid w:val="00FC113C"/>
    <w:rsid w:val="00FC2F9F"/>
    <w:rsid w:val="00FC3F94"/>
    <w:rsid w:val="00FD5791"/>
    <w:rsid w:val="00FD6935"/>
    <w:rsid w:val="00FE34F6"/>
    <w:rsid w:val="00FE61AC"/>
    <w:rsid w:val="00FE749E"/>
    <w:rsid w:val="00FF0B58"/>
    <w:rsid w:val="00FF142B"/>
    <w:rsid w:val="00FF4225"/>
    <w:rsid w:val="00FF7CEB"/>
    <w:rsid w:val="049198C7"/>
    <w:rsid w:val="088EC9F8"/>
    <w:rsid w:val="0A0683B3"/>
    <w:rsid w:val="0BC90C0C"/>
    <w:rsid w:val="1D65AD6D"/>
    <w:rsid w:val="3660DDA1"/>
    <w:rsid w:val="3E4896AC"/>
    <w:rsid w:val="63C1C3D8"/>
    <w:rsid w:val="675F039D"/>
    <w:rsid w:val="6CC94F84"/>
    <w:rsid w:val="6EE2D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B37A4DF"/>
  <w15:docId w15:val="{80C1BBCD-49AA-4DAC-BFDC-EA5851FCA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8427C0"/>
    <w:pPr>
      <w:spacing w:after="40" w:line="240" w:lineRule="auto"/>
      <w:jc w:val="both"/>
    </w:pPr>
    <w:rPr>
      <w:rFonts w:cstheme="minorHAnsi"/>
    </w:rPr>
  </w:style>
  <w:style w:type="paragraph" w:styleId="Cmsor1">
    <w:name w:val="heading 1"/>
    <w:basedOn w:val="Norml"/>
    <w:next w:val="Norml"/>
    <w:link w:val="Cmsor1Char"/>
    <w:uiPriority w:val="9"/>
    <w:qFormat/>
    <w:rsid w:val="00816956"/>
    <w:pPr>
      <w:keepNext/>
      <w:keepLines/>
      <w:numPr>
        <w:numId w:val="1"/>
      </w:numPr>
      <w:shd w:val="clear" w:color="auto" w:fill="D9D9D9" w:themeFill="background1" w:themeFillShade="D9"/>
      <w:spacing w:before="180" w:after="60"/>
      <w:outlineLvl w:val="0"/>
    </w:pPr>
    <w:rPr>
      <w:rFonts w:asciiTheme="majorHAnsi" w:eastAsiaTheme="majorEastAsia" w:hAnsiTheme="majorHAnsi" w:cstheme="majorBidi"/>
      <w:b/>
      <w:caps/>
      <w:szCs w:val="32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0B2A58"/>
    <w:pPr>
      <w:keepNext/>
      <w:keepLines/>
      <w:numPr>
        <w:ilvl w:val="1"/>
        <w:numId w:val="1"/>
      </w:numPr>
      <w:pBdr>
        <w:bottom w:val="single" w:sz="4" w:space="1" w:color="auto"/>
      </w:pBdr>
      <w:spacing w:before="120" w:after="0"/>
      <w:jc w:val="left"/>
      <w:outlineLvl w:val="1"/>
    </w:pPr>
    <w:rPr>
      <w:rFonts w:asciiTheme="majorHAnsi" w:eastAsiaTheme="majorEastAsia" w:hAnsiTheme="majorHAnsi" w:cstheme="majorBidi"/>
      <w:b/>
      <w:i/>
      <w:szCs w:val="26"/>
    </w:rPr>
  </w:style>
  <w:style w:type="paragraph" w:styleId="Cmsor3">
    <w:name w:val="heading 3"/>
    <w:basedOn w:val="Norml"/>
    <w:next w:val="Cmsor4"/>
    <w:link w:val="Cmsor3Char"/>
    <w:uiPriority w:val="9"/>
    <w:unhideWhenUsed/>
    <w:qFormat/>
    <w:rsid w:val="002C613B"/>
    <w:pPr>
      <w:numPr>
        <w:ilvl w:val="2"/>
        <w:numId w:val="1"/>
      </w:numPr>
      <w:tabs>
        <w:tab w:val="clear" w:pos="1419"/>
        <w:tab w:val="num" w:pos="709"/>
      </w:tabs>
      <w:spacing w:after="0"/>
      <w:ind w:left="709"/>
      <w:outlineLvl w:val="2"/>
    </w:pPr>
    <w:rPr>
      <w:rFonts w:eastAsiaTheme="majorEastAsia" w:cstheme="majorBidi"/>
      <w:szCs w:val="24"/>
    </w:rPr>
  </w:style>
  <w:style w:type="paragraph" w:styleId="Cmsor4">
    <w:name w:val="heading 4"/>
    <w:basedOn w:val="Norml"/>
    <w:link w:val="Cmsor4Char"/>
    <w:uiPriority w:val="9"/>
    <w:unhideWhenUsed/>
    <w:qFormat/>
    <w:rsid w:val="00F448AC"/>
    <w:pPr>
      <w:keepLines/>
      <w:numPr>
        <w:ilvl w:val="3"/>
        <w:numId w:val="1"/>
      </w:numPr>
      <w:tabs>
        <w:tab w:val="clear" w:pos="710"/>
        <w:tab w:val="num" w:pos="4254"/>
      </w:tabs>
      <w:spacing w:after="0"/>
      <w:ind w:left="4254"/>
      <w:jc w:val="left"/>
      <w:outlineLvl w:val="3"/>
    </w:pPr>
    <w:rPr>
      <w:rFonts w:eastAsiaTheme="majorEastAsia" w:cstheme="majorBidi"/>
      <w:iCs/>
    </w:rPr>
  </w:style>
  <w:style w:type="paragraph" w:styleId="Cmsor5">
    <w:name w:val="heading 5"/>
    <w:basedOn w:val="Norml"/>
    <w:next w:val="Norml"/>
    <w:link w:val="Cmsor5Char"/>
    <w:uiPriority w:val="9"/>
    <w:unhideWhenUsed/>
    <w:qFormat/>
    <w:rsid w:val="00A91CB2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rsid w:val="00A91CB2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A91CB2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rsid w:val="00A91CB2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rsid w:val="00A91CB2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Cm">
    <w:name w:val="Title"/>
    <w:basedOn w:val="Norml"/>
    <w:next w:val="Norml"/>
    <w:link w:val="CmChar"/>
    <w:uiPriority w:val="10"/>
    <w:qFormat/>
    <w:rsid w:val="00371F65"/>
    <w:pPr>
      <w:spacing w:after="0"/>
      <w:contextualSpacing/>
    </w:pPr>
    <w:rPr>
      <w:rFonts w:asciiTheme="majorHAnsi" w:eastAsiaTheme="majorEastAsia" w:hAnsiTheme="majorHAnsi" w:cstheme="majorBidi"/>
      <w:b/>
      <w:caps/>
      <w:spacing w:val="-10"/>
      <w:kern w:val="28"/>
      <w:sz w:val="24"/>
      <w:szCs w:val="56"/>
    </w:rPr>
  </w:style>
  <w:style w:type="character" w:customStyle="1" w:styleId="CmChar">
    <w:name w:val="Cím Char"/>
    <w:basedOn w:val="Bekezdsalapbettpusa"/>
    <w:link w:val="Cm"/>
    <w:uiPriority w:val="10"/>
    <w:rsid w:val="00371F65"/>
    <w:rPr>
      <w:rFonts w:asciiTheme="majorHAnsi" w:eastAsiaTheme="majorEastAsia" w:hAnsiTheme="majorHAnsi" w:cstheme="majorBidi"/>
      <w:b/>
      <w:caps/>
      <w:spacing w:val="-10"/>
      <w:kern w:val="28"/>
      <w:sz w:val="24"/>
      <w:szCs w:val="56"/>
    </w:rPr>
  </w:style>
  <w:style w:type="character" w:customStyle="1" w:styleId="Cmsor1Char">
    <w:name w:val="Címsor 1 Char"/>
    <w:basedOn w:val="Bekezdsalapbettpusa"/>
    <w:link w:val="Cmsor1"/>
    <w:uiPriority w:val="9"/>
    <w:rsid w:val="00816956"/>
    <w:rPr>
      <w:rFonts w:asciiTheme="majorHAnsi" w:eastAsiaTheme="majorEastAsia" w:hAnsiTheme="majorHAnsi" w:cstheme="majorBidi"/>
      <w:b/>
      <w:caps/>
      <w:szCs w:val="32"/>
      <w:shd w:val="clear" w:color="auto" w:fill="D9D9D9" w:themeFill="background1" w:themeFillShade="D9"/>
    </w:rPr>
  </w:style>
  <w:style w:type="character" w:customStyle="1" w:styleId="Cmsor2Char">
    <w:name w:val="Címsor 2 Char"/>
    <w:basedOn w:val="Bekezdsalapbettpusa"/>
    <w:link w:val="Cmsor2"/>
    <w:uiPriority w:val="9"/>
    <w:rsid w:val="000B2A58"/>
    <w:rPr>
      <w:rFonts w:asciiTheme="majorHAnsi" w:eastAsiaTheme="majorEastAsia" w:hAnsiTheme="majorHAnsi" w:cstheme="majorBidi"/>
      <w:b/>
      <w:i/>
      <w:szCs w:val="26"/>
    </w:rPr>
  </w:style>
  <w:style w:type="character" w:customStyle="1" w:styleId="Cmsor3Char">
    <w:name w:val="Címsor 3 Char"/>
    <w:basedOn w:val="Bekezdsalapbettpusa"/>
    <w:link w:val="Cmsor3"/>
    <w:uiPriority w:val="9"/>
    <w:rsid w:val="002C613B"/>
    <w:rPr>
      <w:rFonts w:eastAsiaTheme="majorEastAsia" w:cstheme="majorBidi"/>
      <w:szCs w:val="24"/>
    </w:rPr>
  </w:style>
  <w:style w:type="character" w:customStyle="1" w:styleId="Cmsor4Char">
    <w:name w:val="Címsor 4 Char"/>
    <w:basedOn w:val="Bekezdsalapbettpusa"/>
    <w:link w:val="Cmsor4"/>
    <w:uiPriority w:val="9"/>
    <w:rsid w:val="00F448AC"/>
    <w:rPr>
      <w:rFonts w:eastAsiaTheme="majorEastAsia" w:cstheme="majorBidi"/>
      <w:iCs/>
    </w:rPr>
  </w:style>
  <w:style w:type="character" w:customStyle="1" w:styleId="Cmsor5Char">
    <w:name w:val="Címsor 5 Char"/>
    <w:basedOn w:val="Bekezdsalapbettpusa"/>
    <w:link w:val="Cmsor5"/>
    <w:uiPriority w:val="9"/>
    <w:rsid w:val="00A91CB2"/>
    <w:rPr>
      <w:rFonts w:asciiTheme="majorHAnsi" w:eastAsiaTheme="majorEastAsia" w:hAnsiTheme="majorHAnsi" w:cstheme="majorBidi"/>
      <w:color w:val="2E74B5" w:themeColor="accent1" w:themeShade="BF"/>
      <w:sz w:val="24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A91CB2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A91CB2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A91CB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A91CB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iperhivatkozs">
    <w:name w:val="Hyperlink"/>
    <w:basedOn w:val="Bekezdsalapbettpusa"/>
    <w:uiPriority w:val="99"/>
    <w:unhideWhenUsed/>
    <w:rsid w:val="00001A74"/>
    <w:rPr>
      <w:i w:val="0"/>
      <w:caps w:val="0"/>
      <w:smallCaps w:val="0"/>
      <w:color w:val="auto"/>
      <w:u w:val="none"/>
    </w:rPr>
  </w:style>
  <w:style w:type="table" w:styleId="Rcsostblzat">
    <w:name w:val="Table Grid"/>
    <w:basedOn w:val="Normltblzat"/>
    <w:locked/>
    <w:rsid w:val="00791E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34"/>
    <w:qFormat/>
    <w:rsid w:val="00DB6E76"/>
    <w:pPr>
      <w:ind w:left="720"/>
      <w:contextualSpacing/>
    </w:pPr>
  </w:style>
  <w:style w:type="paragraph" w:customStyle="1" w:styleId="listaszoveg">
    <w:name w:val="listaszoveg"/>
    <w:basedOn w:val="Norml"/>
    <w:locked/>
    <w:rsid w:val="00175BAF"/>
    <w:pPr>
      <w:tabs>
        <w:tab w:val="left" w:pos="567"/>
      </w:tabs>
      <w:autoSpaceDE w:val="0"/>
      <w:autoSpaceDN w:val="0"/>
      <w:spacing w:after="0"/>
      <w:ind w:left="567" w:hanging="567"/>
    </w:pPr>
    <w:rPr>
      <w:rFonts w:ascii="Times New Roman" w:eastAsia="Times New Roman" w:hAnsi="Times New Roman" w:cs="Times New Roman"/>
      <w:szCs w:val="24"/>
    </w:rPr>
  </w:style>
  <w:style w:type="paragraph" w:customStyle="1" w:styleId="alcim">
    <w:name w:val="alcim"/>
    <w:basedOn w:val="Norml"/>
    <w:rsid w:val="00175BAF"/>
    <w:pPr>
      <w:keepNext/>
      <w:autoSpaceDE w:val="0"/>
      <w:autoSpaceDN w:val="0"/>
      <w:spacing w:before="120" w:after="120"/>
    </w:pPr>
    <w:rPr>
      <w:rFonts w:ascii="Times New Roman" w:eastAsia="Times New Roman" w:hAnsi="Times New Roman" w:cs="Times New Roman"/>
      <w:b/>
      <w:bCs/>
      <w:szCs w:val="28"/>
    </w:rPr>
  </w:style>
  <w:style w:type="paragraph" w:customStyle="1" w:styleId="szoveg">
    <w:name w:val="szoveg"/>
    <w:basedOn w:val="Norml"/>
    <w:link w:val="szovegChar"/>
    <w:locked/>
    <w:rsid w:val="001E632A"/>
    <w:pPr>
      <w:autoSpaceDE w:val="0"/>
      <w:autoSpaceDN w:val="0"/>
      <w:spacing w:after="0"/>
    </w:pPr>
    <w:rPr>
      <w:rFonts w:ascii="Times New Roman" w:eastAsia="Times New Roman" w:hAnsi="Times New Roman" w:cs="Times New Roman"/>
      <w:szCs w:val="24"/>
    </w:rPr>
  </w:style>
  <w:style w:type="character" w:customStyle="1" w:styleId="szovegChar">
    <w:name w:val="szoveg Char"/>
    <w:link w:val="szoveg"/>
    <w:rsid w:val="001E632A"/>
    <w:rPr>
      <w:rFonts w:ascii="Times New Roman" w:eastAsia="Times New Roman" w:hAnsi="Times New Roman" w:cs="Times New Roman"/>
      <w:sz w:val="20"/>
      <w:szCs w:val="24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0D01B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0D01B8"/>
    <w:rPr>
      <w:rFonts w:ascii="Segoe UI" w:hAnsi="Segoe UI" w:cs="Segoe UI"/>
      <w:sz w:val="18"/>
      <w:szCs w:val="18"/>
    </w:rPr>
  </w:style>
  <w:style w:type="paragraph" w:customStyle="1" w:styleId="torzsszoveg">
    <w:name w:val="torzsszoveg"/>
    <w:basedOn w:val="Norml"/>
    <w:next w:val="Norml"/>
    <w:uiPriority w:val="99"/>
    <w:locked/>
    <w:rsid w:val="005A2ACF"/>
    <w:pPr>
      <w:suppressAutoHyphens/>
      <w:autoSpaceDE w:val="0"/>
      <w:autoSpaceDN w:val="0"/>
      <w:adjustRightInd w:val="0"/>
      <w:spacing w:before="57" w:after="0" w:line="320" w:lineRule="atLeast"/>
      <w:textAlignment w:val="center"/>
    </w:pPr>
    <w:rPr>
      <w:rFonts w:ascii="Lucida Sans Unicode" w:hAnsi="Lucida Sans Unicode" w:cs="Lucida Sans Unicode"/>
      <w:color w:val="646464"/>
      <w:sz w:val="18"/>
      <w:szCs w:val="18"/>
      <w:lang w:val="en-GB"/>
    </w:rPr>
  </w:style>
  <w:style w:type="paragraph" w:styleId="Alcm">
    <w:name w:val="Subtitle"/>
    <w:basedOn w:val="Norml"/>
    <w:next w:val="Norml"/>
    <w:link w:val="AlcmChar"/>
    <w:uiPriority w:val="11"/>
    <w:qFormat/>
    <w:rsid w:val="00371F65"/>
    <w:pPr>
      <w:numPr>
        <w:ilvl w:val="1"/>
      </w:numPr>
      <w:spacing w:after="160"/>
    </w:pPr>
    <w:rPr>
      <w:rFonts w:asciiTheme="majorHAnsi" w:eastAsiaTheme="minorEastAsia" w:hAnsiTheme="majorHAnsi" w:cstheme="minorBidi"/>
      <w:color w:val="5A5A5A" w:themeColor="text1" w:themeTint="A5"/>
      <w:spacing w:val="15"/>
    </w:rPr>
  </w:style>
  <w:style w:type="character" w:customStyle="1" w:styleId="AlcmChar">
    <w:name w:val="Alcím Char"/>
    <w:basedOn w:val="Bekezdsalapbettpusa"/>
    <w:link w:val="Alcm"/>
    <w:uiPriority w:val="11"/>
    <w:rsid w:val="00371F65"/>
    <w:rPr>
      <w:rFonts w:asciiTheme="majorHAnsi" w:eastAsiaTheme="minorEastAsia" w:hAnsiTheme="majorHAnsi"/>
      <w:color w:val="5A5A5A" w:themeColor="text1" w:themeTint="A5"/>
      <w:spacing w:val="15"/>
    </w:rPr>
  </w:style>
  <w:style w:type="paragraph" w:customStyle="1" w:styleId="FcmI">
    <w:name w:val="_Főcím I"/>
    <w:basedOn w:val="Cm"/>
    <w:qFormat/>
    <w:rsid w:val="00F80430"/>
    <w:pPr>
      <w:keepNext/>
      <w:numPr>
        <w:numId w:val="26"/>
      </w:numPr>
      <w:spacing w:before="180" w:after="60"/>
      <w:jc w:val="center"/>
    </w:pPr>
    <w:rPr>
      <w:sz w:val="28"/>
    </w:rPr>
  </w:style>
  <w:style w:type="paragraph" w:customStyle="1" w:styleId="Fcm">
    <w:name w:val="_Főcím"/>
    <w:basedOn w:val="Cm"/>
    <w:qFormat/>
    <w:rsid w:val="001B7A60"/>
    <w:pPr>
      <w:pBdr>
        <w:bottom w:val="single" w:sz="4" w:space="1" w:color="auto"/>
      </w:pBdr>
      <w:jc w:val="center"/>
    </w:pPr>
    <w:rPr>
      <w:sz w:val="32"/>
    </w:rPr>
  </w:style>
  <w:style w:type="paragraph" w:customStyle="1" w:styleId="adat">
    <w:name w:val="_adat"/>
    <w:basedOn w:val="Norml"/>
    <w:link w:val="adatChar"/>
    <w:qFormat/>
    <w:rsid w:val="0023236F"/>
    <w:pPr>
      <w:ind w:left="709" w:right="140"/>
      <w:jc w:val="left"/>
    </w:pPr>
  </w:style>
  <w:style w:type="paragraph" w:customStyle="1" w:styleId="adatB">
    <w:name w:val="_adat_B"/>
    <w:basedOn w:val="adat"/>
    <w:link w:val="adatBChar"/>
    <w:qFormat/>
    <w:rsid w:val="00A65553"/>
    <w:rPr>
      <w:b/>
    </w:rPr>
  </w:style>
  <w:style w:type="character" w:styleId="Helyrzszveg">
    <w:name w:val="Placeholder Text"/>
    <w:basedOn w:val="Bekezdsalapbettpusa"/>
    <w:uiPriority w:val="99"/>
    <w:semiHidden/>
    <w:rsid w:val="0084442B"/>
    <w:rPr>
      <w:color w:val="808080"/>
    </w:rPr>
  </w:style>
  <w:style w:type="paragraph" w:styleId="NormlWeb">
    <w:name w:val="Normal (Web)"/>
    <w:basedOn w:val="Norml"/>
    <w:uiPriority w:val="99"/>
    <w:unhideWhenUsed/>
    <w:rsid w:val="00A3418D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lfej">
    <w:name w:val="header"/>
    <w:basedOn w:val="Norml"/>
    <w:link w:val="lfejChar"/>
    <w:uiPriority w:val="99"/>
    <w:unhideWhenUsed/>
    <w:rsid w:val="00492416"/>
    <w:pPr>
      <w:tabs>
        <w:tab w:val="center" w:pos="4536"/>
        <w:tab w:val="right" w:pos="9072"/>
      </w:tabs>
      <w:spacing w:after="0"/>
    </w:pPr>
  </w:style>
  <w:style w:type="character" w:customStyle="1" w:styleId="lfejChar">
    <w:name w:val="Élőfej Char"/>
    <w:basedOn w:val="Bekezdsalapbettpusa"/>
    <w:link w:val="lfej"/>
    <w:uiPriority w:val="99"/>
    <w:rsid w:val="00492416"/>
    <w:rPr>
      <w:rFonts w:cstheme="minorHAnsi"/>
    </w:rPr>
  </w:style>
  <w:style w:type="paragraph" w:styleId="llb">
    <w:name w:val="footer"/>
    <w:basedOn w:val="Norml"/>
    <w:link w:val="llbChar"/>
    <w:uiPriority w:val="99"/>
    <w:unhideWhenUsed/>
    <w:rsid w:val="00492416"/>
    <w:pPr>
      <w:tabs>
        <w:tab w:val="center" w:pos="5103"/>
        <w:tab w:val="right" w:pos="10204"/>
      </w:tabs>
      <w:spacing w:after="0"/>
      <w:jc w:val="center"/>
    </w:pPr>
    <w:rPr>
      <w:sz w:val="18"/>
      <w:szCs w:val="18"/>
    </w:rPr>
  </w:style>
  <w:style w:type="character" w:customStyle="1" w:styleId="llbChar">
    <w:name w:val="Élőláb Char"/>
    <w:basedOn w:val="Bekezdsalapbettpusa"/>
    <w:link w:val="llb"/>
    <w:uiPriority w:val="99"/>
    <w:rsid w:val="00492416"/>
    <w:rPr>
      <w:rFonts w:cstheme="minorHAnsi"/>
      <w:sz w:val="18"/>
      <w:szCs w:val="18"/>
    </w:rPr>
  </w:style>
  <w:style w:type="character" w:customStyle="1" w:styleId="adatChar">
    <w:name w:val="_adat Char"/>
    <w:basedOn w:val="Bekezdsalapbettpusa"/>
    <w:link w:val="adat"/>
    <w:rsid w:val="00E61528"/>
    <w:rPr>
      <w:rFonts w:cstheme="minorHAnsi"/>
    </w:rPr>
  </w:style>
  <w:style w:type="character" w:customStyle="1" w:styleId="adatBChar">
    <w:name w:val="_adat_B Char"/>
    <w:basedOn w:val="adatChar"/>
    <w:link w:val="adatB"/>
    <w:rsid w:val="00E61528"/>
    <w:rPr>
      <w:rFonts w:cstheme="minorHAnsi"/>
      <w:b/>
    </w:rPr>
  </w:style>
  <w:style w:type="character" w:customStyle="1" w:styleId="adatC">
    <w:name w:val="_adat_C"/>
    <w:basedOn w:val="Bekezdsalapbettpusa"/>
    <w:uiPriority w:val="1"/>
    <w:qFormat/>
    <w:rsid w:val="004B6796"/>
    <w:rPr>
      <w:rFonts w:ascii="Courier New" w:hAnsi="Courier New" w:cs="Courier New"/>
      <w:b/>
    </w:rPr>
  </w:style>
  <w:style w:type="character" w:customStyle="1" w:styleId="Megemlts1">
    <w:name w:val="Megemlítés1"/>
    <w:basedOn w:val="Bekezdsalapbettpusa"/>
    <w:uiPriority w:val="99"/>
    <w:semiHidden/>
    <w:unhideWhenUsed/>
    <w:rsid w:val="00E251B5"/>
    <w:rPr>
      <w:color w:val="2B579A"/>
      <w:shd w:val="clear" w:color="auto" w:fill="E6E6E6"/>
    </w:rPr>
  </w:style>
  <w:style w:type="character" w:styleId="Jegyzethivatkozs">
    <w:name w:val="annotation reference"/>
    <w:basedOn w:val="Bekezdsalapbettpusa"/>
    <w:uiPriority w:val="99"/>
    <w:semiHidden/>
    <w:unhideWhenUsed/>
    <w:rsid w:val="004C0DAA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4C0DAA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4C0DAA"/>
    <w:rPr>
      <w:rFonts w:cstheme="minorHAnsi"/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4C0DAA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4C0DAA"/>
    <w:rPr>
      <w:rFonts w:cstheme="minorHAnsi"/>
      <w:b/>
      <w:bCs/>
      <w:sz w:val="20"/>
      <w:szCs w:val="20"/>
    </w:rPr>
  </w:style>
  <w:style w:type="paragraph" w:customStyle="1" w:styleId="normala">
    <w:name w:val="normal_a"/>
    <w:basedOn w:val="Norml"/>
    <w:autoRedefine/>
    <w:uiPriority w:val="1"/>
    <w:qFormat/>
    <w:rsid w:val="00743EAD"/>
    <w:pPr>
      <w:widowControl w:val="0"/>
      <w:spacing w:before="60" w:after="60" w:line="276" w:lineRule="auto"/>
      <w:ind w:left="1418" w:hanging="709"/>
    </w:pPr>
    <w:rPr>
      <w:sz w:val="24"/>
      <w:lang w:val="en-US"/>
    </w:rPr>
  </w:style>
  <w:style w:type="character" w:customStyle="1" w:styleId="normaltextrun">
    <w:name w:val="normaltextrun"/>
    <w:basedOn w:val="Bekezdsalapbettpusa"/>
    <w:rsid w:val="002A0C3F"/>
  </w:style>
  <w:style w:type="paragraph" w:customStyle="1" w:styleId="paragraph">
    <w:name w:val="paragraph"/>
    <w:basedOn w:val="Norml"/>
    <w:rsid w:val="002A0C3F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customStyle="1" w:styleId="eop">
    <w:name w:val="eop"/>
    <w:basedOn w:val="Bekezdsalapbettpusa"/>
    <w:rsid w:val="002A0C3F"/>
  </w:style>
  <w:style w:type="character" w:customStyle="1" w:styleId="contentcontrolboundarysink">
    <w:name w:val="contentcontrolboundarysink"/>
    <w:basedOn w:val="Bekezdsalapbettpusa"/>
    <w:rsid w:val="002A0C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76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2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32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84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94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6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8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62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0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3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7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9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73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9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0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33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23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854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70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9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64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44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996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07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50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91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450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176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71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8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8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1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371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83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0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0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63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0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45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5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2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788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65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96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253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018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16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2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9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18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71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246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36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7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92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589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894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45D8065AE2748AEA1D604BD79E843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5FAC-C338-4D37-A36E-65419B24F6FC}"/>
      </w:docPartPr>
      <w:docPartBody>
        <w:p w:rsidR="00172FB2" w:rsidRDefault="00982473" w:rsidP="00982473">
          <w:pPr>
            <w:pStyle w:val="545D8065AE2748AEA1D604BD79E843BB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D1818A9169D14174A828D43A0B836D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ABC45B-7979-4AD6-90C6-8C7D86CCB70B}"/>
      </w:docPartPr>
      <w:docPartBody>
        <w:p w:rsidR="00172FB2" w:rsidRDefault="00982473" w:rsidP="00982473">
          <w:pPr>
            <w:pStyle w:val="D1818A9169D14174A828D43A0B836D83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4371263B20E34AA48F4E6506C41977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2FDF8D-1946-4991-AB77-2813DAC3DC96}"/>
      </w:docPartPr>
      <w:docPartBody>
        <w:p w:rsidR="00172FB2" w:rsidRDefault="00982473" w:rsidP="00982473">
          <w:pPr>
            <w:pStyle w:val="4371263B20E34AA48F4E6506C4197732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1EB7487F01144E8F95EBCD1444BCA1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6ACA64-432A-40BB-9C82-24575C5C4B59}"/>
      </w:docPartPr>
      <w:docPartBody>
        <w:p w:rsidR="00172FB2" w:rsidRDefault="00982473" w:rsidP="00982473">
          <w:pPr>
            <w:pStyle w:val="1EB7487F01144E8F95EBCD1444BCA1F0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ED136E04F3CA4457BF8D420E66DC6A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C2086-6245-4D72-9487-A5A223EF59FC}"/>
      </w:docPartPr>
      <w:docPartBody>
        <w:p w:rsidR="00172FB2" w:rsidRDefault="00982473" w:rsidP="00982473">
          <w:pPr>
            <w:pStyle w:val="ED136E04F3CA4457BF8D420E66DC6A86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7879BDC58EAD4C82BF75EF906289D1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AB406B-885A-4B9C-A232-B8CC820CB736}"/>
      </w:docPartPr>
      <w:docPartBody>
        <w:p w:rsidR="00172FB2" w:rsidRDefault="00982473" w:rsidP="00982473">
          <w:pPr>
            <w:pStyle w:val="7879BDC58EAD4C82BF75EF906289D1641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C260E34983444C038F0212B7879502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36CB24-FCFE-484E-BB20-ED3B9E4370FA}"/>
      </w:docPartPr>
      <w:docPartBody>
        <w:p w:rsidR="00172FB2" w:rsidRDefault="00982473" w:rsidP="00982473">
          <w:pPr>
            <w:pStyle w:val="C260E34983444C038F0212B7879502D5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A931DE9CB9784372BFEF46CC04958F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4546E0-F9A7-4115-9BFF-6AE89A4A2ABC}"/>
      </w:docPartPr>
      <w:docPartBody>
        <w:p w:rsidR="00172FB2" w:rsidRDefault="00982473" w:rsidP="00982473">
          <w:pPr>
            <w:pStyle w:val="A931DE9CB9784372BFEF46CC04958F7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1854EA89E88A4E799C57F68A1FFC38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B1B503-B266-4FEC-B408-8BCADC54B0AD}"/>
      </w:docPartPr>
      <w:docPartBody>
        <w:p w:rsidR="00172FB2" w:rsidRDefault="00982473" w:rsidP="00982473">
          <w:pPr>
            <w:pStyle w:val="1854EA89E88A4E799C57F68A1FFC385A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836955EB4D014AE182B2FA58DAADB4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2B86DB-DB51-45B8-B419-58BB78310659}"/>
      </w:docPartPr>
      <w:docPartBody>
        <w:p w:rsidR="00172FB2" w:rsidRDefault="00982473" w:rsidP="00982473">
          <w:pPr>
            <w:pStyle w:val="836955EB4D014AE182B2FA58DAADB41E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C38FBA60AECF4710AEAD80AC61D2C3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58B6B6-70BA-4E3C-B271-73788B87D6A6}"/>
      </w:docPartPr>
      <w:docPartBody>
        <w:p w:rsidR="00172FB2" w:rsidRDefault="00982473" w:rsidP="00982473">
          <w:pPr>
            <w:pStyle w:val="C38FBA60AECF4710AEAD80AC61D2C39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12DF42E1654B42029F69616A67BBD7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7C58D0-F201-45DF-BCE1-E1176C1F2574}"/>
      </w:docPartPr>
      <w:docPartBody>
        <w:p w:rsidR="00172FB2" w:rsidRDefault="00982473" w:rsidP="00982473">
          <w:pPr>
            <w:pStyle w:val="12DF42E1654B42029F69616A67BBD715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C71AD0EFE7044A4FA82DEDD5087CDD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5F1BA7-A0B7-43E7-AF80-328C3D98AC86}"/>
      </w:docPartPr>
      <w:docPartBody>
        <w:p w:rsidR="00172FB2" w:rsidRDefault="00982473" w:rsidP="00982473">
          <w:pPr>
            <w:pStyle w:val="C71AD0EFE7044A4FA82DEDD5087CDD7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D27DF73854B04ABCAC6E5032E57639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C09AE3-21E4-4510-A08C-F6ED1E98EC83}"/>
      </w:docPartPr>
      <w:docPartBody>
        <w:p w:rsidR="00172FB2" w:rsidRDefault="00982473" w:rsidP="00982473">
          <w:pPr>
            <w:pStyle w:val="D27DF73854B04ABCAC6E5032E576398E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64CEDBF13D0B4135A95EADDE31740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D4E2DC-C2EE-4306-A12D-BAE0EBB31A2D}"/>
      </w:docPartPr>
      <w:docPartBody>
        <w:p w:rsidR="00172FB2" w:rsidRDefault="00982473" w:rsidP="00982473">
          <w:pPr>
            <w:pStyle w:val="64CEDBF13D0B4135A95EADDE31740489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93376EE6090140C69C137EB7E140A5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03CFE8-43D1-446F-A057-9D47302B55FA}"/>
      </w:docPartPr>
      <w:docPartBody>
        <w:p w:rsidR="00172FB2" w:rsidRDefault="00982473" w:rsidP="00982473">
          <w:pPr>
            <w:pStyle w:val="93376EE6090140C69C137EB7E140A59B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181A301246344231B5EAFA2234496D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2259C2-E931-4E0A-A1DE-3FB63E3DFC2F}"/>
      </w:docPartPr>
      <w:docPartBody>
        <w:p w:rsidR="00172FB2" w:rsidRDefault="00982473" w:rsidP="00982473">
          <w:pPr>
            <w:pStyle w:val="181A301246344231B5EAFA2234496D13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28CFD47FD9444BBDB7DC002F23C230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893622-F384-40BF-B8F1-8BD0AA089AA1}"/>
      </w:docPartPr>
      <w:docPartBody>
        <w:p w:rsidR="00172FB2" w:rsidRDefault="00982473" w:rsidP="00982473">
          <w:pPr>
            <w:pStyle w:val="28CFD47FD9444BBDB7DC002F23C2302F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0C56FAC5E1C4EECA1B4F84E3EA1DC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2913E4-36E5-4194-AFD8-AD06A9ED9B81}"/>
      </w:docPartPr>
      <w:docPartBody>
        <w:p w:rsidR="00172FB2" w:rsidRDefault="00982473" w:rsidP="00982473">
          <w:pPr>
            <w:pStyle w:val="40C56FAC5E1C4EECA1B4F84E3EA1DCE7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5BB9D14156B343F2BB8BDC510E7B40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7273E9-81F1-443E-A73D-AEE9018C94E8}"/>
      </w:docPartPr>
      <w:docPartBody>
        <w:p w:rsidR="00172FB2" w:rsidRDefault="00982473" w:rsidP="00982473">
          <w:pPr>
            <w:pStyle w:val="5BB9D14156B343F2BB8BDC510E7B4091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51A244E7E694CE99F2177ACE870DB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2050BF-B0AF-4D57-A3D9-21C08A55DA26}"/>
      </w:docPartPr>
      <w:docPartBody>
        <w:p w:rsidR="00172FB2" w:rsidRDefault="00982473" w:rsidP="00982473">
          <w:pPr>
            <w:pStyle w:val="F51A244E7E694CE99F2177ACE870DB58"/>
          </w:pPr>
          <w:r w:rsidRPr="00CE09B3">
            <w:rPr>
              <w:rStyle w:val="Helyrzszveg"/>
            </w:rPr>
            <w:t>Click here to enter a date.</w:t>
          </w:r>
        </w:p>
      </w:docPartBody>
    </w:docPart>
    <w:docPart>
      <w:docPartPr>
        <w:name w:val="8805C9FB96F64253A94E9CACC859FE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2AF3A6-1DF9-441A-BBD0-975868938251}"/>
      </w:docPartPr>
      <w:docPartBody>
        <w:p w:rsidR="00172FB2" w:rsidRDefault="00982473" w:rsidP="00982473">
          <w:pPr>
            <w:pStyle w:val="8805C9FB96F64253A94E9CACC859FE11"/>
          </w:pPr>
          <w:r w:rsidRPr="00CE09B3">
            <w:rPr>
              <w:rStyle w:val="Helyrzszveg"/>
            </w:rPr>
            <w:t>Click here to enter a date.</w:t>
          </w:r>
        </w:p>
      </w:docPartBody>
    </w:docPart>
    <w:docPart>
      <w:docPartPr>
        <w:name w:val="EAB2E5B41E5847988953C65EB85BD4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2A2411-9862-4BD6-929E-6C79DDEAD643}"/>
      </w:docPartPr>
      <w:docPartBody>
        <w:p w:rsidR="00172FB2" w:rsidRDefault="00982473" w:rsidP="00982473">
          <w:pPr>
            <w:pStyle w:val="EAB2E5B41E5847988953C65EB85BD480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919A4BC5A54342AFB0D0D2D12A5CBF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05B654-8A32-4BAE-AA8D-DDB77EED4336}"/>
      </w:docPartPr>
      <w:docPartBody>
        <w:p w:rsidR="00172FB2" w:rsidRDefault="00982473" w:rsidP="00982473">
          <w:pPr>
            <w:pStyle w:val="919A4BC5A54342AFB0D0D2D12A5CBFBB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0CEB4EFD521745DC912BDE3C5D1EB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2325E2-12BE-48CB-879D-939D483ED7F8}"/>
      </w:docPartPr>
      <w:docPartBody>
        <w:p w:rsidR="00172FB2" w:rsidRDefault="00982473" w:rsidP="00982473">
          <w:pPr>
            <w:pStyle w:val="0CEB4EFD521745DC912BDE3C5D1EBD5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573C6AFA960A4E6BBF7F98995EB07C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B8BDBF-DAF3-4E5B-A3FF-B3A2D77F3EEE}"/>
      </w:docPartPr>
      <w:docPartBody>
        <w:p w:rsidR="00172FB2" w:rsidRDefault="00982473" w:rsidP="00982473">
          <w:pPr>
            <w:pStyle w:val="573C6AFA960A4E6BBF7F98995EB07C2E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D6E45FF9B83419DB920F62C79B980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D23081-BF15-434A-A910-0CD6AB85BF53}"/>
      </w:docPartPr>
      <w:docPartBody>
        <w:p w:rsidR="00172FB2" w:rsidRDefault="00982473" w:rsidP="00982473">
          <w:pPr>
            <w:pStyle w:val="FD6E45FF9B83419DB920F62C79B9803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BEB358F15619443CAFDFDD9C89DD35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3CFD83-1519-417B-B2F5-C3F43985D504}"/>
      </w:docPartPr>
      <w:docPartBody>
        <w:p w:rsidR="00172FB2" w:rsidRDefault="00982473" w:rsidP="00982473">
          <w:pPr>
            <w:pStyle w:val="BEB358F15619443CAFDFDD9C89DD355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744211F402C43B39481F19090F485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12EF54-9A69-4248-8690-461345AFA4E6}"/>
      </w:docPartPr>
      <w:docPartBody>
        <w:p w:rsidR="00172FB2" w:rsidRDefault="00982473" w:rsidP="00982473">
          <w:pPr>
            <w:pStyle w:val="4744211F402C43B39481F19090F48565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E346E9EE50B343F7B3A1AFEE7DDC44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2F621E-931E-4F66-9619-9DD97FA0F1C4}"/>
      </w:docPartPr>
      <w:docPartBody>
        <w:p w:rsidR="00172FB2" w:rsidRDefault="00982473" w:rsidP="00982473">
          <w:pPr>
            <w:pStyle w:val="E346E9EE50B343F7B3A1AFEE7DDC446E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D74F91D18DF480F887DFEAFFB9808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64CE41-243C-4121-8115-24A2B3D9CA68}"/>
      </w:docPartPr>
      <w:docPartBody>
        <w:p w:rsidR="00172FB2" w:rsidRDefault="00982473" w:rsidP="00982473">
          <w:pPr>
            <w:pStyle w:val="4D74F91D18DF480F887DFEAFFB98087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259C54E3DD45420ABA6151CBCA1835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0321AE-F4A6-4276-A24D-C2CD4E403ECA}"/>
      </w:docPartPr>
      <w:docPartBody>
        <w:p w:rsidR="00172FB2" w:rsidRDefault="00982473" w:rsidP="00982473">
          <w:pPr>
            <w:pStyle w:val="259C54E3DD45420ABA6151CBCA183572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143735ED1F654D5483DD6881D76748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ED414C-575B-492B-9C7F-A6A7EEF5D513}"/>
      </w:docPartPr>
      <w:docPartBody>
        <w:p w:rsidR="00172FB2" w:rsidRDefault="00982473" w:rsidP="00982473">
          <w:pPr>
            <w:pStyle w:val="143735ED1F654D5483DD6881D7674873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D23AE445FEDD4337AED08AB0D2F631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7FFFA5-E85F-4DF4-9AC9-70DEFC48CECB}"/>
      </w:docPartPr>
      <w:docPartBody>
        <w:p w:rsidR="00172FB2" w:rsidRDefault="00982473" w:rsidP="00982473">
          <w:pPr>
            <w:pStyle w:val="D23AE445FEDD4337AED08AB0D2F6317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3BA79984EF6542668B3FCA3FB6F084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81376A-277A-4F25-8ABF-013EA9E5E40C}"/>
      </w:docPartPr>
      <w:docPartBody>
        <w:p w:rsidR="00172FB2" w:rsidRDefault="00982473" w:rsidP="00982473">
          <w:pPr>
            <w:pStyle w:val="3BA79984EF6542668B3FCA3FB6F084C2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ECF04D87E4694404B1294B557F561B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E6239-6BA9-47BB-B63F-BBBE040A9E06}"/>
      </w:docPartPr>
      <w:docPartBody>
        <w:p w:rsidR="00172FB2" w:rsidRDefault="00982473" w:rsidP="00982473">
          <w:pPr>
            <w:pStyle w:val="ECF04D87E4694404B1294B557F561B3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14A21BEC7E44150ADAEA8B5B164FF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68F92D-05D0-405A-A127-926DC942F9AE}"/>
      </w:docPartPr>
      <w:docPartBody>
        <w:p w:rsidR="00FA3D6C" w:rsidRDefault="0073742A" w:rsidP="0073742A">
          <w:pPr>
            <w:pStyle w:val="F14A21BEC7E44150ADAEA8B5B164FF2D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881680410BED469CA21DFEB0DF75857F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46774778-C53F-4448-A4BD-ED4A2E8095C1}"/>
      </w:docPartPr>
      <w:docPartBody>
        <w:p w:rsidR="007C1FDC" w:rsidRDefault="004D1D97" w:rsidP="004D1D97">
          <w:pPr>
            <w:pStyle w:val="881680410BED469CA21DFEB0DF75857F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6D9D1EE052F4E38B428BD9ACA66641C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25BC0514-671D-405B-A533-FD3D692CA439}"/>
      </w:docPartPr>
      <w:docPartBody>
        <w:p w:rsidR="000F4BBD" w:rsidRDefault="00F727F9" w:rsidP="00F727F9">
          <w:pPr>
            <w:pStyle w:val="F6D9D1EE052F4E38B428BD9ACA66641C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5096A569E76400C915F40EBB7BD7F26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CA9DF9FD-646A-4078-954D-28289E275374}"/>
      </w:docPartPr>
      <w:docPartBody>
        <w:p w:rsidR="009E3D40" w:rsidRDefault="00FC113C" w:rsidP="00FC113C">
          <w:pPr>
            <w:pStyle w:val="45096A569E76400C915F40EBB7BD7F26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7B3FBA07F2AC4D95B4290213E398105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6FDB67EE-F980-4C94-902B-23062D96C65A}"/>
      </w:docPartPr>
      <w:docPartBody>
        <w:p w:rsidR="009E3D40" w:rsidRDefault="00FC113C" w:rsidP="00FC113C">
          <w:pPr>
            <w:pStyle w:val="7B3FBA07F2AC4D95B4290213E3981058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629B0F9F1A2D4F20A1201607C24EB512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0374C451-CD45-4C6F-A011-216100D06E62}"/>
      </w:docPartPr>
      <w:docPartBody>
        <w:p w:rsidR="009E3D40" w:rsidRDefault="00FC113C" w:rsidP="00FC113C">
          <w:pPr>
            <w:pStyle w:val="629B0F9F1A2D4F20A1201607C24EB512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8A6595D93B9B4D1FB3B8CF235C0923FB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98089110-0948-4643-954C-487D277B7C0B}"/>
      </w:docPartPr>
      <w:docPartBody>
        <w:p w:rsidR="009E3D40" w:rsidRDefault="00FC113C" w:rsidP="00FC113C">
          <w:pPr>
            <w:pStyle w:val="8A6595D93B9B4D1FB3B8CF235C0923FB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906A8E93CAAB41E5AF0EFD120F52B779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08C514B0-D73E-456D-B726-A74C8408A92F}"/>
      </w:docPartPr>
      <w:docPartBody>
        <w:p w:rsidR="00683A82" w:rsidRDefault="009E3D40" w:rsidP="009E3D40">
          <w:pPr>
            <w:pStyle w:val="906A8E93CAAB41E5AF0EFD120F52B779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0A639D002AFE47F9A7C528BC181DC9CE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E53E8948-369C-4C04-8D32-7945820AD596}"/>
      </w:docPartPr>
      <w:docPartBody>
        <w:p w:rsidR="001B3EFC" w:rsidRDefault="001B3EFC" w:rsidP="001B3EFC">
          <w:pPr>
            <w:pStyle w:val="0A639D002AFE47F9A7C528BC181DC9CE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2F4A5F53083F1E40A77E903B009B7D0F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3E91ABBD-E95C-0D4B-B786-72770CEE3881}"/>
      </w:docPartPr>
      <w:docPartBody>
        <w:p w:rsidR="008C51D8" w:rsidRDefault="003E345C" w:rsidP="003E345C">
          <w:pPr>
            <w:pStyle w:val="2F4A5F53083F1E40A77E903B009B7D0F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56F1433B32C33F4DBBADE647FAEDC444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77A29487-3B5A-F54E-BE2F-3845176E3A6D}"/>
      </w:docPartPr>
      <w:docPartBody>
        <w:p w:rsidR="0082551E" w:rsidRDefault="008C51D8" w:rsidP="008C51D8">
          <w:pPr>
            <w:pStyle w:val="56F1433B32C33F4DBBADE647FAEDC444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63065095F9934C4CA43D9F99A7BCAFF4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FEB04BA2-D131-5042-AD49-B3BA4CB92418}"/>
      </w:docPartPr>
      <w:docPartBody>
        <w:p w:rsidR="0082551E" w:rsidRDefault="008C51D8" w:rsidP="008C51D8">
          <w:pPr>
            <w:pStyle w:val="63065095F9934C4CA43D9F99A7BCAFF4"/>
          </w:pPr>
          <w:r>
            <w:rPr>
              <w:rStyle w:val="Helyrzszveg"/>
            </w:rPr>
            <w:t>Click here to enter text.</w:t>
          </w:r>
        </w:p>
      </w:docPartBody>
    </w:docPart>
    <w:docPart>
      <w:docPartPr>
        <w:name w:val="BC1D5125D5BCC34FB3EA9896EA153ABA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B85443E8-839D-2F4B-915C-BE52DB6326A2}"/>
      </w:docPartPr>
      <w:docPartBody>
        <w:p w:rsidR="0082551E" w:rsidRDefault="008C51D8" w:rsidP="008C51D8">
          <w:pPr>
            <w:pStyle w:val="BC1D5125D5BCC34FB3EA9896EA153AB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6D403416B6B06479D752C553D7A509C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EF7A83D9-F7DE-8044-B5EB-97FB31EE0191}"/>
      </w:docPartPr>
      <w:docPartBody>
        <w:p w:rsidR="0082551E" w:rsidRDefault="008C51D8" w:rsidP="008C51D8">
          <w:pPr>
            <w:pStyle w:val="F6D403416B6B06479D752C553D7A509C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2764E3AAA0908B45A7D0DCA5530467B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3E1E1CC7-0787-0D4D-B3D0-95F3562232A9}"/>
      </w:docPartPr>
      <w:docPartBody>
        <w:p w:rsidR="001A2C52" w:rsidRDefault="008422F9" w:rsidP="008422F9">
          <w:pPr>
            <w:pStyle w:val="2764E3AAA0908B45A7D0DCA5530467B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DA5452A1C4494A45A910CBD5BC92FB41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9F2A6EE1-DD83-414F-8CC6-B81FE7626E05}"/>
      </w:docPartPr>
      <w:docPartBody>
        <w:p w:rsidR="000F6DB4" w:rsidRDefault="00B41E29" w:rsidP="00B41E29">
          <w:pPr>
            <w:pStyle w:val="DA5452A1C4494A45A910CBD5BC92FB41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A887CCB42F830E4991FB3E8338DB28B4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64F4CF60-A7EA-C84B-8CB0-73EC196AD57D}"/>
      </w:docPartPr>
      <w:docPartBody>
        <w:p w:rsidR="000F6DB4" w:rsidRDefault="00B41E29" w:rsidP="00B41E29">
          <w:pPr>
            <w:pStyle w:val="A887CCB42F830E4991FB3E8338DB28B4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0A08CC851385BA409EBAE3069D36FCA4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63A44088-D25E-164D-A05F-088FDFB884CD}"/>
      </w:docPartPr>
      <w:docPartBody>
        <w:p w:rsidR="000F6DB4" w:rsidRDefault="00B41E29" w:rsidP="00B41E29">
          <w:pPr>
            <w:pStyle w:val="0A08CC851385BA409EBAE3069D36FCA4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04465211D1620B41AB5F5537B5F8B2B6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5E24771A-3542-1E4E-AAFD-3E2A8D5C3A49}"/>
      </w:docPartPr>
      <w:docPartBody>
        <w:p w:rsidR="000F6DB4" w:rsidRDefault="00B41E29" w:rsidP="00B41E29">
          <w:pPr>
            <w:pStyle w:val="04465211D1620B41AB5F5537B5F8B2B6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55495A315200D645BA79806E1D8D2A7D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B6B1ACBD-CAA9-904A-84FB-0F9686C896FA}"/>
      </w:docPartPr>
      <w:docPartBody>
        <w:p w:rsidR="000F6DB4" w:rsidRDefault="00B41E29" w:rsidP="00B41E29">
          <w:pPr>
            <w:pStyle w:val="55495A315200D645BA79806E1D8D2A7D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0C3F98C4EED6403381787E881FF4A275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FF0F6891-43AD-43DA-BEEB-C5CCB84177B7}"/>
      </w:docPartPr>
      <w:docPartBody>
        <w:p w:rsidR="00BB01E6" w:rsidRDefault="008D39A1" w:rsidP="008D39A1">
          <w:pPr>
            <w:pStyle w:val="0C3F98C4EED6403381787E881FF4A275"/>
          </w:pPr>
          <w:r w:rsidRPr="00CE09B3">
            <w:rPr>
              <w:rStyle w:val="Helyrzszveg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5700CC6"/>
    <w:multiLevelType w:val="multilevel"/>
    <w:tmpl w:val="7F5ED0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C38FBA60AECF4710AEAD80AC61D2C39A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82473"/>
    <w:rsid w:val="00052816"/>
    <w:rsid w:val="000844A2"/>
    <w:rsid w:val="000F4BBD"/>
    <w:rsid w:val="000F6DB4"/>
    <w:rsid w:val="0014050D"/>
    <w:rsid w:val="00147783"/>
    <w:rsid w:val="0016097A"/>
    <w:rsid w:val="00172FB2"/>
    <w:rsid w:val="001A2C52"/>
    <w:rsid w:val="001B3EFC"/>
    <w:rsid w:val="00217EF4"/>
    <w:rsid w:val="00282A71"/>
    <w:rsid w:val="002A10FC"/>
    <w:rsid w:val="002D196E"/>
    <w:rsid w:val="0033077A"/>
    <w:rsid w:val="00346057"/>
    <w:rsid w:val="00375D85"/>
    <w:rsid w:val="003E345C"/>
    <w:rsid w:val="00417CF3"/>
    <w:rsid w:val="004432A1"/>
    <w:rsid w:val="004D1D97"/>
    <w:rsid w:val="004F6612"/>
    <w:rsid w:val="005B694D"/>
    <w:rsid w:val="00616173"/>
    <w:rsid w:val="00616F69"/>
    <w:rsid w:val="00644CBC"/>
    <w:rsid w:val="00683A82"/>
    <w:rsid w:val="006D26DE"/>
    <w:rsid w:val="0073742A"/>
    <w:rsid w:val="00782458"/>
    <w:rsid w:val="007C1FDC"/>
    <w:rsid w:val="007D4DF2"/>
    <w:rsid w:val="0082551E"/>
    <w:rsid w:val="008422F9"/>
    <w:rsid w:val="00856078"/>
    <w:rsid w:val="00860DA6"/>
    <w:rsid w:val="008971E7"/>
    <w:rsid w:val="008A0B5E"/>
    <w:rsid w:val="008B0904"/>
    <w:rsid w:val="008C51D8"/>
    <w:rsid w:val="008D39A1"/>
    <w:rsid w:val="0096674B"/>
    <w:rsid w:val="00982473"/>
    <w:rsid w:val="009A47FD"/>
    <w:rsid w:val="009E3D40"/>
    <w:rsid w:val="00A6731A"/>
    <w:rsid w:val="00B41E29"/>
    <w:rsid w:val="00B53B33"/>
    <w:rsid w:val="00BB01E6"/>
    <w:rsid w:val="00BE0A3B"/>
    <w:rsid w:val="00BE448F"/>
    <w:rsid w:val="00BE59EC"/>
    <w:rsid w:val="00BF4247"/>
    <w:rsid w:val="00C5260A"/>
    <w:rsid w:val="00C63A91"/>
    <w:rsid w:val="00C728C3"/>
    <w:rsid w:val="00CC7C87"/>
    <w:rsid w:val="00D170B2"/>
    <w:rsid w:val="00D876DC"/>
    <w:rsid w:val="00DD3623"/>
    <w:rsid w:val="00E16F5F"/>
    <w:rsid w:val="00E32E12"/>
    <w:rsid w:val="00E60EA0"/>
    <w:rsid w:val="00E65117"/>
    <w:rsid w:val="00EA4B61"/>
    <w:rsid w:val="00EC0C46"/>
    <w:rsid w:val="00EC5953"/>
    <w:rsid w:val="00F727F9"/>
    <w:rsid w:val="00FA3D6C"/>
    <w:rsid w:val="00FC11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elyrzszveg">
    <w:name w:val="Placeholder Text"/>
    <w:basedOn w:val="Bekezdsalapbettpusa"/>
    <w:uiPriority w:val="99"/>
    <w:semiHidden/>
    <w:rsid w:val="008D39A1"/>
  </w:style>
  <w:style w:type="paragraph" w:customStyle="1" w:styleId="906A8E93CAAB41E5AF0EFD120F52B779">
    <w:name w:val="906A8E93CAAB41E5AF0EFD120F52B779"/>
    <w:rsid w:val="009E3D40"/>
    <w:rPr>
      <w:lang w:val="hu-HU" w:eastAsia="hu-HU"/>
    </w:rPr>
  </w:style>
  <w:style w:type="paragraph" w:customStyle="1" w:styleId="545D8065AE2748AEA1D604BD79E843BB">
    <w:name w:val="545D8065AE2748AEA1D604BD79E843BB"/>
    <w:rsid w:val="00982473"/>
  </w:style>
  <w:style w:type="paragraph" w:customStyle="1" w:styleId="D1818A9169D14174A828D43A0B836D83">
    <w:name w:val="D1818A9169D14174A828D43A0B836D83"/>
    <w:rsid w:val="00982473"/>
  </w:style>
  <w:style w:type="paragraph" w:customStyle="1" w:styleId="4371263B20E34AA48F4E6506C4197732">
    <w:name w:val="4371263B20E34AA48F4E6506C4197732"/>
    <w:rsid w:val="00982473"/>
  </w:style>
  <w:style w:type="paragraph" w:customStyle="1" w:styleId="1EB7487F01144E8F95EBCD1444BCA1F0">
    <w:name w:val="1EB7487F01144E8F95EBCD1444BCA1F0"/>
    <w:rsid w:val="00982473"/>
  </w:style>
  <w:style w:type="paragraph" w:customStyle="1" w:styleId="ED136E04F3CA4457BF8D420E66DC6A86">
    <w:name w:val="ED136E04F3CA4457BF8D420E66DC6A86"/>
    <w:rsid w:val="00982473"/>
  </w:style>
  <w:style w:type="paragraph" w:customStyle="1" w:styleId="C260E34983444C038F0212B7879502D5">
    <w:name w:val="C260E34983444C038F0212B7879502D5"/>
    <w:rsid w:val="00982473"/>
    <w:pPr>
      <w:spacing w:after="40" w:line="240" w:lineRule="auto"/>
      <w:ind w:left="709" w:right="140"/>
    </w:pPr>
    <w:rPr>
      <w:rFonts w:eastAsiaTheme="minorHAnsi" w:cstheme="minorHAnsi"/>
      <w:b/>
      <w:lang w:val="hu-HU" w:eastAsia="en-US"/>
    </w:rPr>
  </w:style>
  <w:style w:type="paragraph" w:customStyle="1" w:styleId="7879BDC58EAD4C82BF75EF906289D1641">
    <w:name w:val="7879BDC58EAD4C82BF75EF906289D1641"/>
    <w:rsid w:val="00982473"/>
    <w:pPr>
      <w:spacing w:after="40" w:line="240" w:lineRule="auto"/>
      <w:ind w:left="709" w:right="140"/>
    </w:pPr>
    <w:rPr>
      <w:rFonts w:eastAsiaTheme="minorHAnsi" w:cstheme="minorHAnsi"/>
      <w:b/>
      <w:lang w:val="hu-HU" w:eastAsia="en-US"/>
    </w:rPr>
  </w:style>
  <w:style w:type="paragraph" w:customStyle="1" w:styleId="A931DE9CB9784372BFEF46CC04958F7A">
    <w:name w:val="A931DE9CB9784372BFEF46CC04958F7A"/>
    <w:rsid w:val="00982473"/>
  </w:style>
  <w:style w:type="paragraph" w:customStyle="1" w:styleId="1854EA89E88A4E799C57F68A1FFC385A">
    <w:name w:val="1854EA89E88A4E799C57F68A1FFC385A"/>
    <w:rsid w:val="00982473"/>
  </w:style>
  <w:style w:type="paragraph" w:customStyle="1" w:styleId="836955EB4D014AE182B2FA58DAADB41E">
    <w:name w:val="836955EB4D014AE182B2FA58DAADB41E"/>
    <w:rsid w:val="00982473"/>
  </w:style>
  <w:style w:type="paragraph" w:customStyle="1" w:styleId="C38FBA60AECF4710AEAD80AC61D2C39A">
    <w:name w:val="C38FBA60AECF4710AEAD80AC61D2C39A"/>
    <w:rsid w:val="00982473"/>
    <w:pPr>
      <w:keepNext/>
      <w:keepLines/>
      <w:numPr>
        <w:ilvl w:val="3"/>
        <w:numId w:val="1"/>
      </w:numPr>
      <w:tabs>
        <w:tab w:val="num" w:pos="1134"/>
      </w:tabs>
      <w:spacing w:after="0" w:line="240" w:lineRule="auto"/>
      <w:ind w:left="1134" w:hanging="142"/>
      <w:jc w:val="both"/>
      <w:outlineLvl w:val="3"/>
    </w:pPr>
    <w:rPr>
      <w:rFonts w:eastAsiaTheme="majorEastAsia" w:cstheme="majorBidi"/>
      <w:iCs/>
      <w:lang w:val="hu-HU" w:eastAsia="en-US"/>
    </w:rPr>
  </w:style>
  <w:style w:type="paragraph" w:customStyle="1" w:styleId="12DF42E1654B42029F69616A67BBD715">
    <w:name w:val="12DF42E1654B42029F69616A67BBD715"/>
    <w:rsid w:val="00982473"/>
  </w:style>
  <w:style w:type="paragraph" w:customStyle="1" w:styleId="C71AD0EFE7044A4FA82DEDD5087CDD7A">
    <w:name w:val="C71AD0EFE7044A4FA82DEDD5087CDD7A"/>
    <w:rsid w:val="00982473"/>
  </w:style>
  <w:style w:type="paragraph" w:customStyle="1" w:styleId="D27DF73854B04ABCAC6E5032E576398E">
    <w:name w:val="D27DF73854B04ABCAC6E5032E576398E"/>
    <w:rsid w:val="00982473"/>
  </w:style>
  <w:style w:type="paragraph" w:customStyle="1" w:styleId="64CEDBF13D0B4135A95EADDE31740489">
    <w:name w:val="64CEDBF13D0B4135A95EADDE31740489"/>
    <w:rsid w:val="00982473"/>
  </w:style>
  <w:style w:type="paragraph" w:customStyle="1" w:styleId="93376EE6090140C69C137EB7E140A59B">
    <w:name w:val="93376EE6090140C69C137EB7E140A59B"/>
    <w:rsid w:val="00982473"/>
  </w:style>
  <w:style w:type="paragraph" w:customStyle="1" w:styleId="181A301246344231B5EAFA2234496D13">
    <w:name w:val="181A301246344231B5EAFA2234496D13"/>
    <w:rsid w:val="00982473"/>
  </w:style>
  <w:style w:type="paragraph" w:customStyle="1" w:styleId="28CFD47FD9444BBDB7DC002F23C2302F">
    <w:name w:val="28CFD47FD9444BBDB7DC002F23C2302F"/>
    <w:rsid w:val="00982473"/>
  </w:style>
  <w:style w:type="paragraph" w:customStyle="1" w:styleId="40C56FAC5E1C4EECA1B4F84E3EA1DCE7">
    <w:name w:val="40C56FAC5E1C4EECA1B4F84E3EA1DCE7"/>
    <w:rsid w:val="00982473"/>
  </w:style>
  <w:style w:type="paragraph" w:customStyle="1" w:styleId="5BB9D14156B343F2BB8BDC510E7B4091">
    <w:name w:val="5BB9D14156B343F2BB8BDC510E7B4091"/>
    <w:rsid w:val="00982473"/>
  </w:style>
  <w:style w:type="paragraph" w:customStyle="1" w:styleId="F51A244E7E694CE99F2177ACE870DB58">
    <w:name w:val="F51A244E7E694CE99F2177ACE870DB58"/>
    <w:rsid w:val="00982473"/>
    <w:pPr>
      <w:spacing w:after="40" w:line="240" w:lineRule="auto"/>
      <w:ind w:left="709" w:right="140"/>
    </w:pPr>
    <w:rPr>
      <w:rFonts w:eastAsiaTheme="minorHAnsi" w:cstheme="minorHAnsi"/>
      <w:lang w:val="hu-HU" w:eastAsia="en-US"/>
    </w:rPr>
  </w:style>
  <w:style w:type="paragraph" w:customStyle="1" w:styleId="8805C9FB96F64253A94E9CACC859FE11">
    <w:name w:val="8805C9FB96F64253A94E9CACC859FE11"/>
    <w:rsid w:val="00982473"/>
  </w:style>
  <w:style w:type="paragraph" w:customStyle="1" w:styleId="EAB2E5B41E5847988953C65EB85BD480">
    <w:name w:val="EAB2E5B41E5847988953C65EB85BD480"/>
    <w:rsid w:val="00982473"/>
  </w:style>
  <w:style w:type="paragraph" w:customStyle="1" w:styleId="919A4BC5A54342AFB0D0D2D12A5CBFBB">
    <w:name w:val="919A4BC5A54342AFB0D0D2D12A5CBFBB"/>
    <w:rsid w:val="00982473"/>
  </w:style>
  <w:style w:type="paragraph" w:customStyle="1" w:styleId="0CEB4EFD521745DC912BDE3C5D1EBD58">
    <w:name w:val="0CEB4EFD521745DC912BDE3C5D1EBD58"/>
    <w:rsid w:val="00982473"/>
  </w:style>
  <w:style w:type="paragraph" w:customStyle="1" w:styleId="573C6AFA960A4E6BBF7F98995EB07C2E">
    <w:name w:val="573C6AFA960A4E6BBF7F98995EB07C2E"/>
    <w:rsid w:val="00982473"/>
  </w:style>
  <w:style w:type="paragraph" w:customStyle="1" w:styleId="FD6E45FF9B83419DB920F62C79B9803A">
    <w:name w:val="FD6E45FF9B83419DB920F62C79B9803A"/>
    <w:rsid w:val="00982473"/>
  </w:style>
  <w:style w:type="paragraph" w:customStyle="1" w:styleId="BEB358F15619443CAFDFDD9C89DD355A">
    <w:name w:val="BEB358F15619443CAFDFDD9C89DD355A"/>
    <w:rsid w:val="00982473"/>
  </w:style>
  <w:style w:type="paragraph" w:customStyle="1" w:styleId="4744211F402C43B39481F19090F48565">
    <w:name w:val="4744211F402C43B39481F19090F48565"/>
    <w:rsid w:val="00982473"/>
  </w:style>
  <w:style w:type="paragraph" w:customStyle="1" w:styleId="E346E9EE50B343F7B3A1AFEE7DDC446E">
    <w:name w:val="E346E9EE50B343F7B3A1AFEE7DDC446E"/>
    <w:rsid w:val="00982473"/>
  </w:style>
  <w:style w:type="paragraph" w:customStyle="1" w:styleId="4D74F91D18DF480F887DFEAFFB980878">
    <w:name w:val="4D74F91D18DF480F887DFEAFFB980878"/>
    <w:rsid w:val="00982473"/>
  </w:style>
  <w:style w:type="paragraph" w:customStyle="1" w:styleId="259C54E3DD45420ABA6151CBCA183572">
    <w:name w:val="259C54E3DD45420ABA6151CBCA183572"/>
    <w:rsid w:val="00982473"/>
  </w:style>
  <w:style w:type="paragraph" w:customStyle="1" w:styleId="143735ED1F654D5483DD6881D7674873">
    <w:name w:val="143735ED1F654D5483DD6881D7674873"/>
    <w:rsid w:val="00982473"/>
  </w:style>
  <w:style w:type="paragraph" w:customStyle="1" w:styleId="D23AE445FEDD4337AED08AB0D2F63178">
    <w:name w:val="D23AE445FEDD4337AED08AB0D2F63178"/>
    <w:rsid w:val="00982473"/>
  </w:style>
  <w:style w:type="paragraph" w:customStyle="1" w:styleId="3BA79984EF6542668B3FCA3FB6F084C2">
    <w:name w:val="3BA79984EF6542668B3FCA3FB6F084C2"/>
    <w:rsid w:val="00982473"/>
  </w:style>
  <w:style w:type="paragraph" w:customStyle="1" w:styleId="ECF04D87E4694404B1294B557F561B38">
    <w:name w:val="ECF04D87E4694404B1294B557F561B38"/>
    <w:rsid w:val="00982473"/>
  </w:style>
  <w:style w:type="paragraph" w:customStyle="1" w:styleId="F14A21BEC7E44150ADAEA8B5B164FF2D">
    <w:name w:val="F14A21BEC7E44150ADAEA8B5B164FF2D"/>
    <w:rsid w:val="0073742A"/>
  </w:style>
  <w:style w:type="paragraph" w:customStyle="1" w:styleId="2482B3C1FE23401C8CFF2DAE59C20B50">
    <w:name w:val="2482B3C1FE23401C8CFF2DAE59C20B50"/>
    <w:rsid w:val="0096674B"/>
    <w:rPr>
      <w:lang w:val="hu-HU" w:eastAsia="hu-HU"/>
    </w:rPr>
  </w:style>
  <w:style w:type="paragraph" w:customStyle="1" w:styleId="881680410BED469CA21DFEB0DF75857F">
    <w:name w:val="881680410BED469CA21DFEB0DF75857F"/>
    <w:rsid w:val="004D1D97"/>
    <w:rPr>
      <w:lang w:val="hu-HU" w:eastAsia="hu-HU"/>
    </w:rPr>
  </w:style>
  <w:style w:type="paragraph" w:customStyle="1" w:styleId="5534C521195842BEB69A4EAB32BDAC9C">
    <w:name w:val="5534C521195842BEB69A4EAB32BDAC9C"/>
    <w:rsid w:val="004D1D97"/>
    <w:rPr>
      <w:lang w:val="hu-HU" w:eastAsia="hu-HU"/>
    </w:rPr>
  </w:style>
  <w:style w:type="paragraph" w:customStyle="1" w:styleId="463FFD96B9494F97AE606ACA54A5FE45">
    <w:name w:val="463FFD96B9494F97AE606ACA54A5FE45"/>
    <w:rsid w:val="004D1D97"/>
    <w:rPr>
      <w:lang w:val="hu-HU" w:eastAsia="hu-HU"/>
    </w:rPr>
  </w:style>
  <w:style w:type="paragraph" w:customStyle="1" w:styleId="F6D9D1EE052F4E38B428BD9ACA66641C">
    <w:name w:val="F6D9D1EE052F4E38B428BD9ACA66641C"/>
    <w:rsid w:val="00F727F9"/>
    <w:pPr>
      <w:spacing w:after="200" w:line="276" w:lineRule="auto"/>
    </w:pPr>
    <w:rPr>
      <w:lang w:val="hu-HU" w:eastAsia="hu-HU"/>
    </w:rPr>
  </w:style>
  <w:style w:type="paragraph" w:customStyle="1" w:styleId="9EF33B48B97741DDA4A298AC6EE3F3D4">
    <w:name w:val="9EF33B48B97741DDA4A298AC6EE3F3D4"/>
    <w:rsid w:val="00E16F5F"/>
    <w:rPr>
      <w:lang w:val="hu-HU" w:eastAsia="hu-HU"/>
    </w:rPr>
  </w:style>
  <w:style w:type="paragraph" w:customStyle="1" w:styleId="45096A569E76400C915F40EBB7BD7F26">
    <w:name w:val="45096A569E76400C915F40EBB7BD7F26"/>
    <w:rsid w:val="00FC113C"/>
    <w:rPr>
      <w:lang w:val="hu-HU" w:eastAsia="hu-HU"/>
    </w:rPr>
  </w:style>
  <w:style w:type="paragraph" w:customStyle="1" w:styleId="7B3FBA07F2AC4D95B4290213E3981058">
    <w:name w:val="7B3FBA07F2AC4D95B4290213E3981058"/>
    <w:rsid w:val="00FC113C"/>
    <w:rPr>
      <w:lang w:val="hu-HU" w:eastAsia="hu-HU"/>
    </w:rPr>
  </w:style>
  <w:style w:type="paragraph" w:customStyle="1" w:styleId="629B0F9F1A2D4F20A1201607C24EB512">
    <w:name w:val="629B0F9F1A2D4F20A1201607C24EB512"/>
    <w:rsid w:val="00FC113C"/>
    <w:rPr>
      <w:lang w:val="hu-HU" w:eastAsia="hu-HU"/>
    </w:rPr>
  </w:style>
  <w:style w:type="paragraph" w:customStyle="1" w:styleId="8A6595D93B9B4D1FB3B8CF235C0923FB">
    <w:name w:val="8A6595D93B9B4D1FB3B8CF235C0923FB"/>
    <w:rsid w:val="00FC113C"/>
    <w:rPr>
      <w:lang w:val="hu-HU" w:eastAsia="hu-HU"/>
    </w:rPr>
  </w:style>
  <w:style w:type="paragraph" w:customStyle="1" w:styleId="0A639D002AFE47F9A7C528BC181DC9CE">
    <w:name w:val="0A639D002AFE47F9A7C528BC181DC9CE"/>
    <w:rsid w:val="001B3EFC"/>
    <w:rPr>
      <w:lang w:val="hu-HU" w:eastAsia="hu-HU"/>
    </w:rPr>
  </w:style>
  <w:style w:type="paragraph" w:customStyle="1" w:styleId="C5BB6AC42A706D4ABA822AB158958401">
    <w:name w:val="C5BB6AC42A706D4ABA822AB158958401"/>
    <w:rsid w:val="003E345C"/>
    <w:pPr>
      <w:spacing w:after="0" w:line="240" w:lineRule="auto"/>
    </w:pPr>
    <w:rPr>
      <w:sz w:val="24"/>
      <w:szCs w:val="24"/>
      <w:lang w:val="hu-HU" w:eastAsia="hu-HU"/>
    </w:rPr>
  </w:style>
  <w:style w:type="paragraph" w:customStyle="1" w:styleId="CF6D3BCE2592B24FBD96879E9E976B61">
    <w:name w:val="CF6D3BCE2592B24FBD96879E9E976B61"/>
    <w:rsid w:val="003E345C"/>
    <w:pPr>
      <w:spacing w:after="0" w:line="240" w:lineRule="auto"/>
    </w:pPr>
    <w:rPr>
      <w:sz w:val="24"/>
      <w:szCs w:val="24"/>
      <w:lang w:val="hu-HU" w:eastAsia="hu-HU"/>
    </w:rPr>
  </w:style>
  <w:style w:type="paragraph" w:customStyle="1" w:styleId="BA2FC456228CC94E92DC71384CAD34E4">
    <w:name w:val="BA2FC456228CC94E92DC71384CAD34E4"/>
    <w:rsid w:val="003E345C"/>
    <w:pPr>
      <w:spacing w:after="0" w:line="240" w:lineRule="auto"/>
    </w:pPr>
    <w:rPr>
      <w:sz w:val="24"/>
      <w:szCs w:val="24"/>
      <w:lang w:val="hu-HU" w:eastAsia="hu-HU"/>
    </w:rPr>
  </w:style>
  <w:style w:type="paragraph" w:customStyle="1" w:styleId="E64CBCA75B891B438C608C911804F490">
    <w:name w:val="E64CBCA75B891B438C608C911804F490"/>
    <w:rsid w:val="003E345C"/>
    <w:pPr>
      <w:spacing w:after="0" w:line="240" w:lineRule="auto"/>
    </w:pPr>
    <w:rPr>
      <w:sz w:val="24"/>
      <w:szCs w:val="24"/>
      <w:lang w:val="hu-HU" w:eastAsia="hu-HU"/>
    </w:rPr>
  </w:style>
  <w:style w:type="paragraph" w:customStyle="1" w:styleId="6828EA4248FB674DBBFB1AEADE5978D6">
    <w:name w:val="6828EA4248FB674DBBFB1AEADE5978D6"/>
    <w:rsid w:val="003E345C"/>
    <w:pPr>
      <w:spacing w:after="0" w:line="240" w:lineRule="auto"/>
    </w:pPr>
    <w:rPr>
      <w:sz w:val="24"/>
      <w:szCs w:val="24"/>
      <w:lang w:val="hu-HU" w:eastAsia="hu-HU"/>
    </w:rPr>
  </w:style>
  <w:style w:type="paragraph" w:customStyle="1" w:styleId="C35BE24B77A8BD4AAD8DD0CE6A13D11F">
    <w:name w:val="C35BE24B77A8BD4AAD8DD0CE6A13D11F"/>
    <w:rsid w:val="003E345C"/>
    <w:pPr>
      <w:spacing w:after="0" w:line="240" w:lineRule="auto"/>
    </w:pPr>
    <w:rPr>
      <w:sz w:val="24"/>
      <w:szCs w:val="24"/>
      <w:lang w:val="hu-HU" w:eastAsia="hu-HU"/>
    </w:rPr>
  </w:style>
  <w:style w:type="paragraph" w:customStyle="1" w:styleId="2F4A5F53083F1E40A77E903B009B7D0F">
    <w:name w:val="2F4A5F53083F1E40A77E903B009B7D0F"/>
    <w:rsid w:val="003E345C"/>
    <w:pPr>
      <w:spacing w:after="0" w:line="240" w:lineRule="auto"/>
    </w:pPr>
    <w:rPr>
      <w:sz w:val="24"/>
      <w:szCs w:val="24"/>
      <w:lang w:val="hu-HU" w:eastAsia="hu-HU"/>
    </w:rPr>
  </w:style>
  <w:style w:type="paragraph" w:customStyle="1" w:styleId="56F1433B32C33F4DBBADE647FAEDC444">
    <w:name w:val="56F1433B32C33F4DBBADE647FAEDC444"/>
    <w:rsid w:val="008C51D8"/>
    <w:pPr>
      <w:spacing w:after="0" w:line="240" w:lineRule="auto"/>
    </w:pPr>
    <w:rPr>
      <w:sz w:val="24"/>
      <w:szCs w:val="24"/>
      <w:lang w:val="hu-HU" w:eastAsia="hu-HU"/>
    </w:rPr>
  </w:style>
  <w:style w:type="paragraph" w:customStyle="1" w:styleId="4C8527C3660E964DAE2B2677E2B0F49F">
    <w:name w:val="4C8527C3660E964DAE2B2677E2B0F49F"/>
    <w:rsid w:val="008C51D8"/>
    <w:pPr>
      <w:spacing w:after="0" w:line="240" w:lineRule="auto"/>
    </w:pPr>
    <w:rPr>
      <w:sz w:val="24"/>
      <w:szCs w:val="24"/>
      <w:lang w:val="hu-HU" w:eastAsia="hu-HU"/>
    </w:rPr>
  </w:style>
  <w:style w:type="paragraph" w:customStyle="1" w:styleId="2A1EC58C984A6341B80A2DC4724D2600">
    <w:name w:val="2A1EC58C984A6341B80A2DC4724D2600"/>
    <w:rsid w:val="008C51D8"/>
    <w:pPr>
      <w:spacing w:after="0" w:line="240" w:lineRule="auto"/>
    </w:pPr>
    <w:rPr>
      <w:sz w:val="24"/>
      <w:szCs w:val="24"/>
      <w:lang w:val="hu-HU" w:eastAsia="hu-HU"/>
    </w:rPr>
  </w:style>
  <w:style w:type="paragraph" w:customStyle="1" w:styleId="C56E36EB9F96D5488434A57BC30BD9F2">
    <w:name w:val="C56E36EB9F96D5488434A57BC30BD9F2"/>
    <w:rsid w:val="008C51D8"/>
    <w:pPr>
      <w:spacing w:after="0" w:line="240" w:lineRule="auto"/>
    </w:pPr>
    <w:rPr>
      <w:sz w:val="24"/>
      <w:szCs w:val="24"/>
      <w:lang w:val="hu-HU" w:eastAsia="hu-HU"/>
    </w:rPr>
  </w:style>
  <w:style w:type="paragraph" w:customStyle="1" w:styleId="06146DEE337D2E49AF2289AFFBD68E75">
    <w:name w:val="06146DEE337D2E49AF2289AFFBD68E75"/>
    <w:rsid w:val="008C51D8"/>
    <w:pPr>
      <w:spacing w:after="0" w:line="240" w:lineRule="auto"/>
    </w:pPr>
    <w:rPr>
      <w:sz w:val="24"/>
      <w:szCs w:val="24"/>
      <w:lang w:val="hu-HU" w:eastAsia="hu-HU"/>
    </w:rPr>
  </w:style>
  <w:style w:type="paragraph" w:customStyle="1" w:styleId="20A817AF94EF78419B157A28345C9CFE">
    <w:name w:val="20A817AF94EF78419B157A28345C9CFE"/>
    <w:rsid w:val="008C51D8"/>
    <w:pPr>
      <w:spacing w:after="0" w:line="240" w:lineRule="auto"/>
    </w:pPr>
    <w:rPr>
      <w:sz w:val="24"/>
      <w:szCs w:val="24"/>
      <w:lang w:val="hu-HU" w:eastAsia="hu-HU"/>
    </w:rPr>
  </w:style>
  <w:style w:type="paragraph" w:customStyle="1" w:styleId="63065095F9934C4CA43D9F99A7BCAFF4">
    <w:name w:val="63065095F9934C4CA43D9F99A7BCAFF4"/>
    <w:rsid w:val="008C51D8"/>
    <w:pPr>
      <w:spacing w:after="0" w:line="240" w:lineRule="auto"/>
    </w:pPr>
    <w:rPr>
      <w:sz w:val="24"/>
      <w:szCs w:val="24"/>
      <w:lang w:val="hu-HU" w:eastAsia="hu-HU"/>
    </w:rPr>
  </w:style>
  <w:style w:type="paragraph" w:customStyle="1" w:styleId="B0A8A0769EE4E2498D4C6BA109B8681A">
    <w:name w:val="B0A8A0769EE4E2498D4C6BA109B8681A"/>
    <w:rsid w:val="008C51D8"/>
    <w:pPr>
      <w:spacing w:after="0" w:line="240" w:lineRule="auto"/>
    </w:pPr>
    <w:rPr>
      <w:sz w:val="24"/>
      <w:szCs w:val="24"/>
      <w:lang w:val="hu-HU" w:eastAsia="hu-HU"/>
    </w:rPr>
  </w:style>
  <w:style w:type="paragraph" w:customStyle="1" w:styleId="DA696EEA2BF87D45A81D94D6873FF2BE">
    <w:name w:val="DA696EEA2BF87D45A81D94D6873FF2BE"/>
    <w:rsid w:val="008C51D8"/>
    <w:pPr>
      <w:spacing w:after="0" w:line="240" w:lineRule="auto"/>
    </w:pPr>
    <w:rPr>
      <w:sz w:val="24"/>
      <w:szCs w:val="24"/>
      <w:lang w:val="hu-HU" w:eastAsia="hu-HU"/>
    </w:rPr>
  </w:style>
  <w:style w:type="paragraph" w:customStyle="1" w:styleId="BC1D5125D5BCC34FB3EA9896EA153ABA">
    <w:name w:val="BC1D5125D5BCC34FB3EA9896EA153ABA"/>
    <w:rsid w:val="008C51D8"/>
    <w:pPr>
      <w:spacing w:after="0" w:line="240" w:lineRule="auto"/>
    </w:pPr>
    <w:rPr>
      <w:sz w:val="24"/>
      <w:szCs w:val="24"/>
      <w:lang w:val="hu-HU" w:eastAsia="hu-HU"/>
    </w:rPr>
  </w:style>
  <w:style w:type="paragraph" w:customStyle="1" w:styleId="F6D403416B6B06479D752C553D7A509C">
    <w:name w:val="F6D403416B6B06479D752C553D7A509C"/>
    <w:rsid w:val="008C51D8"/>
    <w:pPr>
      <w:spacing w:after="0" w:line="240" w:lineRule="auto"/>
    </w:pPr>
    <w:rPr>
      <w:sz w:val="24"/>
      <w:szCs w:val="24"/>
      <w:lang w:val="hu-HU" w:eastAsia="hu-HU"/>
    </w:rPr>
  </w:style>
  <w:style w:type="paragraph" w:customStyle="1" w:styleId="BF8D5F0BCA44BE4BAFB69BADA01DABC8">
    <w:name w:val="BF8D5F0BCA44BE4BAFB69BADA01DABC8"/>
    <w:rsid w:val="008422F9"/>
    <w:pPr>
      <w:spacing w:after="0" w:line="240" w:lineRule="auto"/>
    </w:pPr>
    <w:rPr>
      <w:sz w:val="24"/>
      <w:szCs w:val="24"/>
      <w:lang w:val="hu-HU" w:eastAsia="hu-HU"/>
    </w:rPr>
  </w:style>
  <w:style w:type="paragraph" w:customStyle="1" w:styleId="2764E3AAA0908B45A7D0DCA5530467B8">
    <w:name w:val="2764E3AAA0908B45A7D0DCA5530467B8"/>
    <w:rsid w:val="008422F9"/>
    <w:pPr>
      <w:spacing w:after="0" w:line="240" w:lineRule="auto"/>
    </w:pPr>
    <w:rPr>
      <w:sz w:val="24"/>
      <w:szCs w:val="24"/>
      <w:lang w:val="hu-HU" w:eastAsia="hu-HU"/>
    </w:rPr>
  </w:style>
  <w:style w:type="paragraph" w:customStyle="1" w:styleId="0D5302ADC2220046A3E17DEE9505487E">
    <w:name w:val="0D5302ADC2220046A3E17DEE9505487E"/>
    <w:rsid w:val="00EC0C46"/>
    <w:pPr>
      <w:spacing w:after="0" w:line="240" w:lineRule="auto"/>
    </w:pPr>
    <w:rPr>
      <w:sz w:val="24"/>
      <w:szCs w:val="24"/>
      <w:lang w:val="hu-HU" w:eastAsia="hu-HU"/>
    </w:rPr>
  </w:style>
  <w:style w:type="paragraph" w:customStyle="1" w:styleId="83133855FB2C054E8A1874BB49F69A34">
    <w:name w:val="83133855FB2C054E8A1874BB49F69A34"/>
    <w:rsid w:val="00EC0C46"/>
    <w:pPr>
      <w:spacing w:after="0" w:line="240" w:lineRule="auto"/>
    </w:pPr>
    <w:rPr>
      <w:sz w:val="24"/>
      <w:szCs w:val="24"/>
      <w:lang w:val="hu-HU" w:eastAsia="hu-HU"/>
    </w:rPr>
  </w:style>
  <w:style w:type="paragraph" w:customStyle="1" w:styleId="72647186B4E8EA449D07A8BF34D9D6A4">
    <w:name w:val="72647186B4E8EA449D07A8BF34D9D6A4"/>
    <w:rsid w:val="00EC0C46"/>
    <w:pPr>
      <w:spacing w:after="0" w:line="240" w:lineRule="auto"/>
    </w:pPr>
    <w:rPr>
      <w:sz w:val="24"/>
      <w:szCs w:val="24"/>
      <w:lang w:val="hu-HU" w:eastAsia="hu-HU"/>
    </w:rPr>
  </w:style>
  <w:style w:type="paragraph" w:customStyle="1" w:styleId="721D80B81E34764CA088E89F99A3FE22">
    <w:name w:val="721D80B81E34764CA088E89F99A3FE22"/>
    <w:rsid w:val="00EC0C46"/>
    <w:pPr>
      <w:spacing w:after="0" w:line="240" w:lineRule="auto"/>
    </w:pPr>
    <w:rPr>
      <w:sz w:val="24"/>
      <w:szCs w:val="24"/>
      <w:lang w:val="hu-HU" w:eastAsia="hu-HU"/>
    </w:rPr>
  </w:style>
  <w:style w:type="paragraph" w:customStyle="1" w:styleId="739ADCE96FAB0249A3C60395AA486740">
    <w:name w:val="739ADCE96FAB0249A3C60395AA486740"/>
    <w:rsid w:val="00EC0C46"/>
    <w:pPr>
      <w:spacing w:after="0" w:line="240" w:lineRule="auto"/>
    </w:pPr>
    <w:rPr>
      <w:sz w:val="24"/>
      <w:szCs w:val="24"/>
      <w:lang w:val="hu-HU" w:eastAsia="hu-HU"/>
    </w:rPr>
  </w:style>
  <w:style w:type="paragraph" w:customStyle="1" w:styleId="DA5452A1C4494A45A910CBD5BC92FB41">
    <w:name w:val="DA5452A1C4494A45A910CBD5BC92FB41"/>
    <w:rsid w:val="00B41E29"/>
    <w:pPr>
      <w:spacing w:after="0" w:line="240" w:lineRule="auto"/>
    </w:pPr>
    <w:rPr>
      <w:sz w:val="24"/>
      <w:szCs w:val="24"/>
      <w:lang w:val="hu-HU" w:eastAsia="hu-HU"/>
    </w:rPr>
  </w:style>
  <w:style w:type="paragraph" w:customStyle="1" w:styleId="A887CCB42F830E4991FB3E8338DB28B4">
    <w:name w:val="A887CCB42F830E4991FB3E8338DB28B4"/>
    <w:rsid w:val="00B41E29"/>
    <w:pPr>
      <w:spacing w:after="0" w:line="240" w:lineRule="auto"/>
    </w:pPr>
    <w:rPr>
      <w:sz w:val="24"/>
      <w:szCs w:val="24"/>
      <w:lang w:val="hu-HU" w:eastAsia="hu-HU"/>
    </w:rPr>
  </w:style>
  <w:style w:type="paragraph" w:customStyle="1" w:styleId="0A08CC851385BA409EBAE3069D36FCA4">
    <w:name w:val="0A08CC851385BA409EBAE3069D36FCA4"/>
    <w:rsid w:val="00B41E29"/>
    <w:pPr>
      <w:spacing w:after="0" w:line="240" w:lineRule="auto"/>
    </w:pPr>
    <w:rPr>
      <w:sz w:val="24"/>
      <w:szCs w:val="24"/>
      <w:lang w:val="hu-HU" w:eastAsia="hu-HU"/>
    </w:rPr>
  </w:style>
  <w:style w:type="paragraph" w:customStyle="1" w:styleId="04465211D1620B41AB5F5537B5F8B2B6">
    <w:name w:val="04465211D1620B41AB5F5537B5F8B2B6"/>
    <w:rsid w:val="00B41E29"/>
    <w:pPr>
      <w:spacing w:after="0" w:line="240" w:lineRule="auto"/>
    </w:pPr>
    <w:rPr>
      <w:sz w:val="24"/>
      <w:szCs w:val="24"/>
      <w:lang w:val="hu-HU" w:eastAsia="hu-HU"/>
    </w:rPr>
  </w:style>
  <w:style w:type="paragraph" w:customStyle="1" w:styleId="55495A315200D645BA79806E1D8D2A7D">
    <w:name w:val="55495A315200D645BA79806E1D8D2A7D"/>
    <w:rsid w:val="00B41E29"/>
    <w:pPr>
      <w:spacing w:after="0" w:line="240" w:lineRule="auto"/>
    </w:pPr>
    <w:rPr>
      <w:sz w:val="24"/>
      <w:szCs w:val="24"/>
      <w:lang w:val="hu-HU" w:eastAsia="hu-HU"/>
    </w:rPr>
  </w:style>
  <w:style w:type="paragraph" w:customStyle="1" w:styleId="0C3F98C4EED6403381787E881FF4A275">
    <w:name w:val="0C3F98C4EED6403381787E881FF4A275"/>
    <w:rsid w:val="008D39A1"/>
    <w:rPr>
      <w:lang w:val="hu-HU" w:eastAsia="hu-HU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SL1">
      <a:majorFont>
        <a:latin typeface="Cambria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9D574B1FC5CE7D419C037DC6AB881D60" ma:contentTypeVersion="4" ma:contentTypeDescription="Új dokumentum létrehozása." ma:contentTypeScope="" ma:versionID="38f74e5a07df29e515ee7fe3c308691f">
  <xsd:schema xmlns:xsd="http://www.w3.org/2001/XMLSchema" xmlns:xs="http://www.w3.org/2001/XMLSchema" xmlns:p="http://schemas.microsoft.com/office/2006/metadata/properties" xmlns:ns2="ccee7b21-b760-4401-96ef-74da0c12b547" xmlns:ns3="66fea738-b356-47ee-9ac9-90f9573d8e9a" targetNamespace="http://schemas.microsoft.com/office/2006/metadata/properties" ma:root="true" ma:fieldsID="a224e20c711bfa91b306f82581c348dd" ns2:_="" ns3:_="">
    <xsd:import namespace="ccee7b21-b760-4401-96ef-74da0c12b547"/>
    <xsd:import namespace="66fea738-b356-47ee-9ac9-90f9573d8e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ee7b21-b760-4401-96ef-74da0c12b5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fea738-b356-47ee-9ac9-90f9573d8e9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20FA9C-5180-4572-8792-83C370642CD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7C61C63-3611-4E10-A0E6-EAA4717A940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4705AA9-0727-47D8-958B-B8CA434F14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ee7b21-b760-4401-96ef-74da0c12b547"/>
    <ds:schemaRef ds:uri="66fea738-b356-47ee-9ac9-90f9573d8e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6F3D934-A291-4473-9BC1-6090B7888E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1150</Words>
  <Characters>7940</Characters>
  <Application>Microsoft Office Word</Application>
  <DocSecurity>0</DocSecurity>
  <Lines>66</Lines>
  <Paragraphs>18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tantárgy adatlap</vt:lpstr>
    </vt:vector>
  </TitlesOfParts>
  <Company>BME GPK EGR</Company>
  <LinksUpToDate>false</LinksUpToDate>
  <CharactersWithSpaces>9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ntárgy adatlap</dc:title>
  <dc:creator>Bihari Péter;Strommer László;Pék Johanna</dc:creator>
  <cp:lastModifiedBy>csaba molnár</cp:lastModifiedBy>
  <cp:revision>4</cp:revision>
  <cp:lastPrinted>2016-04-18T11:21:00Z</cp:lastPrinted>
  <dcterms:created xsi:type="dcterms:W3CDTF">2022-03-21T11:17:00Z</dcterms:created>
  <dcterms:modified xsi:type="dcterms:W3CDTF">2022-03-21T1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574B1FC5CE7D419C037DC6AB881D60</vt:lpwstr>
  </property>
</Properties>
</file>